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0.png" ContentType="image/png"/>
  <Override PartName="/word/media/rId31.png" ContentType="image/png"/>
  <Override PartName="/word/media/rId32.png" ContentType="image/png"/>
  <Override PartName="/word/media/rId38.jpg" ContentType="image/jpeg;base64"/>
  <Override PartName="/word/media/rId3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D_JupyterNotebook</w:t>
      </w:r>
    </w:p>
    <w:p>
      <w:pPr>
        <w:pStyle w:val="Heading1"/>
      </w:pPr>
      <w:bookmarkStart w:id="21" w:name="El-entorno-Jupyter-Notebook"/>
      <w:bookmarkEnd w:id="21"/>
      <w:r>
        <w:t xml:space="preserve">El entorno Jupyter Notebook</w:t>
      </w:r>
      <w:hyperlink w:anchor="El-entorno-Jupyter-Notebook">
        <w:r>
          <w:rPr>
            <w:rStyle w:val="Hyperlink"/>
          </w:rPr>
          <w:t xml:space="preserve">¶</w:t>
        </w:r>
      </w:hyperlink>
    </w:p>
    <w:p>
      <w:pPr>
        <w:numPr>
          <w:numId w:val="1001"/>
          <w:ilvl w:val="0"/>
        </w:numPr>
      </w:pPr>
      <w:hyperlink r:id="rId22">
        <w:r>
          <w:rPr>
            <w:rStyle w:val="Hyperlink"/>
          </w:rPr>
          <w:t xml:space="preserve">Jupyter notebook</w:t>
        </w:r>
      </w:hyperlink>
      <w:r>
        <w:t xml:space="preserve"> </w:t>
      </w:r>
      <w:r>
        <w:t xml:space="preserve">es una aplicación web que permite crear documentos que contienen código vivo, texto, figuras y medios audiovisuales.</w:t>
      </w:r>
    </w:p>
    <w:p>
      <w:pPr>
        <w:numPr>
          <w:numId w:val="1001"/>
          <w:ilvl w:val="0"/>
        </w:numPr>
      </w:pPr>
      <w:r>
        <w:t xml:space="preserve">Estos documentos se visualizan con el navegador (Explorer, Chrome, Firefox, …) y pueden incluir cualquier elemento accesible a una página web, además de permitir la ejecución de código escrito en el lenguaje de programación Python.</w:t>
      </w:r>
    </w:p>
    <w:p>
      <w:pPr>
        <w:numPr>
          <w:numId w:val="1001"/>
          <w:ilvl w:val="0"/>
        </w:numPr>
      </w:pPr>
      <w:r>
        <w:t xml:space="preserve">Se trata de software libre</w:t>
      </w:r>
    </w:p>
    <w:p>
      <w:pPr>
        <w:numPr>
          <w:numId w:val="1001"/>
          <w:ilvl w:val="0"/>
        </w:numPr>
      </w:pPr>
      <w:r>
        <w:t xml:space="preserve">Usado por docentes, científicos, investigadores.</w:t>
      </w:r>
    </w:p>
    <w:p>
      <w:pPr>
        <w:numPr>
          <w:numId w:val="1001"/>
          <w:ilvl w:val="0"/>
        </w:numPr>
      </w:pPr>
      <w:r>
        <w:t xml:space="preserve">También usado por periodostas como medio para contar historias y mostrar su trabajo.</w:t>
      </w:r>
    </w:p>
    <w:p>
      <w:pPr>
        <w:pStyle w:val="FirstParagraph"/>
      </w:pPr>
      <w:r>
        <w:rPr>
          <w:b/>
        </w:rPr>
        <w:t xml:space="preserve">Ejemplos</w:t>
      </w:r>
    </w:p>
    <w:p>
      <w:pPr>
        <w:pStyle w:val="BodyText"/>
      </w:pPr>
      <w:hyperlink r:id="rId23">
        <w:r>
          <w:rPr>
            <w:rStyle w:val="Hyperlink"/>
          </w:rPr>
          <w:t xml:space="preserve">The Tennis Racket</w:t>
        </w:r>
      </w:hyperlink>
      <w:r>
        <w:t xml:space="preserve"> </w:t>
      </w:r>
      <w:r>
        <w:t xml:space="preserve">by BuzzFeed and the BBC</w:t>
      </w:r>
    </w:p>
    <w:p>
      <w:pPr>
        <w:pStyle w:val="BodyText"/>
      </w:pPr>
      <w:hyperlink r:id="rId24">
        <w:r>
          <w:rPr>
            <w:rStyle w:val="Hyperlink"/>
          </w:rPr>
          <w:t xml:space="preserve">Fire officials were concerned about Westlake building where 5 died in a blaze</w:t>
        </w:r>
      </w:hyperlink>
      <w:r>
        <w:t xml:space="preserve"> </w:t>
      </w:r>
      <w:r>
        <w:t xml:space="preserve">by the Los Angeles Times</w:t>
      </w:r>
    </w:p>
    <w:p>
      <w:pPr>
        <w:pStyle w:val="BodyText"/>
      </w:pPr>
      <w:hyperlink r:id="rId25">
        <w:r>
          <w:rPr>
            <w:rStyle w:val="Hyperlink"/>
          </w:rPr>
          <w:t xml:space="preserve">Machine bias</w:t>
        </w:r>
      </w:hyperlink>
      <w:r>
        <w:t xml:space="preserve"> </w:t>
      </w:r>
      <w:r>
        <w:t xml:space="preserve">by ProPublica</w:t>
      </w:r>
    </w:p>
    <w:p>
      <w:pPr>
        <w:pStyle w:val="Compact"/>
        <w:numPr>
          <w:numId w:val="1002"/>
          <w:ilvl w:val="0"/>
        </w:numPr>
      </w:pPr>
      <w:r>
        <w:t xml:space="preserve">Este entorno es ideal para realizar tareas típicas en el contexto del análisis de datos; importación y exportación, manipulación y transformación, visualización y mucho más.</w:t>
      </w:r>
    </w:p>
    <w:p>
      <w:pPr>
        <w:pStyle w:val="Heading2"/>
      </w:pPr>
      <w:bookmarkStart w:id="26" w:name="Instalación-de-Jupyter-(Anaconda)"/>
      <w:bookmarkEnd w:id="26"/>
      <w:r>
        <w:t xml:space="preserve">Instalación de Jupyter (Anaconda)</w:t>
      </w:r>
      <w:hyperlink w:anchor="Instalación-de-Jupyter-(Anaconda)">
        <w:r>
          <w:rPr>
            <w:rStyle w:val="Hyperlink"/>
          </w:rPr>
          <w:t xml:space="preserve">¶</w:t>
        </w:r>
      </w:hyperlink>
    </w:p>
    <w:p>
      <w:pPr>
        <w:pStyle w:val="FirstParagraph"/>
      </w:pPr>
      <w:r>
        <w:t xml:space="preserve">Para poder ejecutar los ejemplos contenidos en este libro es necesario tener accesible un intérprete de Python 3.X y las librerías de cálculo científico Numpy, Pandas, Scipy, Matplotlib y Statsmodels.</w:t>
      </w:r>
    </w:p>
    <w:p>
      <w:pPr>
        <w:numPr>
          <w:numId w:val="1003"/>
          <w:ilvl w:val="0"/>
        </w:numPr>
      </w:pPr>
      <w:r>
        <w:t xml:space="preserve">Desde Windows, Linux o Mac, lo más sencillo es usar</w:t>
      </w:r>
      <w:r>
        <w:t xml:space="preserve"> </w:t>
      </w:r>
      <w:hyperlink r:id="rId27">
        <w:r>
          <w:rPr>
            <w:rStyle w:val="Hyperlink"/>
          </w:rPr>
          <w:t xml:space="preserve">Anaconda</w:t>
        </w:r>
      </w:hyperlink>
    </w:p>
    <w:p>
      <w:pPr>
        <w:numPr>
          <w:numId w:val="1003"/>
          <w:ilvl w:val="0"/>
        </w:numPr>
      </w:pPr>
      <w:r>
        <w:t xml:space="preserve">Anaconda es una distribución de Python que recopila muchas de las bibliotecas necesarias en el ámbito de la computación científica. Esta distribución incluye multitud de utilidades que nos facilitarán el trabajo y es ideal para empezar.</w:t>
      </w:r>
    </w:p>
    <w:p>
      <w:pPr>
        <w:numPr>
          <w:numId w:val="1003"/>
          <w:ilvl w:val="0"/>
        </w:numPr>
      </w:pPr>
      <w:r>
        <w:t xml:space="preserve">Anaconda es un producto de Continuum Analytics (htp://continunm.io/) y puede descargarse de su sitio web.</w:t>
      </w:r>
    </w:p>
    <w:p>
      <w:pPr>
        <w:numPr>
          <w:numId w:val="1003"/>
          <w:ilvl w:val="0"/>
        </w:numPr>
      </w:pPr>
      <w:r>
        <w:t xml:space="preserve">Para instalarla, sólo tienes que descargar la versión de Anaconda para tu sistema operativo desde su página web (te pedirá tu dirección de email, pero si no quieres darla, pulsa en</w:t>
      </w:r>
      <w:r>
        <w:t xml:space="preserve"> </w:t>
      </w:r>
      <w:r>
        <w:rPr>
          <w:b/>
        </w:rPr>
        <w:t xml:space="preserve">NO_THANKS</w:t>
      </w:r>
      <w:r>
        <w:t xml:space="preserve"> </w:t>
      </w:r>
      <w:r>
        <w:t xml:space="preserve">y podrás descargarlo sin problema).</w:t>
      </w:r>
    </w:p>
    <w:p>
      <w:pPr>
        <w:pStyle w:val="FirstParagraph"/>
      </w:pPr>
      <w:r>
        <w:drawing>
          <wp:inline>
            <wp:extent cx="3048000" cy="965200"/>
            <wp:effectExtent b="0" l="0" r="0" t="0"/>
            <wp:docPr descr="Entorno" title="Anaconda" id="1" name="Picture"/>
            <a:graphic>
              <a:graphicData uri="http://schemas.openxmlformats.org/drawingml/2006/picture">
                <pic:pic>
                  <pic:nvPicPr>
                    <pic:cNvPr descr="./images/anaconda.jpg" id="0" name="Picture"/>
                    <pic:cNvPicPr>
                      <a:picLocks noChangeArrowheads="1" noChangeAspect="1"/>
                    </pic:cNvPicPr>
                  </pic:nvPicPr>
                  <pic:blipFill>
                    <a:blip r:embed="rId28"/>
                    <a:stretch>
                      <a:fillRect/>
                    </a:stretch>
                  </pic:blipFill>
                  <pic:spPr bwMode="auto">
                    <a:xfrm>
                      <a:off x="0" y="0"/>
                      <a:ext cx="3048000" cy="965200"/>
                    </a:xfrm>
                    <a:prstGeom prst="rect">
                      <a:avLst/>
                    </a:prstGeom>
                    <a:noFill/>
                    <a:ln w="9525">
                      <a:noFill/>
                      <a:headEnd/>
                      <a:tailEnd/>
                    </a:ln>
                  </pic:spPr>
                </pic:pic>
              </a:graphicData>
            </a:graphic>
          </wp:inline>
        </w:drawing>
      </w:r>
    </w:p>
    <w:p>
      <w:pPr>
        <w:pStyle w:val="Heading2"/>
      </w:pPr>
      <w:bookmarkStart w:id="29" w:name="Puesta-en-marcha-de-la-aplicación"/>
      <w:bookmarkEnd w:id="29"/>
      <w:r>
        <w:t xml:space="preserve">Puesta en marcha de la aplicación</w:t>
      </w:r>
      <w:hyperlink w:anchor="Puesta-en-marcha-de-la-aplicación">
        <w:r>
          <w:rPr>
            <w:rStyle w:val="Hyperlink"/>
          </w:rPr>
          <w:t xml:space="preserve">¶</w:t>
        </w:r>
      </w:hyperlink>
    </w:p>
    <w:p>
      <w:pPr>
        <w:pStyle w:val="FirstParagraph"/>
      </w:pPr>
      <w:r>
        <w:t xml:space="preserve">Una vez realizada la instalación en cualquiera de los sistemas operativos mencionados,</w:t>
      </w:r>
      <w:r>
        <w:t xml:space="preserve"> </w:t>
      </w:r>
      <w:r>
        <w:t xml:space="preserve">la ejecución de Jupyter Notebook se puede realizar abriendo un terminal</w:t>
      </w:r>
      <w:r>
        <w:t xml:space="preserve"> </w:t>
      </w:r>
      <w:r>
        <w:t xml:space="preserve">y ejecutando el comando</w:t>
      </w:r>
      <w:r>
        <w:t xml:space="preserve"> </w:t>
      </w:r>
      <w:r>
        <w:rPr>
          <w:rStyle w:val="VerbatimChar"/>
        </w:rPr>
        <w:t xml:space="preserve">jupyter notebook</w:t>
      </w:r>
      <w:r>
        <w:t xml:space="preserve">.</w:t>
      </w:r>
      <w:r>
        <w:t xml:space="preserve"> </w:t>
      </w:r>
      <w:r>
        <w:t xml:space="preserve">En Windows se puede abrir el terminal realizando una búsqueda por</w:t>
      </w:r>
      <w:r>
        <w:t xml:space="preserve"> </w:t>
      </w:r>
      <w:r>
        <w:rPr>
          <w:rStyle w:val="VerbatimChar"/>
        </w:rPr>
        <w:t xml:space="preserve">cmd</w:t>
      </w:r>
      <w:r>
        <w:t xml:space="preserve"> </w:t>
      </w:r>
      <w:r>
        <w:t xml:space="preserve">entre las aplicaciones.</w:t>
      </w:r>
    </w:p>
    <w:p>
      <w:pPr>
        <w:pStyle w:val="BodyText"/>
      </w:pPr>
      <w:r>
        <w:drawing>
          <wp:inline>
            <wp:extent cx="4831882" cy="3282214"/>
            <wp:effectExtent b="0" l="0" r="0" t="0"/>
            <wp:docPr descr="Entorno" title="jupyter notebook" id="1" name="Picture"/>
            <a:graphic>
              <a:graphicData uri="http://schemas.openxmlformats.org/drawingml/2006/picture">
                <pic:pic>
                  <pic:nvPicPr>
                    <pic:cNvPr descr="./images/cmd.png" id="0" name="Picture"/>
                    <pic:cNvPicPr>
                      <a:picLocks noChangeArrowheads="1" noChangeAspect="1"/>
                    </pic:cNvPicPr>
                  </pic:nvPicPr>
                  <pic:blipFill>
                    <a:blip r:embed="rId30"/>
                    <a:stretch>
                      <a:fillRect/>
                    </a:stretch>
                  </pic:blipFill>
                  <pic:spPr bwMode="auto">
                    <a:xfrm>
                      <a:off x="0" y="0"/>
                      <a:ext cx="4831882" cy="3282214"/>
                    </a:xfrm>
                    <a:prstGeom prst="rect">
                      <a:avLst/>
                    </a:prstGeom>
                    <a:noFill/>
                    <a:ln w="9525">
                      <a:noFill/>
                      <a:headEnd/>
                      <a:tailEnd/>
                    </a:ln>
                  </pic:spPr>
                </pic:pic>
              </a:graphicData>
            </a:graphic>
          </wp:inline>
        </w:drawing>
      </w:r>
    </w:p>
    <w:p>
      <w:pPr>
        <w:pStyle w:val="BodyText"/>
      </w:pPr>
      <w:r>
        <w:t xml:space="preserve">La ejecución de</w:t>
      </w:r>
      <w:r>
        <w:t xml:space="preserve"> </w:t>
      </w:r>
      <w:r>
        <w:rPr>
          <w:rStyle w:val="VerbatimChar"/>
        </w:rPr>
        <w:t xml:space="preserve">jupyter notebook</w:t>
      </w:r>
      <w:r>
        <w:t xml:space="preserve"> </w:t>
      </w:r>
      <w:r>
        <w:t xml:space="preserve">abrirá una ventana nueva en el navegador de internet.</w:t>
      </w:r>
    </w:p>
    <w:p>
      <w:pPr>
        <w:pStyle w:val="BodyText"/>
      </w:pPr>
      <w:r>
        <w:drawing>
          <wp:inline>
            <wp:extent cx="5334000" cy="2562341"/>
            <wp:effectExtent b="0" l="0" r="0" t="0"/>
            <wp:docPr descr="Notebook" title="Notebook" id="1" name="Picture"/>
            <a:graphic>
              <a:graphicData uri="http://schemas.openxmlformats.org/drawingml/2006/picture">
                <pic:pic>
                  <pic:nvPicPr>
                    <pic:cNvPr descr="./images/jupyter.png" id="0" name="Picture"/>
                    <pic:cNvPicPr>
                      <a:picLocks noChangeArrowheads="1" noChangeAspect="1"/>
                    </pic:cNvPicPr>
                  </pic:nvPicPr>
                  <pic:blipFill>
                    <a:blip r:embed="rId31"/>
                    <a:stretch>
                      <a:fillRect/>
                    </a:stretch>
                  </pic:blipFill>
                  <pic:spPr bwMode="auto">
                    <a:xfrm>
                      <a:off x="0" y="0"/>
                      <a:ext cx="5334000" cy="2562341"/>
                    </a:xfrm>
                    <a:prstGeom prst="rect">
                      <a:avLst/>
                    </a:prstGeom>
                    <a:noFill/>
                    <a:ln w="9525">
                      <a:noFill/>
                      <a:headEnd/>
                      <a:tailEnd/>
                    </a:ln>
                  </pic:spPr>
                </pic:pic>
              </a:graphicData>
            </a:graphic>
          </wp:inline>
        </w:drawing>
      </w:r>
    </w:p>
    <w:p>
      <w:pPr>
        <w:pStyle w:val="BodyText"/>
      </w:pPr>
      <w:r>
        <w:t xml:space="preserve">Otra opción es buscar la aplicación en nuestro sistetema:</w:t>
      </w:r>
    </w:p>
    <w:p>
      <w:pPr>
        <w:pStyle w:val="BodyText"/>
      </w:pPr>
      <w:r>
        <w:drawing>
          <wp:inline>
            <wp:extent cx="3734602" cy="3811604"/>
            <wp:effectExtent b="0" l="0" r="0" t="0"/>
            <wp:docPr descr="jupyter" title="Jupyter" id="1" name="Picture"/>
            <a:graphic>
              <a:graphicData uri="http://schemas.openxmlformats.org/drawingml/2006/picture">
                <pic:pic>
                  <pic:nvPicPr>
                    <pic:cNvPr descr="./images/jupyterexe.png" id="0" name="Picture"/>
                    <pic:cNvPicPr>
                      <a:picLocks noChangeArrowheads="1" noChangeAspect="1"/>
                    </pic:cNvPicPr>
                  </pic:nvPicPr>
                  <pic:blipFill>
                    <a:blip r:embed="rId32"/>
                    <a:stretch>
                      <a:fillRect/>
                    </a:stretch>
                  </pic:blipFill>
                  <pic:spPr bwMode="auto">
                    <a:xfrm>
                      <a:off x="0" y="0"/>
                      <a:ext cx="3734602" cy="3811604"/>
                    </a:xfrm>
                    <a:prstGeom prst="rect">
                      <a:avLst/>
                    </a:prstGeom>
                    <a:noFill/>
                    <a:ln w="9525">
                      <a:noFill/>
                      <a:headEnd/>
                      <a:tailEnd/>
                    </a:ln>
                  </pic:spPr>
                </pic:pic>
              </a:graphicData>
            </a:graphic>
          </wp:inline>
        </w:drawing>
      </w:r>
    </w:p>
    <w:p>
      <w:pPr>
        <w:pStyle w:val="Heading2"/>
      </w:pPr>
      <w:bookmarkStart w:id="33" w:name="Escribir-y-ejecutar-Python-en-un-notebook"/>
      <w:bookmarkEnd w:id="33"/>
      <w:r>
        <w:t xml:space="preserve">Escribir y ejecutar Python en un notebook</w:t>
      </w:r>
      <w:hyperlink w:anchor="Escribir-y-ejecutar-Python-en-un-notebook">
        <w:r>
          <w:rPr>
            <w:rStyle w:val="Hyperlink"/>
          </w:rPr>
          <w:t xml:space="preserve">¶</w:t>
        </w:r>
      </w:hyperlink>
    </w:p>
    <w:p>
      <w:pPr>
        <w:pStyle w:val="FirstParagraph"/>
      </w:pPr>
      <w:r>
        <w:t xml:space="preserve">Un notebook de Jupyter es un fichero que contiene un conjunto de celdas donde cada celda puede ser de distintos tipos:</w:t>
      </w:r>
    </w:p>
    <w:p>
      <w:pPr>
        <w:pStyle w:val="Compact"/>
        <w:numPr>
          <w:numId w:val="1004"/>
          <w:ilvl w:val="0"/>
        </w:numPr>
      </w:pPr>
      <w:r>
        <w:t xml:space="preserve">Markdown: sirven para escribir texto</w:t>
      </w:r>
    </w:p>
    <w:p>
      <w:pPr>
        <w:pStyle w:val="Compact"/>
        <w:numPr>
          <w:numId w:val="1004"/>
          <w:ilvl w:val="0"/>
        </w:numPr>
      </w:pPr>
      <w:r>
        <w:t xml:space="preserve">Code: sirven para escribir código ejecutable</w:t>
      </w:r>
    </w:p>
    <w:p>
      <w:pPr>
        <w:pStyle w:val="FirstParagraph"/>
      </w:pPr>
      <w:r>
        <w:t xml:space="preserve">Todas las celdas son ejecutables.</w:t>
      </w:r>
    </w:p>
    <w:p>
      <w:pPr>
        <w:pStyle w:val="Compact"/>
      </w:pPr>
      <w:r>
        <w:t xml:space="preserve">In [2]:</w:t>
      </w:r>
    </w:p>
    <w:p>
      <w:pPr>
        <w:pStyle w:val="SourceCode"/>
      </w:pPr>
      <w:r>
        <w:rPr>
          <w:rStyle w:val="VerbatimChar"/>
        </w:rPr>
        <w:t xml:space="preserve">6 + 7</w:t>
      </w:r>
    </w:p>
    <w:p>
      <w:pPr>
        <w:pStyle w:val="Compact"/>
      </w:pPr>
      <w:r>
        <w:t xml:space="preserve">Out[2]:</w:t>
      </w:r>
    </w:p>
    <w:p>
      <w:pPr>
        <w:pStyle w:val="SourceCode"/>
      </w:pPr>
      <w:r>
        <w:rPr>
          <w:rStyle w:val="VerbatimChar"/>
        </w:rPr>
        <w:t xml:space="preserve">13</w:t>
      </w:r>
    </w:p>
    <w:p>
      <w:pPr>
        <w:pStyle w:val="Compact"/>
      </w:pPr>
      <w:r>
        <w:t xml:space="preserve">In [3]:</w:t>
      </w:r>
    </w:p>
    <w:p>
      <w:pPr>
        <w:pStyle w:val="SourceCode"/>
      </w:pPr>
      <w:r>
        <w:rPr>
          <w:rStyle w:val="VerbatimChar"/>
        </w:rPr>
        <w:t xml:space="preserve">lavadora = 800</w:t>
      </w:r>
      <w:r>
        <w:br w:type="textWrapping"/>
      </w:r>
      <w:r>
        <w:rPr>
          <w:rStyle w:val="VerbatimChar"/>
        </w:rPr>
        <w:t xml:space="preserve">plancha = 100</w:t>
      </w:r>
      <w:r>
        <w:br w:type="textWrapping"/>
      </w:r>
      <w:r>
        <w:rPr>
          <w:rStyle w:val="VerbatimChar"/>
        </w:rPr>
        <w:t xml:space="preserve">total = lavadora + plancha</w:t>
      </w:r>
    </w:p>
    <w:p>
      <w:pPr>
        <w:pStyle w:val="Compact"/>
      </w:pPr>
      <w:r>
        <w:t xml:space="preserve">In [4]:</w:t>
      </w:r>
    </w:p>
    <w:p>
      <w:pPr>
        <w:pStyle w:val="SourceCode"/>
      </w:pPr>
      <w:r>
        <w:rPr>
          <w:rStyle w:val="VerbatimChar"/>
        </w:rPr>
        <w:t xml:space="preserve">total</w:t>
      </w:r>
    </w:p>
    <w:p>
      <w:pPr>
        <w:pStyle w:val="Compact"/>
      </w:pPr>
      <w:r>
        <w:t xml:space="preserve">Out[4]:</w:t>
      </w:r>
    </w:p>
    <w:p>
      <w:pPr>
        <w:pStyle w:val="SourceCode"/>
      </w:pPr>
      <w:r>
        <w:rPr>
          <w:rStyle w:val="VerbatimChar"/>
        </w:rPr>
        <w:t xml:space="preserve">900</w:t>
      </w:r>
    </w:p>
    <w:p>
      <w:pPr>
        <w:pStyle w:val="Heading2"/>
      </w:pPr>
      <w:bookmarkStart w:id="34" w:name="¿Qué-se-puede-hacer-en-un-Notebook-de-IPython?"/>
      <w:bookmarkEnd w:id="34"/>
      <w:r>
        <w:t xml:space="preserve">¿Qué se puede hacer en un Notebook de IPython?</w:t>
      </w:r>
      <w:hyperlink w:anchor="¿Qué-se-puede-hacer-en-un-Notebook-de-IPython?">
        <w:r>
          <w:rPr>
            <w:rStyle w:val="Hyperlink"/>
          </w:rPr>
          <w:t xml:space="preserve">¶</w:t>
        </w:r>
      </w:hyperlink>
    </w:p>
    <w:p>
      <w:pPr>
        <w:pStyle w:val="Heading3"/>
      </w:pPr>
      <w:bookmarkStart w:id="35" w:name="Dibujar-gráficas"/>
      <w:bookmarkEnd w:id="35"/>
      <w:r>
        <w:t xml:space="preserve">Dibujar gráficas</w:t>
      </w:r>
      <w:hyperlink w:anchor="Dibujar-gráficas">
        <w:r>
          <w:rPr>
            <w:rStyle w:val="Hyperlink"/>
          </w:rPr>
          <w:t xml:space="preserve">¶</w:t>
        </w:r>
      </w:hyperlink>
    </w:p>
    <w:p>
      <w:pPr>
        <w:pStyle w:val="Compact"/>
      </w:pPr>
      <w:r>
        <w:t xml:space="preserve">In [5]:</w:t>
      </w:r>
    </w:p>
    <w:p>
      <w:pPr>
        <w:pStyle w:val="SourceCode"/>
      </w:pPr>
      <w:r>
        <w:rPr>
          <w:rStyle w:val="VerbatimChar"/>
        </w:rPr>
        <w:t xml:space="preserve">import scipy.special as spec</w:t>
      </w:r>
      <w:r>
        <w:br w:type="textWrapping"/>
      </w:r>
      <w:r>
        <w:rPr>
          <w:rStyle w:val="VerbatimChar"/>
        </w:rPr>
        <w:t xml:space="preserve">%pylab inline</w:t>
      </w:r>
      <w:r>
        <w:br w:type="textWrapping"/>
      </w:r>
      <w:r>
        <w:rPr>
          <w:rStyle w:val="VerbatimChar"/>
        </w:rPr>
        <w:t xml:space="preserve">x = np.linspace(0, 20, 200)</w:t>
      </w:r>
      <w:r>
        <w:br w:type="textWrapping"/>
      </w:r>
      <w:r>
        <w:rPr>
          <w:rStyle w:val="VerbatimChar"/>
        </w:rPr>
        <w:t xml:space="preserve">for n in range(0,13,3):</w:t>
      </w:r>
      <w:r>
        <w:br w:type="textWrapping"/>
      </w:r>
      <w:r>
        <w:rPr>
          <w:rStyle w:val="VerbatimChar"/>
        </w:rPr>
        <w:t xml:space="preserve">    plt.plot(x, spec.jn(n, x), label=r'$J_{%i}(x)$' % n)</w:t>
      </w:r>
      <w:r>
        <w:br w:type="textWrapping"/>
      </w:r>
      <w:r>
        <w:rPr>
          <w:rStyle w:val="VerbatimChar"/>
        </w:rPr>
        <w:t xml:space="preserve">grid()</w:t>
      </w:r>
      <w:r>
        <w:br w:type="textWrapping"/>
      </w:r>
      <w:r>
        <w:rPr>
          <w:rStyle w:val="VerbatimChar"/>
        </w:rPr>
        <w:t xml:space="preserve">legend(loc =1)</w:t>
      </w:r>
      <w:r>
        <w:br w:type="textWrapping"/>
      </w:r>
      <w:r>
        <w:rPr>
          <w:rStyle w:val="VerbatimChar"/>
        </w:rPr>
        <w:t xml:space="preserve">title('Bessel Functions are neat');</w:t>
      </w:r>
    </w:p>
    <w:p>
      <w:pPr>
        <w:pStyle w:val="SourceCode"/>
      </w:pPr>
      <w:r>
        <w:rPr>
          <w:rStyle w:val="VerbatimChar"/>
        </w:rPr>
        <w:t xml:space="preserve">Populating the interactive namespace from numpy and matplotlib</w:t>
      </w:r>
    </w:p>
    <w:p>
      <w:pPr>
        <w:pStyle w:val="Compact"/>
      </w:pPr>
      <w:r>
        <w:drawing>
          <wp:inline>
            <wp:extent cx="4945487" cy="3400022"/>
            <wp:effectExtent b="0" l="0" r="0" t="0"/>
            <wp:docPr descr="" title="" id="1" name="Picture"/>
            <a:graphic>
              <a:graphicData uri="http://schemas.openxmlformats.org/drawingml/2006/picture">
                <pic:pic>
                  <pic:nvPicPr>
                    <pic:cNvPr descr="data:image/png;base64,iVBORw0KGgoAAAANSUhEUgAAAYAAAAEICAYAAABWJCMKAAAABHNCSVQICAgIfAhkiAAAAAlwSFlz%0AAAALEgAACxIB0t1+/AAAIABJREFUeJzs3Xd0VMUewPHvpPcOgSQQOiR0QkcpD0EUkSqICAJSRbCh%0AIFIULDyxoTQpCipIEZ4iIr1L7yWhhJoGIb233Xl/7IIhhCRbkgCZzzk5J7t37sxvs3Dn3pl75yek%0AlCiKoihlj0VpB6AoiqKUDtUBKIqilFGqA1AURSmjVAegKIpSRqkOQFEUpYxSHYCiKEoZpToA5aEi%0AhKgihJBCCKvSjuVBhBALhBBTSjsORTGV6gAUhBDXhBDpQogUIUS8EOIvIUSl0o4rP3livfPjU4zt%0ADRZC7Mv9npRylJRyRnG1+TjRf19PlXYcSv5UB6Dc0U1K6QRUBG4B35VyPAXpJqV0yvUTWdoBPUyE%0AEJalHYPyaFAdgHIPKWUG8BsQeOc9IYStEOILIcQNIcQt/RCIvX6blxBigxAiQQgRJ4TYK4Sw0G+b%0AIISIEEIkCyEuCCE66t+3EEJMFEJcFkLECiFWCyE8TIlbCNFeCBGe5727Z59CiA/17fykj+ecEKJp%0ArrKVhBDrhBC39THNEUIEAAuAVvorjQR92aVCiI9z7TtcCBGq//zrc1+R6IezRgkhLun/RnOFEEK/%0ArYYQYrcQIlEIESOEWFXA51sjhLipL7tHCFE317alQoj5QoiNQohUoENB31k+dQ8WQuzTl48XQlwV%0AQjyTa7urEGKJECJK/31+fKeTEUJUF0Ls0P/NYoQQy4UQbvptPwOVgT/1f7/3ivBVKiVIdQDKPYQQ%0ADkA/4GCut2cCtYBGQA3AF5iq3/YOEA6UA7yBSYAUQtQGXgeaSSmdgaeBa/p9xgI9gHaADxAPzC22%0AD/Wv54GVgBuwHpgDd8+YNwDXgSroPt9KKWUIMAo4oL/ScMtboRDiP8BnQF90V0/X9W3k9hzQDGig%0AL/e0/v0ZwBbAHfCj4Kuuv4GaQHngOLA8z/aXgE8AZ2AfBX9n+WkBXAC8gM+BJXc6KmApkKOvpzHQ%0AGRh250+g//w+QABQCfgQQEo5ELjBv1dsnxfQvlIapJTqp4z/oDswpwAJQDYQCdTXbxNAKlA9V/lW%0AwFX979OBP4AaeeqsAUQDTwHWebaFAB1zva6ob9cK3QFYAlZFiDUB+F3/fnsgPJ+yT+l//xDYlmtb%0AIJCe6/Pczq9NYDCwL897S4GP9b8vAT7Ptc1J/1mq6F9L4Ilc21cDE/W//wQsBPwM/L7c9PW65orn%0Ap1zbC/zOHvAZQ3O9dtDXXwFdp54J2Ofa3h/Y+YC6egAn8vsO1M/D96OuAJQ7ekjdGa4dujP33UKI%0ACujO7B2AY/ohjARgk/59gFlAKLBFCHFFCDERQEoZCryJ7sAbLYRYmWtoxB/4X676QgANuoNNkWPV%0A//Qw4DPezPV7GmAndHcbVQKuSylzDKjrDh90Z/0ASClTgFh0Z9wPatdJ//t76A7Wh/VDUkPza0AI%0AYSmEmKkfMkvi3yspr1zFwnL9Xth3lp+7MUop0/S/OqH7rqyBqFx1fY/uSgQhhLf+u43Qx/ZLnriU%0Ah5jqAJR7SCk1Usp16A7ITwAxQDpQN9dB11XqJoyRUiZLKd+RUlZDN8Ty9p2xfinlCinlE+gOIhL4%0Ar76ZMOCZXPW5SSntpJQRJoSeiu6gB9wd1inogJdbGFBZ5H/raWHL5Uai+3x32nUEPIFCP4uU8qaU%0AcriU0gcYCcwTQtTIp+hLQHd0V1Ou6K6SQNd55Bdngd+ZgcLQXQF45arLRUp5Zw7iU33b9aWULsDL%0ABcSlPGRUB6DcQ+h0RzcuHSKl1AKLgK+FEHfO+nyFEE/rf39OP5kpgER0HYdWCFFbCPEfIYQtkIHu%0AgKTVN7MA+EQI4a+vo5y+TVNcRHdG31UIYQ1MBmyLuO9hIAqYKYRwFELYCSHa6LfdAvyEEDYP2PdX%0AYIgQopH+s34KHJJSXiusUSHEC0IIP/3LeHQHS20+RZ3RHYRj0XVynxZUb2HfmSGklFHo5im+FEK4%0ACN0EfnUhRLtcsaUAiUIIX+DdPFXcAqoZ2q5SMlQHoNzxpxAiBUhCN5n4ipTynH7bBHTDPAf1l/nb%0AgNr6bTX1r1OAA8A8KeVOdAffmejORm+iGzJ4X7/PbHSTsFuEEMnoJpxbmBK8lDIReA1YjO7sOxXd%0A5HRR9tUA3dDNW9zQ79dPv3kHcA64KYSIyWffbcAUYC26TqQ68GIRw24GHNL/3dcDb0gpr+RT7id0%0Aw0wRQDD3TtA/SEHfmaEGATb6tuPR3SVWUb/tI6AJus7/L2Bdnn0/Aybrh4/GG9m+UkyElOoKTVEU%0ApSxSVwCKoihllOoAFEVRyijVASiKopRRqgNQFEUpox7aJXcBvLy8ZJUqVYzaNzU1FUdHR/MGZAYq%0ALsOouAyj4jLM4xjXsWPHYqSURXsGprQfRS7oJygoSBpr586dRu9bnFRchlFxGUbFZZjHMS7gqFRL%0AQSiKoigFUR2AoihKGaU6AEVRlDLqoZ4EVhRFKUh2djbh4eFkZGQYtb+rqyshISFmjsp0RYnLzs4O%0APz8/rK2tjW5HdQCKojyywsPDcXZ2pkqVKvybv6bokpOTcXZ2LobITFNYXFJKYmNjCQ8Pp2rVqka3%0AY5YhICHED0KIaCHE2QdsF0KIb4Uubd5pIUQTc7SrKErZlpGRgaenp1EH/0eZEAJPT0+jr3zuMNcc%0AwFKgSwHbn0G3amRNYAQw30ztKopSxpW1g/8d5vjcZukApJR7gLgCinRHl7JOSikPAm5CiIoFlDfJ%0At9sv8U9ENhEJ6cXVhKIoyiPPbMtBCyGqABuklPXy2bYBmCml3Kd/vR2YIKU8mk/ZEeiuEvD29g5a%0AuTJvfu2CZWslb+5MIzUbLAQ8X92a56pZY2XxcJwlpKSk4ORkTGKm4qXiMoyKyzDFFZerqys1auSX%0ARK1oNBoNlpaWZozIPIoaV2hoKImJife816FDh2NSyqZFaeehmwSWUi5Elyibpk2byvbt2xtcx5n2%0AkuV/7eR4mgf/OxFBirUH3w8MwvIh6AR27dqFMZ+puKm4DKPiMkxxxRUSEmLSJO6jOgl8h52dHY0b%0ANza6nZJ6DiACXeLtO/woQs5UY1lYCCo5W/B1v0ZMfS6QbSG3mLEhuLiaUxRFYe7cubz55psP3J6e%0Ank67du3QaDQPLJOVlUXbtm3JyckpjhDvU1IdwHpgkP5uoJZAotTlGi12Q5+oyqtPVGXp/mtsPnez%0AJJpUFKUMOn36NA0aNHjg9h9++IFevXoVOLRjY2NDx44dWbt2bXGEeB9z3Qb6K7p8sLWFEOFCiFeF%0AEKOEEKP0RTYCV9DlKF2ELndriZn4TB3qVHDmw/XnSMksmZ5VUZSy5cyZMwV2AMuXL6d79+53X3fo%0A0IGtW7cCMHnyZMaOHQtAjx49WL16dfEGq2eWOQApZf9CtktgjDnaMoa1pQWf9KxPnwX7+Xb7JSY9%0AG1BaoSiKUkw++vMcwZFJBu1T2GRroI8L07rVLbQeKSUhISHUrZt/2aysLK5cuULu5e0/+ugjpk6d%0ASnR0NCdOnGD9+vUA1KtXj+PHjxv0OYxVZtYCCvJ3p2djX5btv8bt5MzSDkdRlMfI1atX8fb2xt7e%0AntTUVF555RWGDx/O8uXLAYiJicHNze2efdq2bYuUkq+++oqVK1fe7YgsLS2xsbEhOTm52ON+6O4C%0AKk6vd6jB7yciWLz3Cu+rqwBFeawU5Uw9L3PdBZR7+GfdunX06dOHbt260a9fPwYMGIC9vf19T+2e%0AOXOGqKgoPD0974shMzMTOzs7k+MqTJm5AgCoVs6Jbg19+PngdeJTs0o7HEVRHhO5J4DDw8OpVEl3%0A0+Ods3p3d3c0Gs3dTiAqKooBAwbwxx9/4OTkxKZNm+7WFRsbi6enp0mLvBVVmeoAAEa3r05alobf%0AjoWXdiiKojwmjh8/TrNmzQDw8/MjPFx3fNFqtXfLdO7cmX379pGWlkavXr348ssvCQgIYMqUKXz0%0A0Ud3y+3cuZOnn366ROIucx1AnQouNKvizorDN9BqzfMUtKIoZVdUVBQnTpygbdu2APTq1Yu1a9cy%0AevRounXrdrfcmDFjWLZsGQ4ODhw4cIBOnToBurmAAwcO3C23YsUKhgwZUiKxl6k5gDsGtPDnzVUn%0AOXAlljY1vEo7HEVRHlFffPEFy5cvZ968edjb2wPg6OjIjz/+eF/ZJk2a0KFDhwLvPMrKyqJHjx7U%0ArFmzWOO+o8xdAQB0qVcBdwdrVhy6UdqhKIryCBs/fjwnTpzg2WefLVL5oUOHFvog2KBBg8wVXqHK%0AZAdgZ21J90a+bA25RXJGdmmHoyiKUirKZAcA0K2hD1k5Wracu1XaoSiKopSKMtsBNKnshp+7PX+c%0AiiztUBRFUUpFme0AhBB0a+jDP6ExxKSoJ4MVRSl7ymwHANCtgQ8arWRbsBoGUhSl7CnTHUBARWd8%0A3ezZqjoARVHKoDLdAQgh6BTozb7QGNKy1DLRiqKULWW6AwDoHOhNZo6WPRdjSjsURVGUElXmO4Bm%0AVT1wsbNSw0CKophEpYR8BFlbWtC+dnl2X4xWawMpimK0MpsS8lHXtlY5YlKyCI4yLJuQoijKHWU2%0AJeSjrm1N3YJwuy/epp6vaylHoyiKUf6eCDfPGLSLvSYHLAs4DFaoD8/MLLSeMp0SUgjRRQhxQQgR%0AKoSYmM92VyHEn0KIU0KIc0KIklnrtIjKu9hRp4Izey7eLu1QFEV5BOVOCRkSEsKoUaPo06cP8+fP%0ABx7jlJBCCEtgLtAJCAeOCCHWSymDcxUbAwRLKbsJIcoBF4QQy6WUD01arna1yrFk31VSMnNwslUX%0ARoryyCnCmXpe6cWQEjIgIIAFCxag1WoZNGgQo0ePfqxTQjYHQqWUV/QH9JVA9zxlJOAshBCAExAH%0APFQ33retVY4creTg5djSDkVRlEdM3gng9evX07Vr17vLRD+sKSHNcarrC4Tleh0OtMhTZg6wHogE%0AnIF+Ukot+RBCjABGAHh7e7Nr1y6jgkpJSTFo3yyNxMoC1uw+iVW0rVFtFkdcJUXFZRgVl2GKKy5X%0AV1eThko0Go1ZhloOHz7M0KFD79bVoUMHOnTocDc5/J33tmzZQosWLejevTszZszAz8+Pd955h6lT%0Ap9KmTRsANm7cSOfOnYsUV0ZGhml/VymlST9AH2BxrtcDgTn5lPkaEEAN4CrgUljdQUFB0lg7d+40%0AeJ8Xvz8gn/lmj9FtFoUxcZUEFZdhVFyGKa64goODTdo/KSnJ5BgiIyOlv7+/TEtLk1LqPuvYsWPl%0AiBEj5Jw5c+6WO3bsmHz55ZcLra9nz57y2LFjRWo7v88PHJVFPH6b4wogAqiU67Wf/r3chgAz9cGF%0ACiGuAnWAw2Zo32xaVffk620XSUjLws3BprTDURTlIZdfSsj27dvTvn37+8o+rikhjwA1hRBVhRA2%0AwIvohntyuwF0BBBCeAO1gStmaNusWlX3REo4eCWutENRFOURUOZTQkopc4DXgc1ACLBaSnlOCDFK%0ACDFKX2wG0FoIcQbYDkyQUj50i+809HPD3tqSg1fURLCiKI8/s9zvKKXcCGzM896CXL9HAp3N0VZx%0AsrGyoGkVd9UBKIpSJqilIPJoVsWDC7eSSUxXyeIVRXm8qQ4gj6b+7kgJJ27El3YoiqIoxUp1AHk0%0ArOSGpYXg+HXVASiK8nhTHUAejrZWBFR05qjqABRFecypDiAfQZXdORmWQI4m34eVFUVRHguqA8hH%0AUBUP0rI0nL9Z/KvxKYqilBbVAeQjyN8dgKPX1ANhiqIUjUoJ+ZjwdbOnoqsdx24klHYoiqI8IlRK%0AyMdIkL87x9QVgKIoRaRSQj5Ggvzd2XA6isiEdHzc7Es7HEVRCvHfw//lfNx5g/YpaGE2gDoedZjQ%0AfEKh9chHNCWk6gAeoKm/BwDHrserDkBRlALlTgmp1WqZMmUKSUlJNG3alFdeeaXQlJC7du3KNyWk%0AObKVFUR1AA9Qp6Iz9taWHLseT7eGPqUdjqIohSjKmXpe5jrI5h7++eOPPwgPD8fT0xM/Pz+Axzol%0A5GPJ2tKCRpXcOHpdzQMoilKw3BPAFy5coHXr1nz11Vd3k8I/rCkhVQdQgMaV3TgflUxG9oNv21IU%0ARTl+/DjNmjUDwM/PD3d33a3kFhb/HmI7d+7Mvn37SEtLo1evXnz55ZcEBAQwZcoUPvroo7vldu7c%0AydNPP10icasOoAAN/NzI0UqCo5JKOxRFUR5SUVFRnDhxgrZt2wLQq1cvNm/ezNixY2nXrt3dcmPG%0AjGHZsmU4ODhw4MABOnXqBOjmAg4cOHC33IoVKxgyZEiJxK7mAArQsJIrAKfDEmhS2b2Uo1EU5WGT%0AX0pIBwcHlixZcl/ZxzUl5GOrgosd5ZxtOR2eWNqhKIryECrzKSEfZ0IIGvq5cipcPRGsKMrjR3UA%0AhWjg58aVmFSSM1SGMEVRHi9m6QCEEF2EEBeEEKFCiIkPKNNeCHFSCHFOCLHbHO2WhAZ+rkgJZyLU%0AMJCiKI8XkzsAIYQlMBd4BggE+gshAvOUcQPmAc9LKesCL5jabklp4Kd7eu+MmgdQFOUxY44rgOZA%0AqJTyipQyC1gJdM9T5iVgnZTyBoCUMtoM7ZYID0cb/Nzt1USwoiiPHXN0AL5AWK7X4fr3cqsFuAsh%0AdgkhjgkhSm6a2wwa+rmpiWBFUR47JfUcgBUQBHQE7IEDQoiDUsqLeQsKIUYAIwC8vb3ZtWuXUQ2m%0ApKQYvW9ejllZhMdns37LTlxshEl1mTMuc1JxGUbFZZjiisvV1ZXkZOMz92k0GpP2Ly5FjSsjI8Ok%0Av6s5OoAIoFKu137693ILB2KllKlAqhBiD9AQuK8DkFIuBBYCNG3aVLZv396ooHbt2oWx++ZlWymW%0A1RcO4uxfl/a1y5tUlznjMicVl2FUXIYprrhCQkJMWsytJFbcNEZR47Kzs6Nx48ZGt2OOIaAjQE0h%0ARFUhhA3wIrA+T5k/gCeEEFZCCAegBRBihrZLRD1fF4SA02FqHkBRlPyVyZSQUsoc4HVgM7qD+mop%0A5TkhxCghxCh9mRBgE3AaOAwsllKeNbXtkuJsZ001L0dOq3kARVEeoMymhJRSbpRS1pJSVpdSfqJ/%0Ab4GUckGuMrOklIFSynpSym/M0W5J0k0EqysARVHyp1JCPsbq+bqy7kQE0UkZlHcp/kQNiqIY5uan%0An5IZYlhKyByNhrgCzshtA+pQYdKkQut5VFNCqqUgiqiujwsA5yLV0tCKotwrd0rI4OBg+vbty+jR%0Ao/ntt98ACk0JuXLlynxTQhY3dQVQRIF3O4BEOtQx7U4gRVHMryhn6nkVR0rIv//+m7Fjx/Lkk0/y%0A/PPP06dPH5US8lHnbGeNv6cDZyPUFYCiKPfKPQE8cOBAVq5cybvvvktsbCygUkI+Fur6uHAuSk0E%0AK4pyr9wpIcuXL8/cuXOZOXMmXl5ed8uolJCPuLo+roTFpZOYrpaGVhRFJ29KyGvXrjFixAgGDRrE%0Au+++e7ecSgn5iLszERwcmUSr6p6lHI2iKKUtv5SQVapUYeHChfeVVSkhH3F1fXQ5gs9FqmEgRVFU%0ASsgypZyzLeWdbQlWt4IqivIYUB2Ager6uKhnARRFeSyoDsBAdX1cCb2dQkb2gxd0UhRFeRSoDsBA%0AdX1c0GglF24+fGuIK4qiGEJ1AAb6dyJYDQMpivJoUx2AgSp52ONsZ6XuBFIU5ZGnOgADCSEIrKgm%0AghVFefSpDsAIdX1cOX8zCY1WlnYoiqIoRlMdgBHq+riQka3lyu2U0g5FUZSHRGEpIfN6GFJEqqUg%0AjFDX99/cADW9H5KE0rfOwYW/IeIYpMWClS14VIeanaFGR91rRVGKzenTp2nRokWRyxuSInLVqlUM%0AGDDAHGHeQ10BGKF6OSdsrCwejong8GOw9DmY3xp2zIC4K7qDfXY6nF0LK/vDNw3g2FLQqmcXFKW4%0AFJYSMq+CUkROnz79nhSRy5cvN2+weuoKwAjWlhbUqeBcuhPBOZmwdRocWgBO5aHTdGj4EjiV+7eM%0AJhsu74A9X8Cfb8DZddB7sa68ojxm9q6+SEyYYcOyBS3MBuBVyYkn+9YqtJ7CUkLmVViKyNOnT7Nx%0A40ZAlyLyyJEjRarXUGa5AhBCdBFCXBBChAohJhZQrpkQIkcI0ccc7Zamuj6unItMQspSmAhOvglL%0Au8Kh+dBsGLx+FNq8ce/BH8DSGmo9Da9ugee/g7BD8H07iLlU8jErymMsd0rIK1eu8Oqrr9Knz7+H%0Aud9//53hw4fTr18/tmzZUmiKyB9//LFEUkSafAUghLAE5gKdgHDgiBBivZQyOJ9y/wW2mNrmw6Cu%0Ajwu/Hr5BREI6fu4OJddw/HX4qTukRMMLy6Buj8L3EQKaDIKKjeCXXvDjM/DKBihfp/jjVZQSUpQz%0A9byKIyVktWrVWLJkyT0dQI8ePejRowfx8fGMHz+eZs2aPRQpIs1xBdAcCJVSXpFSZgErge75lBsL%0ArAWizdBmqSuVJPEJYfDjs5AeD6+sL9rBP7eKDWDwRhAWsLwPJN8qnjgVpYzJnRKyIB9//DFjxowp%0ANEXknbkA0KWI9PLyKpYUkeaYA/AFwnK9DgfumQoXQvgCPYEOQLOCKhNCjABGAHh7e7Nr1y6jgkpJ%0ASTF636LI1EgEsHH/aWxvny/2uKyzkmh8YiI2WQmcbPQxKaEpEGp4PQBOtd+j8YlJpC7syonGnyEt%0ArIv972UsFZdhylpcrq6uJg2NaDQaswytHD58mKFDh95TV05Ozt3XUkqmTZtGhw4dqFmzJsnJyXTo%0A0IEtW7bQokULunfvzowZM/Dz8+Odd95h6tSpdzOGbdy4kU6dOuUbZ0ZGhml/VymlST9AH2BxrtcD%0AgTl5yqwBWup/Xwr0KUrdQUFB0lg7d+40et+ieurLXfLVpUcM2seouLIzpfzhGSmnl5Py2j+G75+f%0A4PVSTnORcuME4+MqASouw5S1uIKDg03aPykpyeQYIiMjpb+/v0xLS5NSShkTEyNHjhwpq1WrJj/9%0A9FMppZSzZ8+WTZo0kSNHjpTz58+XUkp57Ngx+fLLLxcaV8+ePeWFCxfyLZff5weOyiIev81xBRAB%0AVMr12k//Xm5NgZVCCAAv4FkhRI6U8ncztF9qAn1cOHotvvgb+vs9uP4P9FoM/q3NU2dAN2gxSjeR%0AXK09YP7xRUV53OWXEtLT05MFCxbcU27cuHGMGzfunvcMSRFZq5bh8xtFYY45gCNATSFEVSGEDfAi%0AsD53ASllVSllFSllFeA34LVH/eAPEFjRhYiEdBLSsoqvkTO/wbEfdXf5NHjBvHV3mg7e9WDDm1jm%0ApJq3bkUpAwxNCZlXaaeINLkDkFLmAK8Dm4EQYLWU8pwQYpQQYpSp9T/MAu8kiY8qpong+Ouw4S3w%0Aaw7/mWr++q1sdbeHptyi+uVl5q9fUZSHmlkeBJNSbgQ25nlvwQPKDjZHmw+DgIr6DiAyidbVvcxb%0AuSYH1g3X/d57EVgW0zN7vk2g5Wv4HJije6rYL6h42imi5KxkzsacJSw5jOSsZC4nXib+Ujz+Lv4E%0AegZiZ6WGqhTFXNSTwCbwcrLF26WYksTv+Vz34FbvJeBexfz159Z+IpnHlmP793vw6lawKNkVQhIz%0AE9lwZQMbr27kbMxZtFJ7z/Y/9/8JgLWFNW1829CjRg86VOqAhVArmSi6G1n084tlijTDQ6iqAzBR%0AYEUX8w8BRZ6APbOgYX+oXwIPTds6c6XaIALOz4Yza6Bhv+JvE4hNj2XxmcWsvbSW9Jx06njUYWSD%0AkTQu35iqrlVxs3Vjz549BDYL5FL8JQ7fPMzma5vZFbaL6q7Vebvp27T1a1sisSoPJzs7O2JjY/H0%0A9CxTnYCUktjYWJMfDlMdgIkCfVzYeymGjGwNdtYPnswpMk02rB8LjuXhmf+aXl8R3fJuT0DiLtjx%0Ase4Bs2JcPTRHm8PykOXMOzmPTE0mXat1ZVDgIGp71L6vrI2FDX7Ofvg5+9GhcgfGNx3P5mubmX9q%0APmO2j6GTfyemtZqGq61rscWrPLz8/PwIDw/n9u3bRu2fkZFRLE/YmqoocdnZ2eHn52dSO6oDMFFg%0ARVdytJLQ6BTq+ZrhIHRgDtw8A/1+AbsSPKgJC+g4FX7pDcd/gubDi6WZ60nXeXf3u4TEhdDWry3j%0Am46nqmvVIu9vaWHJs9WepZN/J5aeW8q8U/M4G3OWr9t/TV2voi3EpTw+rK2tqVq16P9+8tq1axeN%0AGzc2Y0TmUVJxqUFUE91ZEsIs8wCxl2HXTN09+gHdTK/PUNU7gv8TsPtz3XLSZrbxykb6/tmXyNRI%0Avmz3JXP+M8egg39u1pbWDG8wnJ+f+RmBYMjmIey8sdPMESvK401dAZiosocDjjaWps8DSKlbstnS%0AFp6ZZZ7gDCUEdJgES5+FE7+Y7SogW5PNZ4c/Y83FNTQq14hZ7WZRwbGCWequ51WP5V2X8/r213lr%0A11vMfHImXap2MUvdhpJaLZmXLpEREkLW1WvkxNxGpmeAEFi6umLt64NtrVrYN2qEpRkWIFMUU6kO%0AwEQWFoKAii6mXwGc+Q2u7YXnvgaXiuYJzhj+rXXPHez/FoKGmHz7aXJWMm/teotDUYcYUm8IYxuP%0AxdrCvItaedl78cPTPzB622gm7p2IpYUlnfw7mbWNB5EaDakHD5K04S9SduxAk6hPEmRpiZWHBxaO%0AjkitFk1iItpc2xwaN8bluedwee45LJ0cSyRWRclLdQBmEOjjwrrjEWi1EgsLI+5EyEyGrVPApzE0%0AGWz2+AwiBDzxli6TWPDvJt2FdDP1JqO3jeZa4jU+bvMx3WvoFokNj09j3fEI9oXGEJuSiYejDY0q%0AufFSC3+qehl3MHSwdmD+U/MZuXUkE/dMxL2TO00rNDU69sKI1FRufzeH+NWr0NyOwcLJCeeOHXFs%0A3Qq7+vWxqVwZYXXvfy9NYiIZISGkHjxI8pat3PzwQ6K//BL3AS/h+eqr6qpAKXGqAzCDwIou/JR5%0AnfD4dCrWx3mjAAAgAElEQVR7GpEbYM8sSI7STfyW8D34+arVBcrVgX1fQ73euk7BQFcSrzB8y3BS%0As1OZ99Q8Wvm0IlujZf6uy8zZEUqWRkvDSm7UruDMraRMlu2/zuJ9V+nXtBJTuwXiYGP4P00Hawe+%0A+893DNo0iHE7x/Fr11/xd/E3uJ6C5MTFEbtkCV6/LCcmMxOn9u1x7dkTp/btsLAt+M4pS1dXHFu2%0AxLFlS8q98QYZp04R++NSYhd8T8LKVZQf/w6uvXuXqdsZldKlOgAz+HdJiETDO4CYS3BgHjQaAH7F%0Ad8ZqEAsL3dpDv4+G0G1Q07DhlND4UIZtGYZEsqzLMmp71CY1M4dRvxxj76UYnmtQkYnP1Lknkc7t%0A5Ey+332ZJf9c5fC1OJYObm5UZ+pm58a8jvPo/1d/3tjxBsu7LsfR2vQhFpmTQ/yKX7n93XdoU1PJ%0ADGpC4OQp2NU2bpEuIQT2jRrhN/sb0s+d49ZnnxE1eQqJf/2Fz8z/Yu1dsmk7c7I13LqaxK1rSSTF%0AZJB0O43UxCykViIlWFgKnD3scPGyx7W8Pb613PH0dVSd1SNOdQBmUMvbGUsLQXBkEl3qGTB+LyVs%0AmgjW9vDUh8UVnnHq9YEdn8C+bwzqAC7EXWD4luFYWVix+OnFVHOtRnqWhoFLDnEyLIHPezegb7NK%0A9+1XztmWyc8F8p+A8ry2/Dj9Fh7g1+EtjQrdz9mPWe1mMWrrKD468BGft/3cqHruSDt+nJvTPiTz%0A0iUcW7fG+4NJHAgLM/rgn5d93br4//QTCavXcOu//+Vqz574fv01ji2am6X+B0lNzOTSkVtcOxPD%0AzStJaLJ1T2DbOlrh6mWPazl7LCwtEAI0OVqS4zKICk0gK0MDgIOrDZXrehLYuiIVqruqzuARpDoA%0AM7CztqR6OUfD7wS68LfuDPvpzx6+RO1WNtBqDGx+HyKO69YMKsSl+Eu8uuVV7CztWPL0Evxd/NFq%0AJe+sOcmJsATmvtSEZ+sX3EG2ru7F8mEteHnxIQb+cIj3Ghl3UGlZsSWjG45mzsk5tPVry3PVnjO4%0ADm1mJre/mU3c0qVYV6yI73ff4vzUU7oDXVhY4RUYQFhY4P5iPxyaNSV83BvcGDYMn08/xbWb4XEX%0ARKvRcvnEbUL+iST8fDxSgqevE/Xa+uJb252K1Vyxc3rwJL2UktSETG4ExxEWHMeV49Gc3x9FucrO%0ANOjgR83m3lhaPgTDmEqRqA7ATAIrunDoalzRd8hO1539l6tTbA9dmazxAN2TwUeWFNoBhCWHMXLr%0ASGwtbPmxy49Uctad5S/Yc5mNZ24y6dk6hR7876jr48oPg5vRb+FB5p2ELh21WBtxUBlWfxj/RP7D%0AJwc/oXH5xvg6+RZ53/Sz54icMIGsy5dx6/8i3uPHY+FY/Hfr2FavTpUVywl/fSyR775LdmQkniOG%0Am3x2nZWRQ/C+SE7vCCc5LgNnTzuCnqlCrebeuFco+ucSQuDkbkdgGx8C2/iQnanhwqGbnN4ZzvZl%0AIRzffJ0n+9aiUqCHSfEqJUN11WYS6ONCVGIGcalFzA2w/ztIuA7PfA6W5s/1aRZ2rtCgL5z9DdIe%0A3LnFpMcwcutIsrRZfN/p+7sH/3ORiXy99SJdG1Rk+JPVDGq6cWV3PutZn5A4LXN2hBoVvqWFJZ8+%0A8SkSyaS9k9BoNYXuI6UkbvlyrvfvjzY1lUqLF1Nx2rQSOfjfYenqSqUli3Hp2pXbX39N9KwvjF74%0AKydLw4mtN/j5gwP881soTh62PDOqPi/PaEWL56sZdPDPj7WtJfXa+tJ/anOeGVUfTY6W9d+eZOP8%0A0yTHZRRegVKqVAdgJnV9dMs2hBRlGCgxHPZ+BQHPQ7V2xRyZiZoNg5wMOLki382JmYmM3DqSmPQY%0A5nWcRw33GgBka7S8s/oUbg42fNy9nlFnsL2D/GjtY8WcnaGcDEswKnw/Zz8mtZjE8ejjLD23tMCy%0AmpRUIt8Zz60ZH+PQuhVV/7cOpyfaGNWuqSxsbPCZ9TnuL/Un7ocfiF2Q7+rqDyS1kuB/Ivll6kH2%0Arw2lnL8zvScE0Wt8ENUalTPuduUCCCGo1qgcL01rScse1Qg7H8+qTw5z9ZRxa/QoJUMNAZlJ7twA%0AbWoUkhtgyxRAwtOfFH9gpqpQDyq3gqNLoOVr99ymmpadxuvbX+dq4lXmdpxLg3IN7m776cB1zt9M%0AZuHAINwdbYxufkCADddStYxfc4qN457Exsrwc5Zu1bqx48YO5p+aT+cqne9eoeSWcfEiEW+8Sdb1%0A65R76y08hw9DFPctuZps3ZLft85BegI4eoF3XfBrBhaWCAsLvCdPRpuaxu3Z32Lh6ITHoIGFVnvz%0ASiJ7V10k+noyFaq50GlIIL613Yv3s+hZWlsQ1KUK1RuXZ/Pis2ycf4b6HfzQepm+dLFifqoDMBMP%0ARxsqutoVOhHsmnAOzq2DdhPArXIJRWeiZsNg7atwZQfUeArQLe/w9u63OR1zmi/afUErn1Z3i8em%0AZPLNtou0q1WOToHeJjXtaC2Y0aMery47yg//XGVUu+oG1yGEYGLziXT/vTufHfqMuR3n3nNFkvT3%0A30S+PwkLZycqL/0Rx+bFe/cN6QlwcD4cWgAZ+VzZOHlD8xHQcjTCxpGKn3yMNi2VW59+iqWbK67P%0AP59vtZnpOUQc0nJu5TEcXW3o9GogNZt6l8rdOW7eDvR5ryn7/xfK6R3hOJSDjJbZ2Dk+pMOdZZQa%0AAjKjwMKWhNBqqHlpEbj4QZs3Sy4wUwV0A8dyuslgQKPV8MG+D/gn4h+mtpx637IL32y7RHqWhinP%0ABZjl4NMxwJunAryZve0SkQnGLVJXwbECrzV6jb0Re9l+YzugG++//d0cIt56G7uAAKqtW1f8B//Q%0A7TC3BeyeCVWegL4/w/hLMPk2vBUMfX6ACg1gxwyY0wyu7kVYWeHz5Zc4tGhB1OQppJ86dV+1YSFx%0ArJx+iIRr0LhzZV76qCW1mlUo1VszLa0teLJvLTq9Gkh6LKz74riaF3jIqA7AjAJ9XAi9nUJG9gMm%0AG48vwyn1KnSeDjZGPDFcWqxsockguLgJGX+Dzw5/xt/X/uatoLfoXav3PUXD49NYeeQGfZtVokZ5%0A8y1tMK1bIBop+WrrRaPrGBAwgNrutZl5eCYpSbFEvP02MXPn4tqjB5WXLcWqXDmzxXsfKXXPVPzS%0AC+zdYPhOeHE5BD6vuwXYygZcfXVPXr/8GwzZBFZ2sKwb/PMtFjY2+H7zNVblyxP++liyb0UDkJ2p%0AYc+vF1g/+yTWtpZUfUrQulcNbOwKvriPT81i76XbbDobxa4L0dxKKr4Dc61mFfBvJ0hNyOS3/x4l%0AJjyl2NpSDGOWISAhRBdgNmAJLJZSzsyzfQAwARBAMjBaSnn/acwjLrCiCxqt5NKtFOr75VnLPz0e%0Ats8gwbUubnV7lU6ApmjyCuz9kjm7J7Iq8QxD6g1haL2h9xWbuzMUgeD1DjXM2nwlDwdeaeXP4n1X%0AGfZkVepUcDG4DisLKya3nMy41S9zpl8P3K7FUv7d8XgMHVq8Z8pSwrZp8M9sqNsLeszTPfxXEP9W%0AMHIP/DFGt05UajRWnWbgN3cu1/r3J3zcWGw+nMOOFaEkxaTTsGMlWnavxr79ex9YpVYr2Xg2imX7%0Ar3HkWvx92+v6uPBSi8r0bVrJqNtuC+JQHpqN9OLA4ghWfbGfnOeu4OnjRB2POjQs1xDrh/VOuMec%0AyR2AEMISmAt0AsKBI0KI9VLK4FzFrgLtpJTxQohngIVAC1PbftjkXhLivg5g10zISOBS3ak0exSf%0AmHT35+eqjViYeIbeNXrxVpO37isSHp/GmqPhDGhRGR+3Qg5wRhjToQYrj4Qxa9MFlgxuZlQdtW9Z%0A8fXP1oj0GOy++AjPrn3NHGU+9n2lO/g3fRWe/aLo6z3ZOkGfH+FvL91tw1b22P3nA7w//ox9c3Zw%0AY/ZpnD3t6fFWY3xrFTzJGxqdwvvrTnPkWjz+ng6806kWQf7uuDvakJSezenwRH4/GcEH/zvLD/uu%0A8lmvBjSvavq9/JmaTFZfWM3SyKVE34jGpYYX3c+NQ/xRge/rfkeCfTRO1k50r9GdgYEDDXpWQzGd%0AOa4AmgOhUsorAEKIlUB34G4HIKXcn6v8QcC0PGYPqUruDjjZWt0/DxAdAocXQdBgUp2Mz15UmtZf%0AXs/nxNEpNY0pFTvke8b8w75rAIw0YqK2KNwcbBjVrjqzNl/gbESiwRnYkv7+m8iJ7+Pk4cb7/Syo%0A7nSEWRRzB3B6DWyfDvX7Gnbwv8PCQrdfTibs+ZzozEpsP1qbuMqd8YncR9uuLfAs5OC/5dxN3lp1%0AEmsrCz7v3YA+QX733Qbaoponw56syvaQaKZvCKb/ooNM6FKb4U9WM/rqaE/4Hj45+AmRqZFUta3K%0AtGbTaFahGQ4p7vz5zSkGX5mGz0vZ7E7eyqoLq1hzYQ1D6g1hZIORj/wVgdRoQIjiv5PMRMLUzPJC%0AiD5AFynlMP3rgUALKeXrDyg/Hqhzp3w+20cAIwC8vb2DVq5caVRcKSkpODk5GbWvKT49pJuknNRC%0AfwYsJQ1OT8M5OZTDzRcQn2VRKnEVpqC/15m0Myy+vZhattVZdukgSV7NOB9w7xVAarbk7V1pNPG2%0AZGQD8+VYzRtXWrbknd1p1PW05PXGRWxHShw3/IXTX3+RVb06CSNHsEG7l02Jm3inwjtUsa1iclz5%0AcUy5RpPj75HsXJ1TDacjTcmDkKNB7N5L8O3WWNlKKjS3wv+nWVjejiZ28mS0Hh75xrU7PJulZ7Oo%0A4mLBuCa2uNsVfkBKz5EsOZPJ0VsaOvlb0b+ODRYGdAI5Moff439nd/JuKlpXpLd7b3w1vvfElZEo%0AubZDYmEF1ToJkq0S+CP+D46lHaOyTWUGew2mnHUxzsnopaSk4OTogFPKNezTI7DOTiHb2ol0ex9S%0AnKqAKFqeb8vbt7E7cgTrixexDo9ApKYCIB0cyPHzJatWbTKCmqCpULRESKYcvzp06HBMSlm0lSWl%0AlCb9AH3QjfvfeT0QmPOAsh2AEMCzKHUHBQVJY+3cudPofU0x9fczMnDK31Kj0ereCP5TymkuUh5c%0AUKpxFeZBcR2IPCCb/NRE9t/QX6ZmpUr551tSzigvZXrCPeXm7rwk/SdskOciEos9rlmbzssqEzfI%0AS7eSCt1fk5Ymw958UwbXriMjJkyUmsxMKaWUqVmpst3KdnLQxkFSq9WaJa57ZKZK+W2QlLNqSpkU%0AZXD9ucVEJMtVnxyWc0Zul1vemyXTP6svZdJNmXn9ujzfuIm8NuBlqc3JuS+uNUfDZJWJG+TAJYdk%0AelaOQW1qtVo5489z0n/CBjlp3eki/42SM5PlsM3DZL2l9eTMQzNlZk7mfXHdEXUlQc5/fadcM/OI%0AzM7Uxbft2jbZekVr+cSvT8iT0ScNitlgcVfljUUDpJxZRfd/NO/PTH8pN74nZUzoA6tIO31aXh8x%0AQgbXriOD6wTIyz17ysjJU2T07G9l9OzZMnLyFHmlV28ZXCdABteuI68PGy5Tjx8vNDRTjhPAUVnE%0A47c5hoAigNxP1vjp37uHEKIBsBh4RkoZa4Z2H0p1fVxZduA6N+LSqOIidIuplQvQjf8+Yk7dPsW4%0AHeOo7FKZ+U/Nx8HaARq/rHso7OxaaKqbBM7RaPnlwHXa1PC8Ow9SnIY+UZUl+64yb9dlvurb6IHl%0Asm/eJHzM62QEB9832etg7cCYxmOYfmA6O27soKN/R/MGue1DiL0Eg/4AZ+PSX2q1klPbwji0/grW%0AdpZ0GVGP6n4VYeEs+OM1bAb8RoVpU4mcMJHYhQvxGj367r77Q2OYuPY0bap7sXBgEHbWRTuTvUMI%0AwQddA7CytGDB7suUc7blzacKXv00OSuZEVtGcD7uPDPazKBHjR4Flq9Q1ZVOQwPZtPAsW38Mpsvw%0AenT070hN95qM3jaaVze/ynf/+e6eZ0zMIjtdl4Nj/3f4ajUQ2B1qPwPe9XR3aGUkws2zcHGT7tbn%0AI4uhxSho/75uXgbQJCcT/cWXJKxahaWbG+XeGIdrz55YP+AMP/tWNIm//070j0tJ7f8SxwJas7j+%0A88Ra2OFiZ02gjwutq3vyfEMfPJ0KzithTuYYoDoC1BRCVBVC2AAvAutzFxBCVAbWAQOllMbfx/cI%0A+HciOAl2/xcSbkDXL01OrVjSLsRdYPS20XjZe7Gw00JcbfXj7T6NoXxdXc5gvR3no4lMzGBQqyol%0AEpuHow39m1fmj5ORhMWl5Vsm/dQprr7wAllXr+I3dy6er75631h2zxo9qe5anW+Of1OkdYKK7Mpu%0AOPw9tBgN1dobVUVCdBq/f3mc/etCqVzXg/5TW1C9SXkoHwCdP9atInt4Ea7du+Py7LPcnjefjAu6%0A/1rXY1MZ9csxqpVzZN7LTQw++N8hhGBCl9r0CfLjm22X+OPkfed1d6VlpzF622jOx53nq/ZfFXrw%0Av6N64/K06V2DKyduc+D3ywBUdqnMz8/+jL+LP+N2jOPIzSNGxZ+v2Muw+CnY+yXU7cXBlovghR91%0Aa155B4KLj+5v3OAF6LME3joHjV6CA3NhYTu4eYb0s+e42rMXCWvW4DF4MNW3bcNr9OgHHvwBTqVb%0AMUpbj55PjGd1rY40unCILzbNYqR7MkH+7oRGp/DRn8G0/Gw7U34/S2JmyTw5bXIHIKXMAV4HNqMb%0A3lktpTwnhBglhBilLzYV8ATmCSFOCiGOmtruw6pGeSesLATRoSfgwBxo9DJUKZ31ZIx1Pek6I7eO%0AxN7KnkWdF1HOIddYrBC6q4CIY3BLN8//88HrVHS1o2OdklvSekTbalgKwfd7Lt+3LXH9eq4PHISF%0AnT1VVq3E+T8d8q3DysKKMY3HcC3pGhuvbjRPYNkZsOEtcK8KT00zeHcpJWd3h7Pq48PERqby1OAA%0AnhlVHweXXMtpNBsG1TvC9o8gMQLvKZOxdHEhatIkcrJzGPvrCYQQLHmlGS52pk2mCiH4rFd9mlfx%0AYMLa0/mudaXRapiwdwJnYs7webvP6VA5/7/3gzTsWIm6bX05seUGocd0zzd42HmwqPMifJ18Gbdj%0AHBfjzXDeeP0ALOoASRHw0hro9T1Ztp4F7+PsDc9/B6/8CZkpJE3tyvX+LyJzcvD/5Re8J04oMKdz%0AepaG99edoc+CA4THpzOhR2PeWv011VetxM3dkY6LPmK6zRV2jm/P5jfb0rdpJX49fIPJ+9Ie/DyR%0AGZllilpKuVFKWUtKWV1K+Yn+vQVSygX634dJKd2llI30Pw9J6ivzs7O2pGY5B9qc/xhsXaDT9NIO%0AySBRKVEM3zIcrdTe/Q94nwZ9dZNjp1dxLSaVvZdieKl5ZaxKcB34Cq529A7yZfXR8LsrsEqNhugv%0AviDyvQnYN2pEldWrsK1Zs8B6OlbuSIBHAPNPzSdbm216YP98A3GXdVd9hd3rn0dyXAZ/fnuS3b9e%0ApGINN/pPbU7tlhXvvwtHCHjuK9Bq4O/3sHJ3p8KUKWScO8e1XzdxOjyRz/s0oJKHeR42tLa0YM6A%0AxrjaWzNmxXHSsnLu2f7N8W/YFbaLCc0m3PdUeFEIIXiyb00qVHNh+08hxEbqHhTzsPNgQacFOFg5%0A8Nq217idZsLCcqHb4eceuifaR+yGWp0N27/qk8R5vE3EHkfsXNOoOmMgDk0aF7hLWFwaPef9w8oj%0ANxjRtho7xrdj6BNVcbGzxr5+PaquWYNj8+ZEfTCZmPnzqeXtxCc967P17Xa8FGBr9JWbIR7ue5Qe%0AUYPt91Ez8xx0ngGOhZxhPEQiUyIZsnkIyVnJLOi0gGquD1jC2dFLtybQmTX8dvQGFoJ8s3wVt6Ft%0AqpKVo2XlkRtoUlIIH/M6sYuX4Nb/RSovWYyVe+ELoFkIC8Y0GkNYchjrQ9cXWr5A8dd1q7zW7QU1%0Aij6nIKXk/IEoVk4/RNSVJNq9VJtuYxvi5F7AXU7uVaD9BDi/Ac5vxKXL0+Q80YHmBzcxppolT9c1%0Abt7hQco72/F1v0ZcjUllxoaQu+/vCtvF0nNL6Ve7Hy8FvGR0/ZZWFnQZUR9rW0v+XnCGzHRdJ1PB%0AsQJzn5pLUlYS7+15jxxtTiE15eP6AVg5ADxrwtDN4G54nui4X5Zz6/NvcGrflsqDA7Da8Q6c+e2B%0A5UOikug1fz+RCen8OLgZk54NuC/PtaWLC5W+X4Br9+7cnv0tt2fPBqCqlyOtfEpmyFh1AOaWFEmP%0AmAUc0tYhtkbvwss/JGKyYxiyaQhJWUks6ryIQM/Agndo0BeSIrh2bCtP1iyHt4v5bv0sqprezjxR%0Aw4vtGw9y9YW+pOzdi/fUKVScNg1hXfShj7Z+bWng1YDvT39PlqaI+Rzys+1DEBa6jr+IkuMy+Gvu%0AabYvC8HTz4kXJzenXlvfot173+p1KB8IG98lPSWRDyp3IcPKll47liG1WuM/xwO0ru7FiLbV+PXw%0ADXZeiOZm6k0m/zOZOh51eLfZuybX7+hmS5fh9UiOyWD70uC7ORDqeNThgxYfcPTWUeadnGdYpbcv%0Awop+4OoHA/+nO3kxUOL69dz6+GOcnuqI37ffYTFoNVRuDf8bCZd33lc+JCqJFxcexFIIfhvdmva1%0AHzw0KqytqfjZp7i98AKxC74ndulSg+MzheoAzElKWD8OK5nNhOzhhNxMLe2IiiQsKYxvb31LSnYK%0Aizovop5XvcJ3qv0sGitHnkjfTu+g0nuub1T2JSb/9TnpcQlU/vEHPF4y/CxUCMGYRmOISo1i3aV1%0AxgUSdli3ymubcbqDTSGkVnJ2TwS/Tj9ExMV4nnihJj3eboJrOQOGjSyt4blvICmccysmcTrNkvBu%0Avcg6eZLE//3PuM9RiLc71aJ6OUc++N8p3t39HlmaLGa1nYWtpXnuXPGp6UarXtW5eiqGs7v/nXTu%0AXqM7vWr2YtGZRewNf/ByF/dIi4Nf++nWWRq4DpwMf64g9fBhIj+YjEOLFvh99RXCxka3jlf/FeBV%0AG1YPujsXBnAtJpWBSw5jb23J6pGtqOVd+HpYwsKCCh9Ow7lzZ6Jn/pfEDX8ZHKexVAdgTid+htCt%0AZLabwjVZkeCoxNKOqFDXk64zePNgsmQWS55eQl3PukXb0caBY45P0tXqEJ1rGfZErjlos7K4OX06%0AnrM/4YZXZb7uO8WklTxb+bSiSfkmLDqzyLirgO3TwbE8tHmj0KKJt9P4Y/YJdq+4QHl/F16c0oKG%0AHSsZl6SlcgtSA1+kQcSvDA4Aj46tsA8KInrWF+TE37/ej6lsrSz5rFcDYqz+4uTtE0xpOYUqrlXM%0A2kbDjpXwr+fJP7+FEhOefPf995u/Ty33WkzaN4mbqTcLrkSrhXXDdcmXXlxh1NLrmVeuED52HDaV%0AKuH37Wzdwf8OO1cYsFo3z7PqZchIIjEtm6FLj6DRavllWAsqexZ9DkZYWuIz63McmjYl8v33sQkJ%0AKXwnM1AdgLkkhMGmSeD/BA5PvIaPq13BS0M/BC7EXWDIpiFka7IZ6z2WOh51irxvSmYOC+KCcCYd%0AuytbijHK+2XduMH1lwcSv+JXPIYOJebDr9hxW8vZCOM7XCEEIxuOJDotmvWXDZwLuLIbru2FJ98B%0AmwffEaLVSk5tD2Pl9MNEX0+m/YDadH+zkWFn/fn4OL0nGiyZYL0KLCyoMHUqmuRkbn/9jUn1Poir%0A623syu0kO7ExVe3amr1+IQQdXwnA1tGKzYvOkZ2puxvGzsqOL9t9SaYmkw8PfFhwmsx/vtHdKtvl%0AM6hk+IlBTnw8YSNGIqysqLTweyxd8znJcfXTLd8dfxXt+nG8tvwo4fHpLBzUlBrlDX+K18LWFr95%0Ac7GtWhXXxUvQphb/CILqAMxBq9Gt2ii10H0OWFgQ6ONSaHKY0nTk5hEGbxqMEIIfnv4BXxvDFuHa%0AeCaKXdkBZNmXh9OriynKe0kpSVi7lqs9epJ19Sq+387G+7136dOyKvbWlizbf82k+ltVbEV9r/os%0AObOk6JONUsLOT8DZB4IGP7DYzSuJrPnsCPvWXMK3tjsvTWtB3SeLONZfgP2XY/g1RMOZygOxv/gH%0AzkkXsatdC4+BA0lYs4b0kydNqj8vjVbDh/s/xM3WDceU3ry/7gw5GvPPN9g729BpaF0SotPYu+rf%0AW0CruFbhjSZv8E/EP/we+nv+O0cchx0f6ybjjXgAU0pJ1PuTyLl1i0rz5mLjV8CQXpUn4D+TsQj+%0AH1WvreKTnvVoVsX4RfQsXVyotGghCSNGlEgeatUBmMPeL+HqbujyKXjoFnsL9HHl8u3UErmX11Bb%0Arm1h5NaReDt4s/zZ5Xfz+Bpi7bFw/L2csW7UFy5tgdTifbg7Jz6eiHFvEPXBZOzq1aPaH7/j0ll3%0AK5+rvTW9mvjyx6lIEtKMn8QVQjC8/nDCU8L5++rfRdspdLsurWPbd8D6/onwtKQstv8UwtrPj5Ge%0AnE3nYXXpOqZBwXf4FFGORsv0P4PxdbOnQb+p4FiO6pd/BCnxev11rMqVI2r6dN3CZGay4vwKzsae%0A5f0WE/mwazPORCTy65Ews9Wfm19td4Ke9idkfxRXTv57C2j/Ov1pUr4Js47M4lbqrXt3ysmE31/T%0A5Vh47mvdLbMGivtxKSm7dlH+vfewb9iw0PI7vQawU9OQD21+4QWfGIPby8va25vs2gU/dW0uqgMw%0A1ZVdsPNT3WqPTV65+/ad3ADnbyY/eN8SJqVk4emFjN89nvpe9Vn2zDIqOBp+u2BYXBqHrsbRu4kv%0AouGLoM2B4OKZdARI2b2bq893J3nXLsq/+y6Vl/6ItY/PPWUGtPAnK0fL2uMPflq1KNpVakct91os%0AOrMIrSzkzPbO2b9rZWg86J5NGo2W0zvDWfHhQS4evKnL0vVhC7OmaFxzLJzzN5P5oGsAdk5u0H4i%0AbonBcGEjlk6OeE96n8zgEOJ/NW5BxbwiUyL57sR3POn7JF2qdOG5BhVpUdWDr7deJCnDDM9Q5KPZ%0Ac4UA75wAACAASURBVFXxquTEruXnSUvSde4WwoIZbWaQrc1m+sHp9w4F7ZoJt0N0D2/ZuxncXvrJ%0Ak0R/9RXOnTrh/vKAQsvHpWbx7tqzzHN/D0uncrBuhO5hwEeE6gBMkXwT1g4Dr1r3nW3U89UtCXHG%0AhHFpc0rLTmP87vF8d+I7nq32LN93+v7f5R0M9OfpSAC6N/LVrZ9SPrBYhoGyo6NxXbSYsJGjsHRz%0Apeqa1Xi+OjTfJXYDfVxoVMmNXw/fKHhsuBAWwoLhDYZzNfEq265vK7jwxc0QeRz+3955h0dRvA/8%0AM3fpvRJSSAKh995FEASl2n6o8FUREcGKigVQsVBUsCIqKghWVEDp0ou0UEMgtJAACem9t7ub3x8b%0AIEDKXXKXRNnP89yTu93ZmXdnN/Puzrzl9lcUSxMUJRt5OIlf3w7ln9/O4R3ozINvdjcqS5cpFJbo%0A+XxbJJ0C3bi7bakS7/wY+fb+sPUdMOhxHjIEx969Sfn0U3QpNXCiKmV26GwA3uz5JkIIhBC8Obw1%0AGfnFLNx+vsb1l4fWSsOgca0pKtCx65ezV69toEsgL3R+gd2Xd7Muep1S+PIRZe6/0/+gmekOafrs%0AbOJeehlrHx98Z8+qUlFLKXnjrxNkFRTz7sP9EKO+gNRzsHOOyW3XFaoCqC66YlgxHorzYPQPV4NE%0AXcHfzR4PRxtOXq57BXAp+xKPbnyUrTFbebnLy8ztOxc7q+pPQawPT6BToJviaSqE4hMQGwrpF8wi%0ArzQYyPj1V6KHDsP2+HG8X3ie4JUrsWtZ+SL1mB6BnE/OLTfblSncGXgnwS7BfBP+TcXKREr4Z75i%0AXdLhYQDizmaw4v3DbP4uAq21hmHPtGfkCx3x8DX/XO7ygzEkZBUydXCLawOV1poLjR+G1LMQ8SdC%0ACHzefANDURHJNVwQ3n15N7sv7+aZjs/g6+R7dXtbf1fu7xzA93svEpNWflymmuLp70TPkSFEh6Vw%0ANvSa9c+YVmNo79We+Yfnk52fCn9NBmdfGFK9AThp9hxKkpLw//gjtC5VBzVcczyeDScSmTKoOa18%0AXRTnv86PKcl7Ys0Yv8iCqAqgOhgMsPppuLRXedVscPPAJISgrb8r4XX8BrA2ai2j144mIS+BL+74%0AgnFtx9VoCuJCah4R8dkMa3dtEKDd/yl/zfAWUBAezsWHHybxnXexa9eWtDffxGvyZDRlTfAqYHh7%0AX5xtrfj1YEyNZNBqtExoN4GzGWf5J658m3PXrFNw+RCy1/PERubw1yfH+OuTY+RnFzPwsVY8+EZ3%0Agtt5WSTVZEGxni92RNGjsQe9Q673NE/x7qNEn935Phj02DZujMcjj5D1558UnIyoVnslhhLmHZpH%0AsEswY1re7GfxypAWaDWC9/+2nOlih0GN8G3qyj/Lz11NLK8RGmb0nEFmUSYLNk1WFN+IzxQTTRPJ%0A2b6drNWr8XpqolHz/olZhbz510k6B7rxVL8yHvODZ4GLv6KMSgpMlqO2URVAddj2Npz4AwbOhHYP%0AVFisvb8rkUk5dbIQnF2czbR/pjF9z3RaebZi5ciV3BZwW43rXV86/TO0rAJwDYDg2yD8N+XJuBoU%0AX75M3Esvc3H0g5RcjsNv3ocELlmC3sf4AHMONlbc29mf9ScSyMirgUcvMLTJUPyd/Fl0fFG5bwGN%0ALq3igryDlds7sObTMDIS8+jzQFPGvtOTlr18q2fTbyQ/HrhIam4RL5d9+r+C0MCAaUoo6tJQBV6T%0AJ6F1dydpzpxqTY8tP7Oci9kXmdp1armZunxc7Jh0ewgbTiRy6GJ6tc6pKjQawcDHWiMlbFt2CmlQ%0AzqO1Z2seCh7Ob1mniWgxsFpTP7qMDBLemolty5Z4TZpU9QHAm6tPUqw38NHojtfHwLJzgZGfK/2/%0Ac67JstQ2qgIwldBFSn7XbhOg7815ccvS1t8VnUGWG0HRUkgp2XxxM6P+GsWGCxt4usPTLB68uFqL%0AveWxLjyBrkHuN+f8bT9aCYIWd9Sk+koSEkh8912i7x5KzvbteE6eRMimTbiOGFGtp+eHuweWLgZf%0ANvnYslhrrBnfdjzhqeGEJoZe3V5cqOPkusNsiXyEDUnPkZ+r4/YxLXhkVi86DgrEysayAbxyi3R8%0AtTOKfs29K87Z23KEsjaz633Q69A6O+M95QUKjh4lZ6OR1k2lpBem81XYV/Tx60O/gIpt/if2a0ID%0AZ1s+/PtMjdZgKsPV256+/9eMuLOZhO+8dn2fjY/GwyCZ5SCqFdY76b1Z6LOy8Ht/7vXOXhWwOSKR%0ALaeSeHFQcxp7lTO9F3IHdHpECSGddOrm/fUIVQGYwuHvYeOr0HI43P1hlSZm7UsTw9fEQckUYnNi%0AeWHHC7y862W87b35ddivTO44Ga3GPIPS+eRcziTmMKy97807W48Cra3yFmAExTExJMx8m/ODh5Dx%0Axwpc77mHkE1/0+CFFyoNr1sVrXxd6BRY88VggHua3kMD+wZ8F/4d6fF57F5+jqWv72XXumwEegaN%0ACeR/7/akbT9/rGohciPAsn0Xycgv4eU7KzET1GiU5CXp0XBCmZZzu/9+bFu2JGn+fAyFxlupLDy2%0AkHxdPq90e6VShWxvo+W5gc04dDGDnWdrvuBcEa36+BLYxpMDf0aRmZQP57fifGYDrzS8nZOZ51gZ%0AudKk+mzDwsjesAHvpydXucYEkFek4+01EbRs6Mz4vpXk977zXSUa8PqXlCnjeoqqAIxl/5ewbgo0%0AGwz3LwYjBlVfVzs8HW0It/BCcGZhJh8e+pCRf41kf/x+XuryEr8M+6XqgG4msj48ASFumP65gp2r%0AklXp5ErQl28SKKUk70AosU8/Q9SQu8hatQq3B+6n6d8b8X3vXax9fMwi55jugUSl5HHwQs2mI3R5%0A8JD+aXy39uTXd0OJ2BNHk1YO3O81nT7td9CiX1M0tRgCu7BEz/d7L3B7c286NKrCxLHlMGjYXklK%0ApC9BaLX4TJ+GLj6B9O+/N6q96KxoVkSuYHSL0YS4hVRZ/sGujQj0cODDTWcxGCzzFiCEYMD/WqK1%0A1rB9WQSG9a+BRwhD7/yYrj5dWXBsAVlFxv2/GfLycP7td2ybN8dzQrkpym/is22RxGcVMvvetlhX%0Adu0dPJSggDH7Iexno+quC1QFUBV6HWx8XUnt2GoEPPhTuQ4/5XFlIdhSpqAZhRksDFvI0D+H8vPp%0AnxkZMpL1963n8baPY6UxfzjZdeHxdAv2qDjyZ/sHIT8VorZft7kkKZnUb78leugwYsaNo+DYMbwm%0ATyJk21Z8Z87E2t80L+SqGN7eD2e76i0GF+QWc2Z/Ams/D2Pp63sp3uWOncGB5PYnGTe3D4OC/6Kh%0ATSSXA0eZVWZj+P1wLKm5xTzdv+rBGCFgwHTIuAjHfwXAsXt3nAcPJvWbbylJSqr8eGDB0QXYW9kz%0AqYNx8+I2VhpeurM5pxOyWXciwahjqoOTuy23jW5GQnQO4Zdbw90fIqzteL3762QXZ7Pg2AKj6kn5%0AYiHajAwavv22UdFjT8Vns3jPBR7u3oguQUZ4+3YYA4G9YMtbSmC6eoiqACojJ0lJIhH6lZLe7/+W%0AgZVpUQ/bB7gSmZxr1oXg6Kxo5oTOYfCKwXx9/Gu6+nTljxF/8E7vd2jgYJmsXOeScohMzmV4edM/%0AV2g6COw94PhySpKSSP/5Zy49/jjnBwwg5aOP0Xp44Dt7Nk137sD7+eexbmAZWe1ttNzXyZ8NJxOr%0AXAyWUpISk8PhDRdZ+eFhlryyh23LTpORmE+nwYE89GZ3PB7NYpXjt8Tmn4KjP0DreyiyMz2yZE0o%0A0RtYtCuazoFuFc/930jzu5QUnrvnKWbLQINXXwG9npSPP6700OMpx9kas5XH2jyGh53xoQ1GdvCj%0AZUNnPt58lhILhIi4QvN2NgTbH+NA3iNkOCs5g1t4tODBFg/yx7k/OJt+ttLjC8+eJf2HH8jv27fK%0AxC6g3Ccz15zE1d6a1+4yMmaWRgPDPoaibEUJ1EP+XYlqawspldC+66cqplz3fA0dH65WVW39XdEb%0AJKcSsukcWHWCkorILs5m26VtrIpcRVhKGFYaK4Y3Gc7jbR6niVsFiVvMyMYTiQgBd7UtfzFZlpRQ%0AeOo0eUntyVmzh8I3+wNg07gxnk8+ies9o7BtXMmcqZl5uEcgy/ZfYuXRy0y47Vr/GPQGUi/nEh+Z%0ASUJUFgnnMynIUaasGgQ5021oMEFtvWgQ7Hx1znuM1xiWnlzK4n3v8UFRNvScDOdza+1cQHn7isss%0A4J2RbYxfHBcCBsyAnx9QpiG6Po5NQAAe48aR9s03uI8ZU67Jo5SST498ioedB4+1fqyciitGoxFM%0AHdyCCT8c5o/DlxnTw/QonMYg/vmI/s6/8itL2LbsNPe90gWNRgnrvfHCRuaEzmHpXUvL7StpMJA4%0A8220Li7k3mtc7uK14QkcupjB3Pva4eZQ9ULxVXxaQ69nFMORTv+DwJ7GH1sLqArgRhKOw+Y34MJu%0A8OsM93xVrp2/sVxZCD5xOcskBSClJDYnlr3xe9kRs4NDiYfQSR1NXJswtetUhjUZhpe96cktqsum%0AiEQ6B7rTwFmZ/tFnZ1N45gwFx8LIP3SIgqNHMeQrjkB2Hga8R9+O82OvYBtixHSFBWjZ0IUuAa5s%0A2H2J3ho7UmNzSb2cQ0psLrrS6JIuXnYEtvHEv7k7QW09r8+7WwZXW1cebD6aZRFLeSagE4EBXeH8%0Azlo7F4NB8tXOKFr4OHOHqXmXmw4C/65KprKOY8HKBs+JE8n8cxVJc+YStPzXmwbJPXF7OJx0mOk9%0ApuNgbXpayYGtGtA50I3Ptp3jvs7+5k9tmB4NB7/BsevD9PNtxZbFpwjbEkPnIUG42rryfOfneXf/%0Au2y8sJGhTYbedHjmihUUhIXh+/5c4o0IuJZfrGPuhtO08XNhdNdqZL67/TU4uUrJFf3UbiWPQz3B%0ALApACHEX8BmgBb6TUr5/w35Run8okA+Mk1KaZi9oSQx6JXTswW/h/Bawd4e750HX8aCtWRc1dLHD%0Ay8mmynWAjMIMzmWcIzIjkhOpJziceJjkAiVBdrBLMI+2eZRBgYNo69XWIs5F5SGlRJ+ZyeWT5/A5%0AuJMHfSWxz/xC0enTlMTHXy1n26wprveMwqFbNxy6dMFq+V3gchksPPhLg6Qgt4S8zCJyM4vISSsk%0AMzmfrKR8MpPzuSOtGCTs+PEM1rZavAKcaNXLF98QV3ybuuHkbvx03qP2gfwsJUsaBvG25U6pXLad%0ASeZcUi6fPNjBdP8CIRSLoJ/vh+O/QJdxaJ0cafDiSyRMn072unW4jhhxtbhBGvjs6GcEOAXwQLOK%0AfVwqb1Lw6l0teeibA/yw/yIT+5n5Ptj6NmhtYMAMmjn5EHU0hdC10QS188TTz4n7mt7HH2f/4KMj%0AH9G/Uf/rlJguLY3kjz7GoVs3XEeNgl27qmzu651RJGQV8vnDndBWx7/DxlGxGlz+MIR+Db2fM70O%0AC1FjBSCE0AILgTuBy8AhIcQaKWVZA9i7gWalnx7AV6V/6wZ9CSSfhvhjSgiDc5uUxUtHb7jjDej2%0AZLUCSZWHEILW/g6ExcVwPsORswVnyTyfSUJeAkl5ScTlxhGVGUVKwTXTOW97b7r4dKFbw250a9iN%0Axq7mmTqROh2G/HwMubkY8vIw5OWhz81Dn5GOQ2goSYcOoU9NQ5eaii41lZK4OAy5ylTHq8rJUNy4%0AMfYdO+D20EPYtWqJXZs2WHncMEfc/kElHkpmLLhV/sQkpcSgk5QU6ykpuvbRFekpKtCRES05VhxD%0AYV4JhXklFOWVkJ9TfHXQN+iutzaxttXi5uOAT7ALTbo2YN7+aEKaezD/8S6IGjhneR39iXuLJCsz%0Awpl8YwRKCyKl5Mud5wlwt2dEe7+qDyiPpgOVt4DdHykLk1Y2uN4zioxffiF5/kc4DxyIxkEZJDdc%0A2MDZjLN8cNsH5Tp9GUvPJp70a+7NlzujeKi7GaeBYkLh1GroPx2cGyKA2x9uQXxkJtuWnub+17qg%0A1WqZ3mM6j2x8hG9PfMsLna8l6Un+cB6G/Hwavj3TqAep2PR8Fu2OZkQHvxqFeablUGh+N+yYq4Sp%0AdjWv4UN1MccbQHfgvJQyGkAIsRwYBZRVAKOAH6RimH1ACOEmhPCVUlrEVOCHCbMw6GHZD3uvbZQS%0AkMrfMlEeJQ1BM155LdNYQaSAn5SQuhJxtVSZA8pwbb+UEolUqseApHRwkwZ6SgkIthw7CUACikWA%0Ar7CnkaYlfUVbrLXWWGmssdZYoeHKK3Mh4fxDOP9c1/B15u1SKl6R0gAGiZQGxe7YIJW8sFIi9Xol%0AJLBeX0bmG0/HjUsaDcK2EcK2KcLXBtHYHo2DPZHZegq01nRp4Ye4Yv5qAHlSwsnLKHpfkcugN2Ao%0AvA1D2iwM849hcExEr5PKdr0s/RgwGCR6nURXpK/SZDD+4Hk0GoGtoxV2jtbYO9vg09iVEHdbnNxt%0AcXSzxcnNDicPWxxcbK77x96iKeKX0BhmFJTg4WjC3G1Zkk9D9E4e7/ciKy7/xbJTy+hO9bOPmULo%0AhXSOxWTy3qg213ucmkI5bwFCo8Fn+jQujRlL2neL8X7+OYr1xXxx7AtaebTirsZ31Vj2V4e0YPiC%0APXy3O5rO1ez665ASNs8Ap4bQ+9mrmx1cbLj94RZs+vYkxzbF0HVoMB0bdGREkxEsi1jGvU3vJdAl%0AkLwDoWStXo3nU08ZPTU5Z8NphIBpd1d/Gvgqd78PC3sqFoWjf6h5fWbAHArAHygbEPwyNz/dl1fG%0AH7hJAQghJgITAXx8fNi5c6fJAhXqWyA1Nzy9lB33yo6gAsQVnWC4sum6EfbGg29o7crvm5WFRigf%0AWdqkRlwpJa47QidBpyuv7ooRZdu9UpEQSAFohbJJoCgxgRIiQCOUweDKR6NBlv41CNBcme4qc7oG%0AHeQaDLhYCeIvlWPKJq7/KjSABpyt7NHmXSbf2gmhAWEFwkYxjNBqlHJCo7hTaKwEGiuu+wgrRScX%0A6fJxdndQtgk9oAcUR6ZiIB1IzwKygEs3i9dMGCjWG/jg913c3bh6T7TNz36Jj8aGC/rOdHGI5bfT%0AvxHkFlSte9NU5h8uxMUGfPIvsHPnxSrL5+bmli+X1NLZuTk2m2cTmuV/9f/DtWtXUr79ltP+fmy3%0APkFcbhyjGoxi967dZpG/W0Mti3ad5+0ussb95Z28hzaXD3GmxXMk7rs52JpLIBxcF01q8QXs3AQ9%0AdD3YIrfw2t+v8ZT7eDxnzQYvT061ac2pUlkq7C/gdJqejScLubepNefCQjlXbinTCGx0P01O/UT4%0Ayo9J9+xcYbnK5DIrUsoafYAHUOb9r/x+BPjihjLrgL5lfm8DulZVd5cuXWR12bFjR7WPNTdJWQUy%0A6LV18tvdUfVKrrJUJNevoZdk0Gvr5Mm4TNMqPLRYypkuUsYdtYhcpnD/l3tl/3k7pMFgMP3gvDQp%0A32sg5ernpJRSRmVEyXZL28mpf06tsVxVceJypgx6bZ38Ynuk0cdU2l/ntijX5NCSq5uK4+Pl6Q4d%0A5cXnnpX9lveT4/8eX71+qoDzyTmyybT18omFf9esopJCKT9pJ+WXvaXU68otkp9TJBdP3S2XzwqV%0AOp1eSinl9ye+l22XtpWH3n9NnmrRUubs3HndMRX1V4lOL4d8skv2eX+bLCguv71qn8fnnaX8tIOU%0AxQUVFqvJfQ8clkaO3+bwA4gDyk70BpRuM7XMf5YGLnb4u9lzLDazrkUxmU0RiQS429Pat+rwuNfR%0A5l5loe64caEhLMmYHoFcSM1jf3Q1spYdWQq6QuihOEM1cWvCwMCB7MrZRW6xZU1Bv9oVhbOtFY/0%0ACjJPhVfWAv756KpfgLWvL54TnyR/81Z8z6YypfMUsxoZhHg7MbprI3bE6moWLvrgN5B5SfGurcAL%0A397Jhv5jWpIam8uRjcrr4NhWY+ms88fmxzU4Dr4Tp9tvN6q5Xw/GcCYxh+lDW5nXisnKFobOh4wL%0ASu6COsYcCuAQ0EwI0VgIYQM8BNyYVXsN8KhQ6AlkSQvN/9dXOgW6ERbz71IAOYUl7D2fxpA2DU0f%0AFOzdofkQOLlC8aauQ4a288XV3ppfQk30DNaXKJZhTfor9tylTGg/gQJDAb+fs1wu5AupeWw8kcDY%0AnkG42JnJbPDKWkBW7HXhCbRj7iPFTfDsTgfaurcyT1tleHFQM7QamLe5cuesCslPV5zZmg5SAq1V%0AQpNO3jTv7sORDRdJicnBSmPFSzud0Wkku+4zzl8mI6+Y+ZvP0TvE81qyHXMSMgDa3q+Y5qZHm79+%0AE6ixApBS6oBngU3AaeB3KWWEEGKSEOKKD/kGIBo4D3wLPF3Tdv9tdAp0Jy6zgIzC+hsY6kZ2nk2h%0AWG9gSJtq/hO0fwjyUm4KDVHb2Flrub9zAJsiEknNLTL+wNNrICde8QIvQxvPNrSya8UPET9QqLNM%0A+r9Fu6Kw0moY3zfYvBWX8xawOPJHfhioxTM+l4zfzP/G1sDFjiHB1qw9Hs+J6sTF2vk+FOXAne8Z%0AVfy2B5tj52TNtmWnyNywGZtDJzkysgUL4n65OYdwOXy05Sy5RTpmjjDB6c5UBs9W3pA3vFLtEOrm%0AwCyhIKSUG6SUzaWUIVLK2aXbvpZSfl36XUopnynd305Kedgc7f6b6BSomJVGZ/17FMCmiEQ8HW3o%0AElRND+Zmg5U3gXDz5KStCWN6NKJEL1lxxIQw0Qe+Bo8mynncwGDXwaQVpvHnefPnQk7MKmTl0cuM%0A7hpw1fHObNzwFpCQm8DyM8vxvXsUDr16kvL5AnQZNcuoVh5DG1vj4WjD+3+fNi1Ka8o5OPSdkmnL%0Ax7jghnaO1gz4X0vS4vLYv2Q/tq1aMeTlT9Eb9Hx8pPIQGBHxWfwSGsMjPYNo0dDZeDlNxcVXidV0%0AfiucXmu5dqpAjQVUS7Txc8FGqyEq89+hAIp0enaeTeHO1j7Vc34BJU9u2/vhzHoorNvMaE0bONM9%0A2IPlB2OMi1R5+QhcPqjM/ZeTgzjENoRODTrx/cnvKakg+ml1+fafaAwSnjK3A9UVyrwFfBW2EInk%0A6Y7P0HD6dAy5uaR89pnZm7S3Ejx3R1P2nk9jd2Sq8QdueROsHZSQFiYQ3N6LIIdkLnr1werpGQS6%0ABzOu7Tg2XNjA0aTyfVCllLyz5hSu9ta8OKiScNvmovtEJW/D369D0bX1JL1Bj0HWzjihKoBawtZK%0AS2s/F6Iyaz87WHXYdz6N3CJd9ad/rtBxrLKIWpqdqi4Z2zOQi2n5/HPeiAEo9CslnnvHm1MgguLg%0AN7H9RBLyEvgr6i+zyZiRV8yvB2MY0d5XyblsCUrfAqLzE1gdtYaHWj6Er5Mvts2a4T52DJm//U7h%0AKfMnMhnbI4hGHva8v/GMcUo4agec+xv6vQxOpgXfKwgPJ3DzPOy0Ovbs06Er0TOh3QQaOjZk7sG5%0A5SaOWReewMGL6bwypCWuDrUQrkFrpQSLy46Dbe9e3bzs1DK+SPqC/BLL5Fgui6oAapFOgW5cyDKg%0As2CURHOxKSIRJ1srejf1rLpwZfh1Up5yjv1oHsFqwN1tffF2tmXp3iqS12fFQcSf0PlRsK14GqCP%0AXx86eHfgm/BvKNbXLAXlFZbuu0h+sZ7J/Zuapb4KaTqQBf5NsDcYmNDimpLzfvZZtO7uJL7zruJI%0AaEZsrDRMHdyC0wnZrD5ehRGgQa/E5HILvGkNpipkSQkJb76FvaczA8a3IyMhj0PrLmBvZc/LXV/m%0ATPoZVpy7/oEkv1jHnNJ4Pw92q0a8n+oS2AO6PwUHF8HFvURnRrPw2EIctA7YW9lXfXwNURVALdIp%0A0J1iA5xJzKlrUSpFb5BsPZ1E/xbe2FrV0AROCCU9XvwxSDxpHgGriY2VhrE9AtlxNoULqXkVFzz4%0AjeIZ2OOpSusTQvB0x6dJzEtkVeSqGsuXW6Rj6b6LDGrlY9n5Z+BE6km2ikIey8rC49ivV7drXVxo%0A8OorFBw/Tubvf5i93RHt/Wjn78r8TecqD5F+7EdIOgmD3jE6/8YV0pYupejsWRq++QaNuwbQuo8v%0AxzbHkBidxZCgIXRv2J0FYQtIL7zm2PjlDiXezzsj21R/yrO6DJoJbkHoVz/Nm3uUAHyjPUbXSswv%0AVQHUIp1KszjVd3+AI5cySM0trvn0zxXaj1YsHurBW8CYHoFYawXL9l0sv0BRLhz5HlqNVJ4+q6CX%0Aby86N+jMt+HfUqQ3wcKoHH4NjSGroISnB1g+gupnRz/Dw86DR336KKGK865Ni7mOGoVDjx4kf/wx%0AulQT5uuNQKMRTB/airjMAr7aGVV+oaIc2D4LGvVU/ElMoDgmhtSFX+J85yCcBw0CoM8DzXB0s2Xb%0AstPoig1M6z6NvJI85oYqSdvPJ+ewaHcU93byp2tN4v1UFxtHGPUFPxjSCE+LYHqP6bhoTfS7qSaq%0AAqhFAtztcbERHIsxv5WFOdkUkYiNVkP/FmZKeuLgoaQoDP8NdDUbJGtKA2c7hrf3Y8WRy+QUlrN4%0AG/aLsmDd69mb95WDEEoM+uSC5JumFUyhSKfnuz3R9GriWaO8EcawP34/oYmhPNnuSRwHvQsleYqd%0AfSlCCBrOnIksKCDp/Q/M3n6vEE9GdPDjq11R5TuH/fOxYj48ZE6VebfLIqUk8e13lPSXb7xxdbuN%0AvRUDH2tFZnI+u5efpal7Uya1n8TfF//mWF4Y01adwNHWihnDzO8DYSzRHgF84eHJwLx87hKutdau%0AqgBqESEEIW6aeu0QJqVkU0QifZp64mwuByRQpoEKMuDMOvPVWU3G9Q4mt0jHyhtNQg16OPAlBHSH%0ARt2Mrq+7b3e6NezGdye+q/bC3aqjcSRlF1n86V9v0PPR4Y/wc/RjdIvR4N1cuTaHFkP6tbUR2yaN%0A8Zw4kex168jdu7eSGqvHjKGtsNYI3l0Xcf2O1EjY/4USUTagi0l1Zq9dS96+fXi/9OJN+aUDmZMP%0AEQAAIABJREFUWnrQ9e5gzuxP5Mz+BMa3G08rj1b8nPo7h2IvM2NoK7ycTMv2Zy5K9CVM/2c69jZO%0AvFHigPjzKbS6SqYozYiqAGqZEDcN0al5VaYqrCtOJWRzOaPAfNM/V2gyAFwbwdG6nwbq0MiNToFu%0ALNt/6XprlHN/Ky76vZ4xuc7nOj1HakEqP53+yeRj9QbJol1RtPN3pW9Tyyb5WR21mrMZZ5nSZQo2%0A2tIQnf2nKZH3Nr9xXVnPiU9iExxM4lsz0eead0Bq6GrH8wObsfV0MttOlzpnSQnrXwIre6Odvq6g%0AS0sjae772HfogPtDD5Vbptvwxvg3d2PXr2fJSSzmxY5vUCjzCAjZwgNdAmp6StXm82OfE5EWwdu9%0A38HrviWQHUfzc1/XioOYqgBqmRBXZVH1WGz9nAbaFJGERsCg1j5VFzYFjUZJiRe9s87d30F5C7iQ%0AmsfW02U8Q/cvBNdAaDnc5Po6NejEHY3uYMnJJaQVmBZz6K9jcVxMy+eZASEWXfjLK8nj86Of08G7%0AA3cFlwn37OIL/aYqb2eRW65u1tja4jtnDiXx8STPn1dOjTXj8T6NCfF25J21pygo1sOJP5RMfIPe%0AAmfj7z8pJQlvzcSQm4vvrPcQ2vINFzQawZ1PtMHaVsumb0/y0/ZidGkDyNIeYNOlTeY6LZPYG7eX%0ApRFLGd18NIOCBilvnv2nYVeYAsWWfwtQFUAt08RNg7VWEHqhnNDK9YDNEYl0DfKwzOtw58eUQF6H%0AFpu/bhMZ1s6XRh72LNwZpXimxh+DS3uh56RqZ4Gb0mUKhbpCvjr+ldHHlOgNfLrtHG38XBjc2gJx%0AZ8qw+MRi0grTeLXbqzcrml7PgmdTJTRBybXwFg6dO+Hx+ONkLv/N7FNBNlYaZt3Tjpj0fD5bdxA2%0ATQf/LtDlcZPqyfprNbnbtuH94ovYNmtWaVlHV1vuHN+G9MQ8tIczGOo2hA7eHXh739tcyi4nnrgF%0ASS1IZfqe6TR1a8or3V65ul32fZFj7WeDrZPFZVAVQC1jqxV0CHAjNLr+KYBLaXmcScxhiCUCYIHy%0ApNlqpGINVAtPN5VhpdUw6fYQjsdmsi8qDfZ/CTbOynx4NWns2pgHmj/AinMruJBVha9BKX8cvkxs%0AegEvD25uerpHE4jPjWdZxDKGNRlGe+/2NxewsoWh85QpsH2fX7fL+/nnsGnShIQ33kSfY14T5l4h%0AnozrHUyjo/OQ+Wkw/JMKo32WR0lcHEmzZ+PQtSsejz1q1DF6b1v2OupoUaKlR74t8/rNw0pjxdRd%0AU2tsyWUsJYYSXtv9GnkleczrNw87q2umrse2xnFxt6C40PJBFFUFUAf0bOLJibgscovqNkrmjWyK%0ASARgsLmnf8rSfaJiZRNuuUiaxvJAlwAaONvyy5b9ELFKcfyyq5n53aQOk7DV2vLZ0arDKRSW6Fmw%0APZJOgW4MaGFisncT+ejwR2iEhimdp1RcKOQOaH2PEigu4+LVzRo7O/zmzkGXlETSrNlml21a83jG%0AWm1juWYYWW7GxfsBkAYD8dNngMGA7/tzK5z6KUuJ3sCU38I46SgJ7OJNagTkndUyp+8czqSf4YOD%0A5rd6ukluKZkTOoeDiQd5q9dbNHW/5vQXHZbC/r+i0Nop6U0tjaoA6oAeTTzQGyRHLtWvdYC/TybS%0Axs/FciEIAAJ7QsN2SpjlOoyCCEp4jon9mtAl7idFlJ6TqjymKrzsvRjfdjzbYrYRmhBaadlfD8aQ%0AkFXI1MEtLDr3vyduD5svbeaJdk/Q0LGKt7shc0BoYe2U666PfYcOeE2aRNbq1WSuMmMAvPx0bNc9%0AS6FbU94reIB31kZUfUwpaYsWkR8ais/0adgEGLeI+/m2SMJiM5l7f3uGjmuDvSdsW3qK5iUdeLzt%0A4/xx7g+zOPVVxo+nfmTFuRVMaDeBkSEjr25PupjNlu9P0SDQGf/uQnUE+6/SJcgdK40gtDoJSixE%0AZqGBozGZ5rf+uREhlLeA5Ai4tM+ybRnBmDZ2PGy1nb2OA41y/DKGx9o8RoBTALMOzKowRER+sY6F%0AO6Lo2cSD3iE1DLdRCQW6AmYdmEWwSzDj246v+gBXfxj8LkTvUBziyuD1zNM4dO9O4rvvUhQZWXPh%0ApIS1z0N+GnYPLmHCgNasOhpnVMTWvH37SPl8AS4jRuB6//1GNbf1VBJf7DjP/3UJYFh7X7TWGhr1%0AFTi42rBuwXH+5/MEvf16897+99gXb5l7c1fsLuYfns+gwEE81+m5q9vTE/JYt+A4Ds7WDH26PRqr%0A2vFGVhVAHeBgY0X7AFcO1CMFcDRZccu3uAIAaPd/Spjog4ss31YVOBxZhC063kwbzMk480QstbOy%0AY0bPGVzMvsjSiKXllvl6ZxSpuUUWf/r/Jvwb4nLjeKvXW9fMPqui6xNKEpxNb0Dq+aubhVaL3/x5%0AaJycuPziixjyaxisLOwXJRTyHW+Abweev6MpvUM8mf7nCcIvV+wrU5KYSNzLU7FtGoLvO28b1X/n%0AknKY8lsYbf1cee+etle3W9sLRk3phNZaw/oFJ3i7zWwauzVmyo4phCWH1ez8biA0IZSXd71MK89W%0AzO47G41Qht+c9ELWfh6G0ApGPN8RR9fa80dQFUAd0aOJJ+GXs8gvrh/rAEeT9AR7OtDcx/KWB1jb%0AK4utp9dBRu1aXlxHfjoc+g5dq1Fk2Acyb1M1M1aVQ1//vtwZdCffhH9DbE7sdfti0/P5enc0Izv4%0AWTT0wPmM8yw9uZSRISPp1tB4xzaEgFFfKgvDf4y7zirIukED/Od9SHFUNAlvzTQttn9Zkk4pFkdB%0AfaG38iRspdWw4OFOeDvZ8sSyw8Sm36xgZHExcS++hKGoCP/PPkPjUPV0ZXxmAY8tOYidtZZFj3S5%0AKcWji5c9I1/oiF5nYOuX5/i4ywK87b2ZvHWy2ZTAvvh9PLf9ORo5N+KrQV/hYK3InZdZxJrPwigu%0A1DPy+Q64NbDg9Gs5qAqgjujR2AOdQXL0Ut17BWcVlHA6XV+91I/Vpcckxdpjr/ljzxtN6CIozsWm%0A/ys83T+EXedS2GdMqGgjea3ba2iFltmhs68bKGevP41WCKYNbWm2tm5EZ9Axc/9MHG0cmdp1qukV%0AuPrDvYsg6QSsf/m69QDHXr3wnjKF7HXrqpc7ID8dlj+smDne/+11Vj+eTrZ8/3g3ikr0PLbkIMk5%0A15SPNBiIn/EGBceO4TfrPWybVJ3iMSm7kEcWh5JbqOOH8d3xcys/wqannxMjnu1IYW4JOxdc5OP2%0AC3G3c+fJzU+yK3aX6edYhjVRa3hm6zMEOAfw7eBv8bBTlH5mUj4r5x0hN7OIYU+3xyvAsgEAy0NV%0AAHVE12APtBpB6IW6nwbacSYZvYTBtTH9cwVXfyVXwLEfIbsO0kMXZisx/1sOB582PNorGD9XO+Zs%0API3emFj1RuDj6MOznZ5lb9xe1kUrITD2RKbyd0Qiz97RFF9Xy4X7XRS+iPCUcGb0mIG7XTVjCzUf%0ADP1ehbCfbjIN9Zz4JG7/9wBpXy8i43cTLLpKCmD5WMiOhwd/Ahe/m5v1cWbxuG4kZBXy4KIDxGUW%0AAJD80Udkr12L95QpuAwdWmVTsen5jF60n8SsQhaP60Zrv8otvHwau3Dv1M5IKfnnyxg+avEVjV0b%0A89z25/gy7MtycwhURpG+iFkHZjFjzww6+3Rm2V3L8LJXPL1TYnJYNf8IJUV67n2pE37N3Eyq21yo%0ACqCOcLK1oq1//VgHWBeegJutuBqttNboO0WJv7NvQe22C0q8mcIsuO1lQMkb/NrdLTkZl83vh2Or%0AONh4xrQcQ6cGnZgbOpfY7HjeWRtBoIcDT/RtbLY2buRo0lG+Cf+GkSEjubvx3TWrrP80xTR0y0wI%0AuxY2+krAOMfbbiPxnXfJ3WXEU7KuGFaMh5j9yttFo+4VFu0W7MGPT3QnNaeIexbuJeyTr0hfvAT3%0AMWPwfGpilU3tO5/KyC/2kJFXzI8TetC9sXFTbV4Bztz/ShfsnW3Y9fUF3vScz4iQEXx1/CvGbBhD%0AeEp4lXVIKdkTt4f7Vt/Hb2d/Y1ybcXx959c42yhP+NFhKfz58VGsrLXc/0oXGgTVTuTP8qiRAhBC%0AeAghtgghIkv/3vSoIYRoJITYIYQ4JYSIEEK8UJM2/0v0bOzB8disyuOiW5isghJ2n0uhe0OtRR2R%0AysU9WAkVfXjJdeGILU52gqJ0Wt8D/p2vbh7ZwY/uwR58+PcZMvPNE6tJq9Eyu89sdFLHhA0vE5mc%0AzRvDWt00D20uCgwFTPtnGn6OfkzrPq3mFWo0cO/X0LgfrH4ajl9LGi+srAj49BPsWrTg8vMvkPvP%0Anoqr0RfBb2Ph7AbF4aztfVU23TXYgxWTezP4wgFsF31OfIdeuLzyWqXTlDmFJby9JoKxi0PxdLJl%0A9bN9TY6u6uJlz32vdMYn2IXdP5xn4IX/8UGPeSTnJzN2w1gmbp7I+uj1ZBZem76VUpKUl8Qf5/5g%0AzPoxTN6qJLH55s5veLnry1hrrNEV69mzIpKNX5/A3ceB+17pgptP7c7530hN3wBeB7ZJKZsB20p/%0A34gOeFlK2RroCTwjhDDe2+M/TI8mHhTrDRytQ3+ALaeSKNYb6O5bvfAHNabvS0rKyP0La6/NnXNB%0AX6Ik4iiDEIJ3RrUhu1DHu2vNlxKxkUsjxrd8ifiik7RpfcBiU21SSpanLScpP4m5t83FycZMC/rW%0A9vDwcgjqA39OhJ0fQGm2MI2jI40Wf4dNkyZcfvppsjdtvvn4zFg6hs1Q4gwN/xS6P2n0+XhtXMn/%0A9vxMbLOOTAocSb+PdvPJlnNExGddDeRXojcotv0bT9P7/e0s23+RR3oG8dczfWjs5VitU7Z3smHU%0AlI50HhLE6X0JpP7gwheNl/FCpylEZUbx+j+vc9tvt9FveT+GrBhCn+V9GLRiEO/uf5fcklze6vUW%0Af476k15+vQCIPZ3O73MOcXxrLG1v9+e+qV1wcq+b6KNlqel//Sigf+n3ZcBO4LWyBaSUCUBC6fcc%0AIcRpwB8wf9LRfxndgj2w0gj2nE+lt4WjQFbEuvB4/N3sCXGt5af/K3g3hzb3KI5hvZ9TcgdYkuQz%0AyrpD94ngcfMiYitfF57pH8Ln288ztJ2vWYLiFZboWbPHH41Vd2Kc1rAjZhADAgfUuN4bWXJyCUfz%0Aj/JC5xfo2KCjeSu3cYD/rYQ1z8POOXBpD4xcAO7BWLm7E/T9EmInTSZuyhSKX3oRzwkTEKCYem5+%0AA4fiAnjoZyUvhBHIkhISZ88mc/lvOA8ezKD58/g5Lpcvd57ns22RfLYtEq1G4GRrRXZhCVKCRsDg%0A1g15ZkBT2gXUPKa+Rquh170hBLf3YsdPZ9i5+DwNm3Tkm8EjyG4YR1hqGDE5MRTri7G3sqexa2O6%0A+nSluXtzhBBIKYk9k86xzTHEnkrHxcuOkc93pFHrOkg6UwGi2mZcgBAiU0rpVvpdABlXfldQPhjY%0ADbSVUmZXUGYiMBHAx8eny/Lly6slW25uLk5OtWDSaCI3yjUntIAiPbzT2/L5P2+SpVjywo58Bgdb%0AM8y/uM76yzH3El0PT+FywHCimj5xvYxmvo5tT8zCLTOC0B6LKLEpf+5VZ5C8s7+QrCID7/S2x93u%0A5hdlU+RaGlHEzlgdz3YS7DAsJLEkkRcbvkiAjflCEIflh7EkZQntbNoxoeEEy1lzSYlvwhZCohaj%0AMehIbDiAJJ8BZLu0ROr0uC77AbsjR6B5Q/y6puNquEiWSwuOBk5AeDU3qgltUjKuS5ZgfekSeUMG%0AkztqlDIVVUp6oYHTaXoS8iT5OomztcDXUUMbLy3ONqadt7HXURokGdGQekpSkg9WduAcAI7eAhsX%0A5TeAvgiKcyA/VZJ9Wcm1o7UFr5YCj+ag0RonX03u+wEDBhyRUnY1pmyVCkAIsRUo7511BrCs7IAv%0AhMiQUpY74SaEcAJ2AbOllEb5Wnft2lUePnzYmKI3sXPnTvr371+tYy3JjXJ9sT2S+ZvPcfiNQbWe%0AkGL5wRheX3WCtc/2Je38sbrtr9XPwvHl8Owh8Li2QGrW6xi9C34YCQNnwm0vVVo0MimHUQv30sbP%0AhV+e7Im19nolYKxcvx2K4bWVJ3jq9iZMu7sVKfkpPLz+YfRSz9K7lhLkElSTMwIUB6PJWyfT2rM1%0Aj9o9yuA7Bte4zirJioM9n8DRH5RRT2jByQdZnE/GiRKSw1wQ1hq8x96F+/Nz2HXgQJX9ZcjLI23J%0A96R99x3Czg7fd9/FZYhlz8XU+8ugNxAdlkrkoSRiTqejKyp//U5rpcG/hRvNuvnQtEsDrExc86nJ%0AfS+EMFoBVDkFJKUcVElDSUIIXyllghDCF0iuoJw1sBL42djB/1bh9uYNmL/5HP9EpnBvp9pNSrEu%0APIEgTwfa+ruw63zV5S3KgBlwciVseVMxDzQ3uiLFnt0tCHpOrrJ4Mx9n5t7XjheWhzF91Qk+fKC9%0AyU/VO88mM/3Pk/Rr7s3UwS0A8Hbw5utBXzN+03ie2PQEi4csrpES2Bu3lyk7phDkEsTCgQs5tv9Y%0AtesyCVd/GDYfBr4FUdshMRxyEhHWDnjcHoSjaEziV3+QtGQjaRvDcOzahaLAQGwaN76uH6XBQGHE%0AKbL/3kjmipUYsrJwGTqUBq+9elNWr/qARquhaZcGNO3SAIPeQFp8HtkpBRTkloCU2Dpa4+Jlj1eA%0AE1qr+m9kWdM1gDXAY8D7pX9X31igdGpoMXBaSvlxDdv7z9HGzwVPRxt2n0utVQWQmlvEvqhUJve3%0AbBISo3HxVUwyt78H5zZB8yHmrX/Pp5AWCWNXKouaRjCqoz/RKXl8ti0SF3tr3hjWyui+2nE2mUk/%0AHqGFjzNfju183RtEU/emfDv4W57c/CSPbHiEBQMX0MG7g8mntPr8at7e/zZN3Zry9aCvcbWtvVyy%0AV7FzUdZw2txz3WZbILDnMPL27iPtu+9wWruO6LXr0Lq6Yh0QgMbREUNuLkUXLyLz80GrxfmOAXhO%0AmIB9B9P7oi7QaDV4N3LGu1HtO3CZi5oqgPeB34UQTwCXgNEAQgg/4Dsp5VCgD/AIcEIIccWverqU%0AckMN2/5PoNEIbmvmxe5zKegNEm0tmWJuPJmIQcLw9jc74tQZvZ9XwkRvmArBfcGmehYcN5EQriQ9%0Ab3s/NKvwhbZcpgxqRlZBCYv3XCA1t4gP7m9fqQmnlJJfDsbw9poImvs488P47jjZ3vxv1sKjBT8O%0A/ZHJWycz7u9xTOk8hUdaP3I1Pkxl5Bbn8tGRj1hxbgXdG3bnkwGf4FLBekZdIoTAqW8fnPr2Yfeq%0AVbTT6Sg8cZKSpEQM+flovb1w69wZ+3ZtcezXDyv3ajqsqVSbGikAKWUaMLCc7fHA0NLve4B68IhZ%0Af7mjlQ9/hcUTFptBl6DasRBYeeQyzX2caNmwHj29WNkoCUGWDoNNM2DEpzWvs6QQVk0EB08YOt/k%0Aw4UQzBzRGm9nW+ZtOsuJuCzeG9W23Bg455Nz+eDvM2w5lcRtzbxYOLYzLnbWFdYd5BLEL0N/Yea+%0Amcw/PJ/10euZ0nkKPf16lqsIivXFrI1ay5fHvyQlP4XH2z7O852ex0pTRya8JmDw8MC9f38YPbqu%0ARVEpQ/2/c24B+rfwxkoj2HIquVYUQGRSDmGxmSZNadQawX2g97OKo1azwUANHWU2vgoppxUTxmqa%0AmAohFNNCf1em/3mCsd+FEuAkuCvvFL5u9mQXlBB6IY2DF9Kxs9Yy7e6WPHlbE6Mc69zs3Ph0wKes%0Av7Cez45+xlNbnyLAKYA+/n1o5tYMB2sH0gvTOZN+hn/i/iGrKIs2nm34pP8n5Wf2UlExAVUB1ANc%0A7Kzp2cSTLacSef1uywUIu8IfRy5jpRHc08nf4m1VizveVCx2/pqEffu51a/n8BI4ukxZW2hq2tRP%0AefRr7s2WF2/nr7A4Fm+P4McDlyjSKQ5RLRs688yApjzWO9hkay4hBMObDOfOoDvZcmkLa6PWsi56%0AHXkl19Jmutu608+/HyNCRtDTt2f9U9wq/0pUBVBPuLO1DzPXRBCdkksTb8vZ45foDaw6GscdLRvU%0Autmp0VjZKpZA3w6g3YlZcPtd4Ghi0pQz62H9VGh6p2JhZCbsbbQ83D0Q3/xobut3O9kFJTjZWd1k%0AJlodbLW2DG8ynOFNhqM36EktSKVAV4C7nTsuNi7qoK9iduq/ndItwsBWSk7YTRFJFm1n59kUUnOL%0A+L+ujSzaTo1xD4IHf8a2KFWx3TclVtDZv5U49n6d4P++NynJuCloNQJ3RxuzDP43163Fx9GHYNdg%0AXG1d1cFfxSKoCqCeEODuQMdGbqwLj7doO38cjsXLyZb+Lbwt2o5ZCOrFybYzIO08LB4MiScqL28w%0AwL4vlFjzDVrD2D/Ath4tcquo1DNUBVCPGNHBj4j4bKJSci1Sf2puEdvPJHN/Z3+LPLVaggyPjvDo%0AaijOg+8Gwbb3oOCGJDpSQkwoLB0Km2co8WYe32D5uEIqKv9y1DWAesSwdr7MWn+KdccTeGFQM7PX%0A/+fROHQGyf91rV2P4xoT2BMm7YG/X4N/5ivJSYJ6g2sjxcM3/qjylmDvrqQy7DhGSWuooqJSKaoC%0AqEc0dLWje7AHa47H8fzApmad99UbJD+FXqJLkDtNG/wLp0WcvOGBJdD3RSVm0IVdSmRPrTU0aKVE%0AEm17vzrlo6JiAqoCqGfc08mfaatOcCw20+REFpWx82wyl9Lyr8ak+dfSsJ3yUVFRqTH/jongW4gR%0AHfxwsNHy20HzpSUE+H7vRRq62HFX21rM+6uiolKvURVAPcPJ1ooR7f1YGx5PbpHOLHWeTshmz/lU%0AHukV9K9Z/FVRUbE86mhQD3mweyPyi/WsDoszS30Ld5zHydaK//Woeex5FRWV/w6qAqiHdGrkRlt/%0AFxb/c+Fq3tPqEpWSy/oTCTzSKwhXh4oDk6moqNx6qAqgHiKE4Kl+IUSn5rHldM08gxdsi8TWSsMT%0AfRtXXVhFReWWQlUA9ZS72zakkYc9X++KKjf0sDGcjMvir7B4xvVuXH/j/qioqNQZqgKop1hpNUzs%0AF8KxmEy2nyk302alSCmZtf4UHo42PD0gxAISqqio/NtRFUA95qFujWji7cjsDacp0RtMOnZteAIH%0AotN5YWCzSpOSqKio3LqoCqAeY63VMO3uVkSn5PHD/ktGH5eaW8TM1Sfp0MiNsT0CLSihiorKvxlV%0AAdRzBrVqwIAW3nz49xnOJeVUWd5gkLy2Ipy8Ij3zH2iPlWr3r6KiUgE1Gh2EEB5CiC1CiMjSvxXG%0ALhBCaIUQx4QQ62rS5q2GEIIPH+iAk60Vz/96rErnsA82nWHbmWRmDGtFMx81Lo6KikrF1PTx8HVg%0Am5SyGbCt9HdFvACcrmF7tyTezrZ8/GBHIpNzGbfkYLlKQErJx5vPsmhXNI/0DOLRXqrTl4qKSuXU%0AVAGMApaVfl8G3FNeISFEADAM+K6G7d2y3N7cmwUPd+JYbCYjFuxh59lk9KVOYmcSs3li2WE+336e%0A0V0DmDmitZpBSkVFpUpqGg3UR0qZUPo9EfCpoNynwKuAOidRA4a288XN3pppf55g3PeHcLK1wkor%0AyMwvwdnWijeGteKJvo3VwV9FRcUoRFVORkKIrUB5ISRnAMuklG5lymZIKa9bBxBCDAeGSimfFkL0%0AB6ZKKYdX0t5EYCKAj49Pl+XLlxt7LteRm5uLk5PlkqtXF3PIVayXHEnSE5mpxyDB31FDLz8rnGyq%0AP/D/l/vLEqhymYYql2nURK4BAwYckVJ2NaqwlLLaH+As4Fv63Rc4W06ZucBl4CLKW0I+8JMx9Xfp%0A0kVWlx07dlT7WEuiymUaqlymocplGv9FuYDD0sgxvKZrAGuAx0q/PwasLkfBTJNSBkgpg4GHgO1S%0Ayv/VsF0VFRUVlRpSUwXwPnCnECISGFT6GyGEnxBiQ02FU1FRUVGxHDVaBJZSpgEDy9keDwwtZ/tO%0AYGdN2lRRUVFRMQ+qm6iKiorKLYqqAFRUVFRuUVQFoKKionKLoioAFRUVlVsUVQGoqKio3KJU6Qlc%0AlwghUgDjA+FfjxeQakZxzIUql2mocpmGKpdp/BflCpJSehtTsF4rgJoghDgsjXWHrkVUuUxDlcs0%0AVLlM41aXS50CUlFRUblFURWAioqKyi3Kf1kBfFPXAlSAKpdpqHKZhiqXadzScv1n1wBUVFRUVCrn%0Av/wGoKKioqJSCaoCUFFRUblF+VcrACHEXUKIs0KI80KImxLSC4XPS/eHCyE615JcjYQQO4QQp4QQ%0AEUKIF8op018IkSWECCv9vFVLsl0UQpwobfNwOftrvc+EEC3K9EOYECJbCDHlhjK10l9CiCVCiGQh%0AxMky2zyEEFuEEJGlf90rOLbS+9ECcs0TQpwpvU5/CiHcKji20mtuAbneFkLElblWN0UGLi1X2/31%0AWxmZLgohwio41pL9Ve7YUGf3mLGZY+rbB9ACUUATwAY4DrS+ocxQYCMggJ5AaC3J5gt0Lv3uDJwr%0AR7b+wLo66LeLgFcl++ukz264rokoziy13l9AP6AzcLLMtg+B10u/vw58UJ370QJyDQasSr9/UJ5c%0AxlxzC8j1Nkrq16quc6321w37PwLeqoP+KndsqKt77N/8BtAdOC+ljJZSFgPLgVE3lBkF/CAVDgBu%0AQghfSwsmpUyQUh4t/Z4DnAb8Ld2umaiTPivDQCBKSlldD/AaIaXcDaTfsHkUsKz0+zLgnnIONeZ+%0ANKtcUsrNUkpd6c8DQIC52quJXEZS6/11BSGEAEYDv5qrPWOpZGyok3vs36wA/IHYMr8vc/Mga0wZ%0AiyKECAY6AaHl7O5d+vq+UQjRppZEksBWIcQRIcTEcvbXdZ89RMX/mHXRXwA+UsqE0u+JgE85Zeq6%0A38ajvLmVR1XX3BI8V3qtllQwnVGX/XUbkCSljKxgf6301w1jQ53cY/9mBVDvEUI4ASslfdB/AAAC%0AVElEQVSBKVLK7Bt2HwUCpZTtgQXAX7UkVl8pZUfgbuAZIUS/Wmq3SoQQNsBI4I9ydtdVf12HVN7F%0A65XttBBiBqADfq6gSG1f869Qpik6Agko0y31iYep/Onf4v1V2dhQm/fYv1kBxAGNyvwOKN1mahmL%0AIISwRrnAP0spV924X0qZLaXMLf2+AbAWQnhZWi4pZVzp32TgT5TXyrLUWZ+h/MMdlVIm3bijrvqr%0AlKQr02Clf5PLKVMn/SaEGAcMB8aWDhw3YcQ1NytSyiQppV5KaQC+raC9uuovK+A+4LeKyli6vyoY%0AG+rkHvs3K4BDQDMhROPSJ8eHgDU3lFkDPFpq2dITyCrzmmUxSucYFwOnpZQfV1CmYWk5hBDdUa5F%0AmoXlchRCOF/5jrKIePKGYnXSZ6VU+GRWF/1VhjXAY6XfHwNWl1PGmPvRrAgh7gJeBUZKKfMrKGPM%0ANTe3XGXXjO6toL1a769SBgFnpJSXy9tp6f6qZGyom3vMEivdtfVBsVg5h7IyPqN02yRgUul3ASws%0A3X8C6FpLcvVFeYULB8JKP0NvkO1ZIAJlJf8A0LsW5GpS2t7x0rbrU585ogzormW21Xp/oSigBKAE%0AZY71CcAT2AZEAlsBj9KyfsCGyu5HC8t1HmVO+Mo99vWNclV0zS0s14+l9044ygDlWx/6q3T70iv3%0AVJmytdlfFY0NdXKPqaEgVFRUVG5R/s1TQCoqKioqNUBVACoqKiq3KKoCUFFRUblFURWAioqKyi2K%0AqgBUVFRUblFUBaCioqJyi6IqABUVFZVblP8Hv2XNzZum5uoAAAAASUVORK5CYII=%0A" id="0" name="Picture"/>
                    <pic:cNvPicPr>
                      <a:picLocks noChangeArrowheads="1" noChangeAspect="1"/>
                    </pic:cNvPicPr>
                  </pic:nvPicPr>
                  <pic:blipFill>
                    <a:blip r:embed="rId36"/>
                    <a:stretch>
                      <a:fillRect/>
                    </a:stretch>
                  </pic:blipFill>
                  <pic:spPr bwMode="auto">
                    <a:xfrm>
                      <a:off x="0" y="0"/>
                      <a:ext cx="4945487" cy="3400022"/>
                    </a:xfrm>
                    <a:prstGeom prst="rect">
                      <a:avLst/>
                    </a:prstGeom>
                    <a:noFill/>
                    <a:ln w="9525">
                      <a:noFill/>
                      <a:headEnd/>
                      <a:tailEnd/>
                    </a:ln>
                  </pic:spPr>
                </pic:pic>
              </a:graphicData>
            </a:graphic>
          </wp:inline>
        </w:drawing>
      </w:r>
    </w:p>
    <w:p>
      <w:pPr>
        <w:pStyle w:val="Heading3"/>
      </w:pPr>
      <w:bookmarkStart w:id="37" w:name="Incrustar-imágenes"/>
      <w:bookmarkEnd w:id="37"/>
      <w:r>
        <w:t xml:space="preserve">Incrustar imágenes</w:t>
      </w:r>
      <w:hyperlink w:anchor="Incrustar-imágenes">
        <w:r>
          <w:rPr>
            <w:rStyle w:val="Hyperlink"/>
          </w:rPr>
          <w:t xml:space="preserve">¶</w:t>
        </w:r>
      </w:hyperlink>
    </w:p>
    <w:p>
      <w:pPr>
        <w:pStyle w:val="Compact"/>
      </w:pPr>
      <w:r>
        <w:t xml:space="preserve">In [6]:</w:t>
      </w:r>
    </w:p>
    <w:p>
      <w:pPr>
        <w:pStyle w:val="SourceCode"/>
      </w:pPr>
      <w:r>
        <w:rPr>
          <w:rStyle w:val="VerbatimChar"/>
        </w:rPr>
        <w:t xml:space="preserve">from IPython.display import Image</w:t>
      </w:r>
      <w:r>
        <w:br w:type="textWrapping"/>
      </w:r>
      <w:r>
        <w:rPr>
          <w:rStyle w:val="VerbatimChar"/>
        </w:rPr>
        <w:t xml:space="preserve">Image(filename='./images/periodismo.jpg')</w:t>
      </w:r>
    </w:p>
    <w:p>
      <w:pPr>
        <w:pStyle w:val="Compact"/>
      </w:pPr>
      <w:r>
        <w:t xml:space="preserve">Out[6]:</w:t>
      </w:r>
    </w:p>
    <w:p>
      <w:pPr>
        <w:pStyle w:val="Compact"/>
      </w:pPr>
      <w:r>
        <w:drawing>
          <wp:inline>
            <wp:extent cx="5334000" cy="862330"/>
            <wp:effectExtent b="0" l="0" r="0" t="0"/>
            <wp:docPr descr="" title="" id="1" name="Picture"/>
            <a:graphic>
              <a:graphicData uri="http://schemas.openxmlformats.org/drawingml/2006/picture">
                <pic:pic>
                  <pic:nvPicPr>
                    <pic:cNvPr descr="data:image/jpeg;base64,/9j/4AAQSkZJRgABAQEAXABcAAD/2wBDAAMCAgMCAgMDAwMEAwMEBQgFBQQEBQoHBwYIDAoMDAsK%0ACwsNDhIQDQ4RDgsLEBYQERMUFRUVDA8XGBYUGBIUFRT/2wBDAQMEBAUEBQkFBQkUDQsNFBQUFBQU%0AFBQUFBQUFBQUFBQUFBQUFBQUFBQUFBQUFBQUFBQUFBQUFBQUFBQUFBQUFBT/wAARCABhAlgDASIA%0AAhEBAxEB/8QAHwAAAQUBAQEBAQEAAAAAAAAAAAECAwQFBgcICQoL/8QAtRAAAgEDAwIEAwUFBAQA%0AAAF9AQIDAAQRBRIhMUEGE1FhByJxFDKBkaEII0KxwRVS0fAkM2JyggkKFhcYGRolJicoKSo0NTY3%0AODk6Q0RFRkdISUpTVFVWV1hZWmNkZWZnaGlqc3R1dnd4eXqDhIWGh4iJipKTlJWWl5iZmqKjpKWm%0Ap6ipqrKztLW2t7i5usLDxMXGx8jJytLT1NXW19jZ2uHi4+Tl5ufo6erx8vP09fb3+Pn6/8QAHwEA%0AAwEBAQEBAQEBAQAAAAAAAAECAwQFBgcICQoL/8QAtREAAgECBAQDBAcFBAQAAQJ3AAECAxEEBSEx%0ABhJBUQdhcRMiMoEIFEKRobHBCSMzUvAVYnLRChYkNOEl8RcYGRomJygpKjU2Nzg5OkNERUZHSElK%0AU1RVVldYWVpjZGVmZ2hpanN0dXZ3eHl6goOEhYaHiImKkpOUlZaXmJmaoqOkpaanqKmqsrO0tba3%0AuLm6wsPExcbHyMnK0tPU1dbX2Nna4uPk5ebn6Onq8vP09fb3+Pn6/9oADAMBAAIRAxEAPwD9Dbj9%0Aoz4X2unpfzfEDw7FZNcizW4fUYghmK7xHnP3tvOPSte6+LngqxjvHuPFWkwpZyLFctJdoBE7EgK3%0APBO0/ka/ITxnGv8AwpnT/lH/ACPEPb/pwavpL4hqP7F+Jnyj/kK2v/oc9eDjswnhcqw+PjFOVT2l%0A10XJtb1PosXllPD8QxyeMm4OSV+usVL06n3hJ8TfCcUl1G/iPTFe1RZJ1N0gMatt2lueAdy/mK3t%0AN1O01nT4L6wuY7yznQPFPCwZHU9CCOor4d1dR/bHj3j/AJh1n/7a19S/Ci3urj4D6FDYSi3vZNH2%0AW8p6JIUIVvwODX1eKoKh7PlfxRjL/wACVz5LD1nWU7r4ZSj9zsTw/tA/DO48fN4Ii8feHJPF6ym3%0AOiLqcJuvNHWLy92d4wcp97jpXoFfjR8Bofh7ofgvwl8KvF3wP1zxX+0BbeOPOu40E2nXkQ8zK3cl%0A+iFjAilcoTsO0yEgYc+jaT+0Z8QLf4saT8Pr7xX4r/4Sm3+PzRXls4uhF/wj8jRxxQNLt8swMfMK%0AxZxt+YDGDXEdZ+qNFflb4F174tax+zL8XviZffGfx1pepadrmoeHdOgW2lv7eyt/PikkndFVpQ2W%0AMSzLzAu7aPTntN/aD+Ilx8C9Rh07xj4+Hg+28b2Nl4m8c2WoSawtjo8iHzpdOv3gS54YEvvVjGfK%0AUEbyGAP1zor8l7r4y/E68/Z2NzJ8U/FWm+BoPH9xZaB4t1lLy0uNd0VQPK+06lBEZrcdxKyfOzup%0A/wBUVX6x/Zh+KHjnxl+wtqniTTIvE+qeNrXTdSGjyeKhHPc3txHExt2jkWNPtEZfaquy7mIYHOMk%0AA+mLrx94bsfGln4RuNd0+HxTe2zXtto0lwoupoFJDSLHncVBVuQMfKfSt+vxl+AvjTxj4i+K3hrx%0AdoXiTxd47+Jlv8NvEDqfEdpJL9m1mM3BFnbtJEPNRS0ZEeXUM4XIzsX2v/gnf8Vvid4y+M1lb3/j%0A3UvF2jXGhyTeKNL1Se/vjpmoB22nzJraOO0l3YT7NG7JtDEFuNgB9+p8ZPAkmseJNKXxfop1Pw3b%0Atd6zZ/bo/N06FV3NJOucxqByWbAFbfhPxdonjvw/Z674d1W01vRbwM1tf2MolhmAYqSrjggFSOPQ%0A1+Xf/BRbS9Z+DP7RnivWfDuj3V/B8XvBDeHJfskR4vPPgjYkr3MccI56+YRWP+0FrnxQ+AvxQt/h%0AnpPjjWPAmgeF/DukWnggafLexw6tcLHB9pkFvb20q38jTecrRylQobIzjaQD9c6K/OPwn4q+KniL%0A9pD436tr/jXxnbaL8O9Ostej8J+GSzx3t22mjfDHFKDmPcHbyD8pcqWGVrwv4Z/tGfEq6h+IK2fj%0A3xVqGkat8MdV1iGa+1u6vZ7TVIH3bopWghFvNGpVWit90ahx8xb7gB+yFFfks3xL+P8A8O7rVLXw%0Az408X+NNV8Q/Byw8XyRa0/2p9PvZJIRM1nHsAQpGZMKAWOSW3MAR7f8A8E7PiZ4r8Y/FTxzpem+N%0APFnxI+EltpFlcW3iHxeJZJ4tWZIjcW0c0iIzKGacbMEKI0x13OAffVFFFABRRRQAUUUUAFc7qnxD%0A8MaLqk+m3+v6fZ6hbwm5ltZrhVkSIKWLlSchcAnNdFXxl8eFH/C/fF3H/Mrzf+kr15WY4uWCpKpB%0AX1t+D/yFHWtSp9JyjH73Y+orf4qeD7xbRoPE2lyrdq7wFLpD5qpneV55A2tn0waqad8bPAOrW1lP%0AZeMdFuoL2YwW0kV7GyzSAqCikHk5deP9oV8a+CVH2H4e8f8ALnqn87ivNfgyq/8ACFfDDgf8jHL2%0A/wCmtpXNmWYzwWBwmKhFN1qcZtdm5JWX3n2GU5LSzCtjqU5tKhV5Fa2q5ZO789D9K9I8eeHPEH2k%0A6Zrljf8A2aXyZ/s86v5bnPytg8Hg8e1Z+rfF3wToMF9NqXirSbGGxlWG6ee7RBA7EhVYk8ElSMH0%0ANfO37OCgR+OuP+Y4n/tWvGv2jlH/AAiPxX4H/Idsv/SievGwOfVsVWxlOUElRjBrfXmUr3+48PJM%0ALHNKmFhUdvays7dNbaH3FD8dPh5caxeaTH410N9Tsrf7Xc2i30ZkhhwjeYy5yFxIhz/tj1p4+N3w%0A+OuQaN/wmeif2tPafb4rL7dH5r2+1m80LnJTarHPTANfmp4eRf8AhpT4l/KP+RQTt/076fV9FX/h%0Aqzwidoz/AMK6Hb/pzuq/RcPh41swhg29HRVS/W7aVvQ+fxVd4etVpxV1G/4No/S+1+JXhS+msIrf%0AxFps8moMUtES5Qmdg20hOeTnjjvWl4k8TaP4N0O71nX9VstE0izTfcX+oXCQQQrkDLO5CqMkDk96%0A+MfAKj/hIvhFx/y/Tf8ApU1eu/tuXvgPTfhHY3vxK8B614+8IWusW89zb6OsjixZQ+26nRJYy8KE%0AkMp3Al1ypqMXRWHxFSjF3UW19zNMLVdehCq1rJJ/ej1HR/jR4A8ReC73xfpnjbw/f+FbHd9r1q31%0AOF7S3243CSUNtQjI4YjqPWtXwX478N/EfQYtb8K69p3iTR5WZEvtKukuISynDLvQkZB6jqK/GJPD%0A2o+Jfgn8VNf0TSrjxN4OT4j6VrGs+JtK0aWw0/WtJRJwUg0/yx5aQO2+QDPEqbvu5P2p/wAE4rGP%0AUviR+0H4w8JWMmn/AAj8Qa9BJ4ZVbN7S2uCgm86W3iZV2od0Y4A6BcAqQOQ6T7nqOaaO1hkmldY4%0Ao1Lu7HAVQMkk+lflL4F/aW8d6v8AtfeF5LHxR4yistQ8dXGh6voHiLUZHW3tGCiON7BLdba1H39j%0ACRpWKMSAF3NH+zd48+KzeJv2ctd1z4i+NNfi8bal4k0jWtF1i8aaxWG2XEQEZXO/LOdzlj8gC7Qp%0ABAP1G8G+OPD/AMRPD1vr3hfWrHxBotwWWHUNNuFngkKsVYB1JBwwIPuDW5X43+GvjD8RfgX+y/8A%0ABfx1pOp+ITZaxo3ijw/eaVal0to9QMtwbC58hAFDgsDvxn9115NdB8ePHXxq+GOteBvCPiT4j+Jv%0ACdpaeB7K50/WJdRv1bVNcdle4DyW8EzXsqO7Ri2lKpsRSWGfnAP1wor84fAGqfGT4oftV67oviL4%0Aj+LvDdtoHgvR/E15peiW7pHcaktrAfLFs6gqjySO0lvhTIQY2xjjzj9nX9ozx1o3jrxYmo+NviD8%0ASLuPw5rF9dyaM8lwLWaMymIzabeW4FjMuF2LExRjsBDAkUAfrLXPeIPiD4Z8J67oei6zr+naXq+u%0AyNDpdjd3KRzXrrt3LEpOXI3LkD+8PWvyO+Hn7RHxLvNA+KMen+P/ABXe6Re/DG5160ubrXLq/uLb%0AU4rmAOYriSCHyZUWR1eK3zGmeHYjj1J9N8faD4s/ZA1zWvFeteO/Efi+a68QXH9vbTHZ3TafbmK0%0Ah+UeTFlsMMjcwZjgngA/UCivyw/Y3+NXxV8SftAfDqx/4TTxt4u1/U11Q/E/w34jt5FsPDxSSQWp%0AhRo1S2JURnCHliF43bB+p9ABXI678W/BXhhtTXV/FWk6a2lqHvRdXaJ9mUlQDJk/KMuvX+8PWuur%0A86P2slBvvjtkD/jyh7f9NrOsJVGsRh6PSpNRfkmc1eq6XLZbs+3rD44fD7VJ7OGz8Z6Jcy3lp9vt%0A0jvo2Mtvhm81RnlMKxyOPlNaVv8AEzwndNZiHxHpspvN/wBmC3KHzdhIbbzzgg5+lfmd8I1X/hKP%0AhrwP+Sdjt/073Ve4eEVH2r4a8fw6j/6MlrvhTUqGJq9aVV015pK935nrZhQWDxOEoRd1Woxqvybd%0ArLyPri3+MHge8gtp4PFmkSw3M32eF0vEIkk+X5FOeT8y8e4qS5+K3g2zgmnn8UaVDDDN9mlke7QB%0AJcE7Dzw3ytx7GvgbwSo/4RDwNwP+Rl9P+vWt3xuoPhHxPwP+Rnb/ANAuK+MwmcVcRg6mJlFJxUX9%0A5z5tBZfjMThoaqk0lfrdJ6n3F4s+JnhPwLo0mreIvEem6JpkbpG95fXKRRKz/cBYnGT29arw/Fvw%0AVcSMkfirSXdbVb5lW7QkW5VWEvX7pV1OemGHrXyN/wAFDVDfsy6uCAf+JnpX/oRrj/D6j+1r7gf8%0AiBbf+klpXZlWYzx+AweLnFJ1sRKi0uiUnG689PQ64YaMoYqV/wCFRdRebSTs/LU+65Pit4NiZA/i%0AjSlL2xvV3XacwAMTJ1+6ArHP+yabpXxa8Fa5b2M+n+KtJvIb5nW1eG7RhMUOHCkHnB4NfEurKPO0%0A7gf8iPcf+ibqqPwBUf8ACIfCzj/l71T/ANHmux4qX9oV8HbSEppPr7rSIy6gsZlEsxk7SU4wt0tK%0APNc+1774/fDbTbeynu/HWgW0F7cfY7aSXUI1WabCny1JPLYZeP8AaFfJ/iT46f8ACefFDWIZbm68%0AG+JI2bTl8M+K0RLS+tlchArN+7y/3tkuPmb5JK+a/ioinwP8MPlH/I7en/TO0r7M/ax8N6V4g8Gx%0APqVhDdyJqrRJMygSohjlJVX6gZA46cdK4qeMxeIlk8cMkp4z2177J01daq71t8nr5HqYuGW5TXxl%0ADHwlKnT5UpRtzK+7s/dlvqnbTZpnCLbwW+qTw2LN4K8QBTFcaPquWsLlW6x7pAdqt/zzmDRnja44%0ANcLrPw3i0jxGt54fubj4UeNbX94kBd002XPB2N8zW6t0wfNgI44FMu18VfDW+1zQ44W+IfgrQHRG%0As9Qk2X1jG5UKbeZRuT5mxtAZOBlB1rvPhRqVj8Wrqw8OeHNTi17SJJP9J0LXAINQ0iPpJLHg8Bc4%0AEkDFSxAZBmvfp5tgc6isPmtO8lopbTVv5ZbSs+j+Zy0cvzDJIyzHhzEKdB/Ekm6b8qlN6wfS9rfy%0As9B/Zg8My6fcy+NPiHoem+EdZhnk02weGZYbfUG2F5LmOFSY1JRWAaJtrAO20Vo/tUfGTQde8Maf%0A4K0Txk+kXXiBWnTWtKUzqiQupKExkPgtjcYjvUDOCDg8F8RvHOlXPxM8J22hSLL4L0HR7tNOgt1+%0AWWQRXMTso/iLNFtBHXk96+f/AIceEfF0cNz4r8N6lBq2uayZGvvB2uRK3nQEqViiRyI5cbQQqmOZ%0AQq43V41HDSrZXiqmXwclSqcjaSu1y3cmlr5adNTetSeHzXDwhOlhatWPtEpK1NTUrKGt0r2b1W+i%0ARi/ErwLFczx3HxB0w6dfXrf6J8Q/CipLBfP2a4jTbHcNkcsvk3Ix0Y1cX4reKfAdjbP8S7QfEHwh%0AIwt7X4geH5Q93H2WOaRwBKwGB5N2ElHIWRq7rwn430rVbq80zTJf+ER1u4b7PqHg/wATHzNPvX6e%0AUJJgAW7CO4CuM/LJVW78CLpOuXj+FLp/h54nZPJvPDetMW0y9U/8sw8oYKrc4juQ8fI2SDrU5TxX%0AjMv5YV37SC2u/eX+Gf8A7bLyR25ngMvxtT6pnNBYLEvZ2vQqeat8HrFtLrroet/Dn44XbaCmoadq%0AMXxH8IRFYTdWpZL+wJ4WOVH/AHkLcgBJgVPAWSvq28+JHhLwPYTWuteI9P0uXS7D7bex3tyiPbwB%0AQWkkGflUZ69K+A/gZ8KNC8I/EDV/ip4i0bVvhdb/AA+ga71zT7J2j0/UGaNjFFCrNvRScN5KtLC2%0AY9pXOD5n8SPjxonxq+LEcPjhb7wloWtaHbz3l+kMhtp5ZYVzEQg3mFQFQypvAw5K9K+irYLL8wxl%0ALM8sw6jUqvlqTUWnbd80VZSlG121vda2R8TisLjcjlLB1Zc6i1aPMpJJq94y6ppqye3Y+5fiN8U9%0Af8caKus+EntvEnwzvrchp9DuZUupUzhpPNTDooZThowykZ3cGvDf+EcTV9FksdGSLxz4cYm4l8M6%0Aqu2+tmx80sBQ53Y/5a2xz/ejNemeD/jNJoNnpMHiG1t/7JljVdL8ReHdklpLEowuwRfI6gY/1eGA%0AHKV1HiT4b+G/iJax63p9xFZXkreZDrej4aKWQdDIi4+Yeo2yCvz7NpYrKKip8R0eSF7QxFO8qTV9%0AFPS8W+qkrN3tZG2FqUcdJVsDUcK0Onwzi/Lv8j5i8I2/ijwDqE2ofCPXpr+KVt134J1za80hXqEX%0AKpckYI3RmOcAcqa97+D/AO1voPi+8XSr2WTwR4oWTyZNK1SQi2mlHBSORwNr5/5ZyBH54JrjvHnh%0Ae70+RV8eaY93GxCQeLNJ2mViD8vmEgLNjA+WUJIOzGuP8beEofEGkG58VWq+MtEjUQx+LNJbZqNm%0AvZJy4yQP+eV0COflkrxMwyaFaMcS3dbxq03Zpd1KN2l/4FDyPsqXEUK69jn9K/T2sF73/cSG0vVW%0Adtrs+8rPxxaxwznVcabJboXkaTITaOp9vx/Wq+n/ABa8F6rrNrpFl4p0m61S6thewWcV2jSyQFSw%0AkVQcldoJz0wK+EPCPxE+IXwR04T2N2vxQ+HVpjeuXS70xP8AaB3S22O27zITjhlr0P4cS+Dvix8a%0AtE+JXgrU0S5tdIuLLWfDt4FgubWLyGWGeKMfKybm2sYyV+ZW45FdOEzjNMFQqQxTVXli3GezaSva%0ASWl9PijdNb8r0fdLh+hKMsXTqqeHcZOMoarmWyl1jfZp7Oyuz68vPHPh7T9Qt7G51uxgvJ0MkUEk%0A6h3UZyQM8j5W/I1z9x8evhxaNpYm8caDEdVm+z2Ie/jH2mQMq7I+fmOXQYH94eteGfEhR/wtzwlx%0A/wAwyb/0G4r448YIv2j4A/KP+Rlft/09WNfaZHjp5pUwMKit7ek5u3RqKlZeWp83LBwjg6+JvrTl%0AGK87t/5H6mXHxX8GWsLzTeKNKiijuDas7XaACYAkxnn7wAJx7UV8Q+LlH/CK6rwP+Rum7f8ATCSi%0As8+zCeU5jUwVOKko21e+sU/1Pg6OaVKlOM3FanzB4y/5I1p//Y8Q/wDpA1fSXxD/AOQL8Tf+wra/%0A+hz182+Mv+SNaf8A9jxD/wCkDV9JfEP/AJAvxN/7Ctr/AOhz15Gcf8k3gfSt+Z+wZn/yXMP8cP8A%0A02jrNX/5DHj3/sHWf/trX1b8FrmKy+DHhi4uJEggi01JJJJGCqigEkknoABXylq//IY8e/8AYOs/%0A/bWvqH4W6Ha+JvgFouj3wZrLUNG+yThDhjHIhRsHscE1+lZh/wAuP+vdP/0lH5lgdq3/AF8n/wCl%0AHz9oP/BRPQPiR+0Z8OvB3gZre98D67barNqet6tY3Nm8X2SGWRZIJJNsbRHyW3HDY77SMV1F1/wU%0AB+HniLwn4vn8GXF5c67p/hvUvEGhJrelXNnaa5HaRSM720jqvmoHjKsAQ3yvgfKSPPPhV/wTY1Xw%0AXrXgqLxF8U/+Ek8IeEbLXNK07RIdCS1lFpqUUyS5uBKTv3Ts2SrD5QBgVR+Hf/BLuPwbHe2t34u0%0AW5todA1PRNMu7PwwsN8ZLuOSNbq5nM7F2iWV1CR7FcYyRjnyT0j1Oz/ao8Sz/sDH46NpelDxONCf%0AU/sCpL9i81ZTHjbv37eM435964H4H/t9X2p+C9b8efFTxB8NrLwbp+k2t49v4NvLq91W0uLiRVih%0AuIDu2k5ZSBnay8nGSPWbf9kxrf8AYwPwE/4SgMx0htL/ALf+wcZaUyeZ5Hme+Mb/AMa8p8L/APBP%0Avxrofwt8S+B7v4waTqOm6lplrptov/Cv9OjWJIJVdRcclrkFVK5Zg6sQ4bIOQD1tv25vhZa/D278%0AXalc65okFrfw6U2lapod1BqMl5KpaKCOApmR2VSw2EgAckVWm/b4+DyeAbfxTHrGpXHn6s2gpocO%0AlXDat/aCrua2Nrt3hwCMk/LkgZyQK8c03/gmrrFv4Dewb4n/AGLXbHxPa+KvDsFhpbnRtDnh3fuY%0ArWW4djG5bn5xjanBwd3V+Kf2IvHfi+y8K+JtV+Mtxqfxd8Na3NrOneILzR0bT7eOVVDWaWYkAWLK%0Aqd24nrxggAA7PXP+Cg3wR8P+DfCvii58TXL6Z4mF4umCDTZ5JpJrUos1u0YTdHKGkRQrAbtwIJBB%0ArF8IftrWkOtfFqXxh9n/ALF8MazY6XpFn4f0q+n1SVrmJ3jhniKkGYlMfJhQQQccE838N/8AgnLa%0A/D7XvhFrQ8bNqOo+DdZ1TXtUkl0sKNXurwRD5AJcW6xiFccPkknjoD4gf8E/9Z8SzfEy60b4lvpM%0AvjTxXaeJJ7M6dILaWGFZVawugk6tPCxl3cFOUHB4KgF/4s/t7Wdl8PfBHin4cWcWppqnjy28FazZ%0A+IbK4trjTJmVmmieIlGSZQB1yvJ64xXqn7THxV+IHwz0vRB4C8L6Pqj3ssh1LxD4n1EWWjaFbRhS%0A093JkNtO4428/I3U4B8H0H/gmrJovw4t/CS+PLWOG3+I9v8AEBJbTQjFGBHAYjZpF9oOxecq247Q%0AAMHrXpn7ZH7I2tftWt4OgtvH0fhbR/D9y99LpNzo41G2v7jKeW80ZmRWVArjawYESN6nIB5Fof8A%0AwUW8V+PPhd8MW8NeB9Mh+I/j3xBd+H9Pj1S6mGj4tvLEt4HVfMeLMqDaOQQ/J2gNT1v/AIKd6zpf%0A7Nd144g+GN1qXizS9Wn0XWktHZ9H0ueGSJN80/DqJRMvlqAcsGBYYBbvNe/Yf8beIPCngie9+LFj%0AN8Q/AesvqPhjXrXwnb2FnaWjxxKbBrKBwjR7ogwbORkjBFTR/wDBPmzh/ZG8W/ByLxi/9teLNTXW%0AdW8USaaG826+0QykrbiQYTbCqhd/GSc84oA5346/tl/GX4ReA7Hx/b/D/wAJXngrVoNNbSZJ9YlF%0A/ez3VvG/kpbquWZXaTgfwxk19leFbzUtS8MaRd6zZLpurz2cMt7ZI+9bedkBkjDdwrEjPfFeA+Lv%0A2PZPGniT4Bz6j4tEnh74VxQv/Y/9n5GqXUUUaRTs/m4j2mJGC7X6sM85r6ToAKKKKACiiigAoooo%0AAK+M/jt/yX3xb/2K83/pK9fZlfGfx2/5L74t/wCxXm/9JXr5vPv92j/i/Rkx/wB6w3/XyH5nG+CP%0A+PH4ff8AXnqn87ivNPgz/wAiT8MP+xjl/wDRlpXpfgj/AI8fh9/156p/O4rzT4M/8iT8MP8AsY5f%0A/RlpXnZ//wAifLP+vMP/AEtH6nw1/vecf9hH/tkz6R/Zw/1fjr/sOJ/7Vrxv9o7/AJFH4r/9h2y/%0A9KJ69k/Zw/1fjr/sOJ/7Vrxv9o7/AJFH4r/9h2y/9KJ6+Wyj/es1/wAFL8pnx/CP+8Zd/j/9uPOf%0ADv8Aycp8S/8AsUE/9J9Pq+v/ACdZ4S/7J2v/AKR3VUPDv/JynxL/AOxQT/0n0+r6/wDJ1nhL/sna%0A/wDpHdV+7YH/AJHdP/sFj/6Uj4fMv96xH/b3/pTPc/AP/IxfCL/r+m/9Kmr7gr4f8A/8jF8Iv+v6%0Ab/0qavuCssz/AN9rf4pfmb5f/udH/CvyCiiivMPQCiiigAooooAKKKKACiiigAooooAK/On9rL/j%0A++Ov/XlD/wCjrOv0Wr86f2sv+P746/8AXlD/AOjrOuOX+/YL/r7E8/GbQ9f0Z598I/8Akafhr/2T%0Asf8ApPdV7h4R/wCPr4a/TUf/AEOWvD/hH/yNPw1/7J2P/Se6r3Dwj/x9fDX6aj/6HLXtUf8Acsw/%0A7CZf+ks+mzz/AJGGWf8AYJD/ANKZwXgr/kUfA3/Yyj/21rd8bf8AIo+J/wDsZ2/9AuKwvBX/ACKP%0Agb/sZR/7a1u+Nv8AkUfE/wD2M7f+gXFfk+Wf8iqv/hgcXE3/ACNMw9Y/kjof+Chv/Jsur/8AYT0v%0A/wBCNcf4f/5C19/2IFt/6SWldh/wUN/5Nl1f/sJ6X/6Ea4/w/wD8ha+/7EC2/wDSS0r1eG/+RNlf%0A/YdP/wBOSPTpfwsx/wCwWX/pMS/q3+u07/sR7j/0TdVR+AP/ACKHws/6+9U/9HtV7Vv9dp3/AGI9%0Ax/6Juqo/AH/kUPhZ/wBfeqf+j2r1X/yPMX/jq/8ApSMMi/5Jep/1+p/+m2eJfFL/AJEf4Yf9jqP/%0AAEXaV9u/tNf8iWP+ww3/AKKlr4i+KX/Ij/DD/sdR/wCi7Svt79phS/g2NVG5m1lgAO58qWs8n/3z%0AhP1xX/pLMuMv4uaf9ufoeT+JtStNN8TfE0XV5BZtcT2UMHnyrH5knnIQi5PLYBOPap9d1a48C2fj%0AvU9Dht9N1e58CxiW+jgAnBEcPIbsfnYk9zg9hUXhPS/CPxm+NXxD0HWrez1jR7a6ij+yXuFS7uUK%0AsFhfIJYYOdhDDHcGpfit+zv460vQ9Yh+HviCTW7O8sW0+XRdeRZdQt4DtPl287FRKF2AKr7WA7tX%0AgLPMPg6lTLsVFwnJzcHJWUm2/hb0bT00fN2TO7hjCQqOlUdVQ99cyeicea7Ta8ltJKL730Pnq58R%0A6XNL8OLHULW8m8J6PpMUWrX2mbZTBcGW4CwsudpYBh8jFWPO2voJtTsvE2gpqGpND4u0BQsEfibR%0AiFu7TAAWOdXAOVGB5dwAR/DIa+VvBvgSXwTPPF4H8SXXhLxzzb6x4d8WBVs9XcsSYy8q7ATkgQXa%0A8k/JKK2tB8bReH/GMsJe5+B/xHtgI57O9Lx6RdA/wlnDNbo3OFlEtueArivtcqw+KwVH63lNT2q3%0AnGN1Ui9L+699tuttFbU+nz/D4HM8RLC5xTeHqu/LOXvUpq7a1snHf4ltf3rPQ+gPGHhG08WaK0+v%0A2yeN9Dt08pfEGnkxapp6dllLAsFH/POcPGeziuUsND8ZaFb2OmaZDH8XvBrSpbW9mxaHUtMMjBVA%0AOTJbDJHKmW3OOiiptJ+J0Oka/Da+KLWX4YeLlTfFqlmrDS7lD/GVQt5UbcfPEZYD3Ar3zw3b23w5%0A8JXnxT17SLGy1uOKS30c2Eg+z3rSJkXRjXKKGUMdyEKybm2gkV1V5ZVn1OVWceSv1cUld9pwenzX%0AX0PmPZ5zw2o4DFRVfBy2hU96Nu9KotVbdK6t2u7niX7ZfiqHw38INS+BHg+G58Q6nYR6e8ixyb7i%0Ae+mvYyIUVeu1TuKxr8u9OAAa848K/CXUfDvw/sfDvh2Sx+IekRwI+qeDtWhAuPtCIBJNbAMC5GDi%0AW2dZQANyGpr/AMDn4mfGbx/44125vNA0+51TZ4a17T4zNE86IjSTHaQSoPeFhIpY8HaRXQ654i1j%0Awy1t/wALM0xtWsp3C2Xj3w6yyPKw+6ZCNqXDDj5XEU4xwSa+dx0MywdCjNxcKcW3CSen8qSktnp1%0A0e57WCp0ef2eQzp1pxhGNXD1FaUtE24829m+jvHrfY808HWes+E7y8k+EGtSE3Mh/tH4beKtkouX%0AH3li37I7ph2/1NyMfxGvUPhT+0Bpeoa5La6VeTfDTxsJPIu/DWvSkWV1L/zySaYKAx7Q3QR/7shr%0AQ8TaPpPj7QxqfiBIvFukcQp400Ehb62P8Md0rgbiOP3d0A392U1e+Gv7PM/xo8cadpfjMaX8QfBG%0AmxfaT4n3tFqNtHGQUs5snzSrnhoJvMXYGKPwK+lyni2dX/Y8xhzqWjdlqv78H7sl/eXQ+ZzDKMoz%0AJTq4STw9enq6VRuMo2/59z3flGWvXse9+GfjJYX0h0zxPYt4V1GbMTpfRN/Z91zgrlx8v0bK+jVH%0Ar/wbWzvhqvg6+bwxq2zItWc/ZJlIzhW52qf7rB4zntXHeOvjdBrHwX+KHibWNLutR0PTb2O30fQr%0ACLEkSLEFjCFVOxs/OzkEIM5G0Yrh/gZ8c/7f0qF/Auqrr8Cx+fdeC9S4vrVectEik+YmMfvbYsvr%0AGK+PwOSwzCtisRwjJ4WVOS5qU/ew9TmV/d+1Sfe2myXVL52OYVqFODxi9rTd/eStNWdtV9pef3mn%0AqmkJpfiBRewz/DjxdDlo7y0RlsZs9WKJkxKe7RF4zk7kFU/D9nYeBfix4a8Ta5pf/CLawtyM6xoc%0ASyadrFvL8kweFD5ZLqxPmQEEHBePivdPD/jbwn8XNNGlSwxzyMS39i6kQJVYdWgkGNxHrGQw7rXK%0A678JNY8OW9ynhWRdf0aZw1z4b1ZFkJOeoU4WQj+8uyQY715Mq9KGL+o5jReCxf8AJPWnPzhL4ZX8%0ArPpZnqYWVSjGWKyiv7slaXLs0+k4/wDA033NL4r2n9n/ABr8NW3URafOoJ9Ntxj9MV8Y+MP+Pj4A%0A/wDYyv8A+lVjX218blK/HjwwCMN/ZL56nny7j1r4l8Yf8fHwB/7GV/8A0qsa+xyXCwwWcYDC0/hh%0ASqRXoopL8D3VJzybFSfWdP8ANnt3i3/kVtV/7G6b/wBESUUeLf8AkVtV/wCxum/9ESUV4fGn/I9r%0A/wDbv/pET8ew38CH9dWfL/jL/kjWn/8AY8Q/+kDV9JfEP/kC/E3/ALCtr/6HPXzb4y/5I1p//Y8Q%0A/wDpA1fSXxD/AOQL8Tf+wra/+hz1Ocf8k3gfSt+Z+95n/wAlzD/HD/02jrNX/wCQx49/7B1n/wC2%0AtfWPwN/5JD4S/wCwfH/Kvk7V/wDkMePf+wdZ/wDtrX1j8Df+SQ+Ev+wfH/Kv0rMP+XH/AF7p/wDp%0AKPzLA7Vv+vk//SjuqKKK8k9IKKKKACiiigAooooAKKKKACiiigAooooAKKKKACiiigAooooAK+M/%0Ajt/yX3xb/wBivN/6SvX2ZXxn8dv+S++Lf+xXm/8ASV6+bz7/AHaP+L9GTH/esN/18h+Zxvgj/jx+%0AH3/Xnqn87ivNPgz/AMiT8MP+xjl/9GWlel+CP+PH4ff9eeqfzuK80+DP/Ik/DD/sY5f/AEZaV52f%0A/wDInyz/AK8w/wDS0fqfDX+95x/2Ef8Atkz6R/Zw/wBX46/7Dif+1a8b/aO/5FH4r/8AYdsv/Sie%0AvZP2cP8AV+Ov+w4n/tWvG/2jv+RR+K//AGHbL/0onr5bKP8Aes1/wUvymfH8I/7xl3+P/wBuPOfD%0Av/JynxL/AOxQT/0n0+r6/wDJ1nhL/sna/wDpHdVQ8O/8nKfEv/sUE/8ASfT6vr/ydZ4S/wCydr/6%0AR3Vfu2B/5HdP/sFj/wClI+HzL/esR/29/wClM9z8A/8AIxfCL/r+m/8ASpq+4K+H/AP/ACMXwi/6%0A/pv/AEqavt+ssz/32t/il+Zvl/8AudH/AAr8haKz112xe/azE485VDZ2nZz0G/G3OCDjOcHNaFeY%0AegFFFFABRRRQAUUUUAFFFFABRRRQAV+dP7WX/H98df8Aryh/9HWdfotX50/tZf8AH98df+vKH/0d%0AZ1xy/wB+wX/X2J5+M2h6/ozz74R/8jT8Nf8AsnY/9J7qvcPCP/H18NfpqP8A6HLXh/wj/wCRp+Gv%0A/ZOx/wCk91XuHhH/AI+vhr9NR/8AQ5a9qj/uWYf9hMv/AEln02ef8jDLP+wSH/pTOC8Ff8ij4G/7%0AGUf+2tbvjb/kUfE//Yzt/wCgXFYXgr/kUfA3/Yyj/wBta3fG3/Io+J/+xnb/ANAuK/J8s/5FVf8A%0AwwOLib/kaZh6x/JHQ/8ABQ3/AJNl1f8A7Cel/wDoRrj/AA//AMha+/7EC2/9JLSuw/4KG/8AJsur%0A/wDYT0v/ANCNch4dUtrF6B1PgC2/9JLSvV4b/wCRNlf/AGHT/wDTkj06X8LMf+wWX/pMSp8QvE1v%0A4UsNLuZTG08/g6S1tYZGKiaV47lVXIBIHPXHBIzWz8J9D1DwbD8OPDmt2jadrdpLezy2rkMNkzmR%0ACki/JINp5KEgEYOK4uxj1bx74z0vxVpdhbeK/C3hzRIbMaONyXDS7pRJOgX94Qob/WRbgMqCvWu8%0A8M6rFrFibXwvcjXLFmMsnhPWMC6jYfee3ZCN7Dn95blJB/Ehr6aNLCVM1xVP26p4h1J8qmmoTi39%0AmfR3XZ+Xl8/hf7WwOSxlSpKphpNTly6yi1G3vLdK19dV17X+fPil/wAiP8MP+x1H/ou0r61/bg16%0A40X4T+TZi8S+1PXDp8F1aWxn+ytJFKPNYZHAHvnJ46V4r49+FEHxKsPD9p4R1D7Fd6Lri6sfDurY%0AFzI+YhLFDNwsuFi+VGCyZzkGvoP48eJLPxH8OYtQ0yZ3hbWWRxJG0UkbiKTdHIjAMrjIypGRXmRy%0A/F4XMuHcsnenWpPEpuzaXNBuLvommtmpd1dNGma5zg8y+uY+muaEuR8raT0tddV+D81rY+bNP1LU%0APhrodvbeNtMj8UeGbiXMfjjw/Isk5mIUESuwCykYA8qcRyKBhWNe6eC/jBqVjoovkvofiB4QiwjX%0A9u5W8sR2WUP88RH9yYFfR68t8TXn/CL/ABm1rSNE1ax0CS8byo9OuUVbS6U7Rsm3AxCM5IxKu0k8%0AFTzWHd+E4dF8U/atFuLj4Q+O7dc+S7uml3APZW+ZoEb0bzbc+or5WWMp1KcsBmVNVKd7Wlt8pdH2%0ATs10kfqtLBZbn+HjjMGnRm76paaOz5oLz+1C6e8ktj6h8UeB/AP7Rugma9tv7VeBNi6jbr5Gp2Of%0A4WJByv8AstvjNeAeMv2XfiBpcNj4eOgR/GDwQ0nlWKyv9jvtLz/zzmYh7XjujPCcYMYziux+DPxh%0A1nR/FreAfFGi3fg3xXraNJpt1pciw6ffXaxP5cnlgsgEg4LQM0bHZkIauWPjbxPrF58MU1PxBqtw%0A82oXaXMclyyeYUnRQrquAdvIwR613Zfk8sspTzPAYuXsYSjFQfxxcu0735VtyyUtNmfM5jnGNyBx%0AyvH0Y1YTXMk/eptXteLWqet7xcX3VzH+G/7PPhn4E2pg8a+KrjxxoMl9FHpfgCSOC4j068O1yZpB%0AlUdd3Pl+Ujg5KMTiuJ/aE+LniXx94i8Q+BdOuNP1PxTqN/FFBoUkgQR6bDJOpSCIkb2bGWwwkIAK%0Ag8AafhOa303wFZzybY4Y/FRdu3/LGL+Zrxnx98KNQg17xJ4g+Lnhm8t4vEeqTzab4s8PkH7JGJn8%0ApCrYjmXpiOby5QACjZNfV1cdhcfRwGOxlX2c6qqOfLZytF8kZNJK8Vrd23vby8enl2NlnlbLcKlU%0Ahh2nGEnZS5opySTe+u176K99T2j4efEHSdTDaNoE/wDwj+qfLbXfgzxMVa3u3UAFY3kCq78fckEc%0Aw7Ma6i3toFvL200mT/hGdVm/c33hnXvnsrv/AKZ7pRg57JOM8/LJXzJrl9ruh6Ctz42t4/ir4DiA%0At4vGuiyFdT05f4Y7h5RuXH/PG9Urz8k3Su88K/EXUk8OmeC5j+LXgSyQK75eDWNFjPZw26WBfZ/N%0At2xwwFexTxWYZNT9pNqthpfbiuaDX9+PTza9D0MVkeW55V5cHehiov8AhTfLJP8A6d1Ha/lGWvXY%0A6LUPh2/h/wARzX3g27uvhr41jHlvo107Cxu9xwIkdwxjVjwI5hJCcgKwr6Ga2vPhh4e8C+EpbCx0%0A3xJ4kvINQ8QnSo/Lg3KyDyEXccDJUEA7flbAAbFZf7Pd1pnirSJvF8Wo/wDCQ+D9AV5NPtdUtvLv%0ALa/Rd/koxyBhSP8AVu0bFgQoIryvxh4+1nVvD/hPWVhk1XxPrmqag6WtvIyy7WmiDGPb8+I0wo2A%0AkYBxxXnuOXVMZSeAp8rqJu17wW2sb7Xvr93Q8PHZhmStgc5anOle03H96opfDJ7vy77tvS3AQTJ4%0Ayu76zXX9S8Kf2VqrXGlavb7pLKe4Me12fy/n4xt8yMttGQyEGuS+IfgO3bVbS58a6e/g/wARTSef%0Ap3jzwogks76QdJZI4SqSN3MtuY5h/FGa7XwX8Odc+G2hfYPhzqKeK9MkJm1PwZrsavLNN/G8SZCz%0AEc4eFo5lAGVJra8IeMNJ8Sfa9K0OSPSr66fyr7wL4q2y2t3IOqRSSBVd/RZPKnGOGNfJ01mXDeKc%0AVzU59n1S8tYzXo7pt2PpMBGX9lQUYRx+Cjren7tai3q9Pi3u7O6dtWonC/8AC3PEXg2OyX4s6b/w%0Ak+h3UgjsPiN4ZdJpJGHA81gFS5YcZSQQ3IxgFq+s/gB8QtV8daxo9paajZePvC9w7BddtpT51p5a%0Alik4I8xG6AxzKG54ZsV86zeBP7N1LUV8GXTeFdXm/c6j4L8TESWN8P8AnkHnG1s9orkA8/JL3r2/%0A9mD4c+HPgj5Oqz+G5fCXj/4h280UWiCd5EsLS0R5HZFfLRIxKtsLPtLoFbAwPr8XxHl+b5RWpZrh%0AlPki5WtzRuusb6wl2X+Z85UyHCyqQzDI8VzRb1S92otG2pw2asn7y06nWfGC6F98cvDs6nKNYThf%0AoFuAP5V8W+MP+Pj4A/8AYyv/AOlVjX2N8Rhj4ueEQOn9lzD/AMduK+OfGH/Hx8Af+xlf/wBKrGvD%0A4YrzxWNyvEVPinRlJ+rgm/xPYlFRynFxXSpT/Nnt3i3/AJFbVf8Asbpv/RElFHi3/kVtV/7G6b/0%0ARJRXDxp/yPa//bv/AKRE/G8N/Ah/XVny/wCMv+SNaf8A9jxD/wCkDV9JfEP/AJAvxN/7Ctr/AOhz%0A182+Mv8AkjWn/wDY8Q/+kDV9JfEP/kC/E3/sK2v/AKHPU5x/yTeB9K35n73mf/Jcw/xw/wDTaOs1%0Af/kMePf+wdZ/+2tfWPwN/wCSQ+Ev+wfH/Kvk7V/+Qx49/wCwdZ/+2tfWPwN/5JD4S/7B8f8AKv0r%0AMP8Alx/17p/+ko/MsDtW/wCvk/8A0o7qiiivJPSCiiigAooooAKKKKACiiigAooooAKKKKACiiig%0AAooooAKKKKACvjP47f8AJffFv/Yrzf8ApK9fZlfGfx2/5L74t/7Feb/0levm8+/3aP8Ai/Rkx/3r%0ADf8AXyH5nG+CP+PH4ff9eeqfzuK80+DP/Ik/DD/sY5f/AEZaV6X4I/48fh9/156p/O4rzT4M/wDI%0Ak/DD/sY5f/RlpXnZ/wD8ifLP+vMP/S0fqfDX+95x/wBhH/tkz6R/Zw/1fjr/ALDif+1a8b/aO/5F%0AH4r/APYdsv8A0onr2T9nD/V+Ov8AsOJ/7Vrxv9o7/kUfiv8A9h2y/wDSievlso/3rNf8FL8pnx/C%0AP+8Zd/j/APbjznw7/wAnKfEv/sUE/wDSfT6vr/ydZ4S/7J2v/pHdVQ8O/wDJynxL/wCxQT/0n0+r%0A6/8AJ1nhL/sna/8ApHdV+7YH/kd0/wDsFj/6Uj4fMv8AesR/29/6Uz3PwD/yMXwi/wCv6b/0qavp%0An40a7d6do9vZ2iu6z+ZPdRxglpYIwN0YxyNzOo45wGFfM3gH/kYvhF/1/Tf+lTV9geMvDh8RacqR%0AsVnhLMg3YBypUjPY4OQcHBAODissz/32t/il+Zvl/wDudH/CvyPhO0/aJXWvHMPgu40a1k0m1ujZ%0A2t8pnNw08W/c20H5tyhozDj5Fw3OQB9Kr4yvLzwRoOmvf6lDrE2uw2GnraE+deoIjcBJGJGFEAcu%0Ax6bOck4Pm+l/swyWvxbn8X/brq4nmnkuv+Eb+ztHBBM48t5lm3ZyFBZVJ2h2Ygnofou8+GVlq+ja%0AZBeTzW2pafejU7a/09hHJbXO1lLR5BUqUd0KspDKxyOa8empq/P3PYreyvH2XZX9ep5rN8btMt9Z%0A1XxY8/iJNKSCbRv7FeFP3eqQW73UkCx7932jykZBg7GYBQc4JoL8cvD1jqmgSRa7rmpRaNZaXa3r%0Asiw2uovqMRe1ld5ZAFZRCzMcnHmhTnPHe2v7PPhqz2+VdasNsrXo33Yc/b2hMLX5LKSbgoSCxJXL%0AFtu7ms3Tf2VvBGj+WlqNQS0S/s9S+xtcK8TTW0000ZYMpyN1w+RnGAgGNq41Oc5u38fweJvA9nHY%0Aa94gs31HxlDYW+oiPbMGfbdLGVaTiEofLPfBI296s6t8WDFqPiqVo/EEEF9oD6nHCphb7DBBvjlu%0AI/3wPLMvA643V1t3+z7od1qV3ejWNdhkm1htfiSO7TZbXx2DzkUoQcKm0K+5QGb5cnNY/iT4aWE3%0AjiDSBoOuz6TfeD7zQLnWra8UQwW7OC0ZQjebhzyrjj73fGQDMuPjlpieN9DvvP1aODUtJllsLOHy%0ApbPUCkyoNsolKeYRJvVQAzrHJgnYVrFX4sw3vhnw/plv4l1W9vJteukg1O3ktvPnNuWkls5FM3yS%0Arv8ALEMgDZRVK55q63wph1zQbSDVvC/iLVEl02PUFs9R1KMGxurSdJ7W3QxooRxIgCspxhmyCGY0%0AkPwjH+jeKv7J8TW/id4La5lZdQh+0mSeEwSwyOIdrvBGNnmkFzkHfwCAD6JopAMACloAKKKKACvz%0Ap/ay/wCP746/9eUP/o6zr9Fq/On9rL/j++Ov/XlD/wCjrOuOX+/YL/r7E8/GbQ9f0Z598I/+Rp+G%0Av/ZOx/6T3Ve4eEf+Pr4a/TUf/Q5a8P8AhH/yNPw1/wCydj/0nuq9w8I/8fXw1+mo/wDocte1R/3L%0AMP8AsJl/6Sz6bPP+Rhln/YJD/wBKZwXgr/kUfA3/AGMo/wDbWt3xt/yKPif/ALGdv/QLisLwV/yK%0APgb/ALGUf+2tbvjb/kUfE/8A2M7f+gXFfk+Wf8iqv/hgcXE3/I0zD1j+SOh/4KG/8my6v/2E9L/9%0ACNeFfFHxdJoNlHo1jqZ0bWPEfg+x022v/JeQWytaWu9zsO5RgY3qGK5J2nFe6/8ABQvH/DM2sZ4H%0A9p6WTgZP3jXlvwr8Lt8QGbxU0Njrz32kWGn2/hTWEBZreK0iR5IeQGbKkAxssq4Jwelerw/SrT4e%0Awc6Fuaniq01fb3Zzte3S9vyPawOIwtDEV44xN050lB8tr+9yrS+l1vqcX4b+KV58KrfQtB+JmjPY%0A2qjGj/EDwpieK6wSfMYRkJcnOSXiMc4/iQ4r2TUV0fxxpNvrmpy2+q2Vy4Fr448MMsgeQdBcINod%0Ax6OIpxg4LVxtx8MrizGo2/gK5WaC7bbqPw+8VBZ4rph1RDJtSdh2D+VOMcMa8u0XQ7rwp4ovLv4a%0AaxdfDnxhu8i/8GeIpc2V6f8Angss42tnoIbxQecJLX2datl2cL6tmdNUaku+tOT7qW8X+XqdcMrx%0AWBX17Ia3tacd+XSpFdpQ6r0TTteyR9IW+k+Ide1DS9K1mxXxtZajOljZeKNIYG5hY9BOzDkKMsY7%0AkBgAdrmvVv2lLW28K/CPR9FS8muLTSLlUuby5kLPKy28hZ2JJOfx9u1eVeCfitffB74On4neI/B6%0AeDvHevalH4X0fw+80gguZGnVJLsQt88cYxI2ws6gRDacOM7f7YUlx4ubRPh3petN4fvrjVRqV1qc%0AyssMduiyDa0gyV3E/eClRwG6150cbmHDuZ5dgpVJVaEp1XZtNpU6TfLF9ryVtdLWSu3f5PM6WGze%0AlVq06UaVWSSlJJpNuS1a2Xnbfdu23mFhplx4y8YeNPH11pEfijw5fzmGGzhYw3+m26hf3wABeMEj%0A72HjbDbsVsWNrczaP9n0ORPH/heFTKdAv1KajYL3eIISygf89Lcsh7x1Zm1IaHq1lB4js5vA+vxq%0Apste0pSbO4UAASFYj0IxmW3JBzlo+tX9as7e4mtLvX4P7Ivpm82y8W+HcSW9y/Z2SMhXbuXiKSju%0ApryKmR4XO+fEZLV5qivzUpWhVj302mvJ39bmtLMM64PlGljIqVCTunfmpyv1hNawk/l3aMbwndSJ%0AJpzeEbiPxJp1nexXw8J64itdWkscgbzrbaQHZSCd9uVf+/Gea9S+J2ijw/8AGjwnaqFWN9bvbtFU%0AYAEssMh/VmrhZ/DU/ifX9CtvElit9PqV/BBYeMvD7K3nybxgTYASUgDneI5lwTlq6H9qT4jWnhX4%0AgaJ4ilSR1sdSuLONIlDM0qvCgPOBwcnkgcY715ODpV8JgMVSqppRlTundWal/K9Yvyu12OzP80w2%0AfrCywiftLtNNa6uPVaST6PfT3jwbSvEcXijVtN8DWOtWul3dlrcmpXaX2I4bv9yirbCZ/k3kgDy3%0A25JyG4r660T4taXrU11oPizT4/Dmpyjybqy1KPdYXAP8LCQHYD2EgKns1fJvh/4cW1n4BLeIdNh8%0AZaXcN9ovNc0h/L1LS5GH+rk3A7VUdY5laJj0cVp2OoeJvB2hk27x/Fb4fWaZMTb4tT0iM+3zS249%0Ax5tu2P4RXlx+oZlg6GAx8NaSfJOLcakbttyi92rvpdWSvG5+l5lw8q+LrY7L6tqs2rxlblk0kklL%0Ao9NIzs7vR2PW/HX7Jp0nVn8Q/CzVpPBeveWc6XNKfsNyh5KI5DbEb/nnIJIjnoK+abr4S3mpfEzT%0AdEsNLv8A4OfGKWbZp8+lQuum3chyd/lRktbqQCS8DPAcHciivob4V/FWWazB8D6p/wAJPpUaedP4%0AW1Jdl9ar3ZI1J3KP+eluWX1QV694z+K0Hhr9n3XfiTptkseuWel3lxoNrqsaO8UqIVkkjYA5Tvkb%0AdyjBHNe1kcM9ynHUoYasqtCo7c6sn5KpB+7K/wAKlGzvurs+bzDMlUozwmeYfmqQXut3U4vpaW7j%0AfWzun0ZzXijULHwrqfhDwVp9/ay6PottfXOrahBEkK3WoJbzrcSyJGAgYMJHYAfec+lfIXw+8f2u%0AoyaN4m8UaZe23hiGW5tfDPiTRczCEsylmdchZGGCdqmOZcnAbFWtItfFniv4KfDXQfDFhH4n1fVL%0AbUJNXtrsCWW5tmurkzHYWXeXZixwwbpt5Ncv4b8Lv4fuLiL4W6rJ4b1RwtrqPw98WOslpqDKMGJJ%0AJgsczE9IrgRzDJCSniv0HNKeCqYylhqOJVKpTi4ptLkcnJtxbXwvvfbSx8pkGCr1pYjNMRh3iKfM%0A4ySl+8irR95LfpvZp63snd/Tl3f2fiLS4dU1oxeIdLmYJB4w0BlaUMPurcAgB3HHyTBJRjhjWV45%0A8F2Pi7Szd+KLZfFelIohj8WaOQl/aj+FJ94+YD/nncg/7MleD+E/HUGj+KrqHS7u4+Dnj6IiC+0D%0AXHZdLuyf+WXmTAmIN2iulZDkBJcc167oPxOh0/xELHWbaf4XeN1UINqN/Zl6GOFGPmMKuTgf62A5%0AGCM0p5hWwqWX57QTg9ubWL84T3i/yPR/sByqPNuFsS+eOr5dKkfKdPaa7tXTfSx0/wAH/hv4h8Re%0AJ7XRNf1TTfG/wysLd7qbW7tmjvdMiQbhAdx82MMRgxOZImUOVIxWtp/jD/hOf23NC1aAyR6VN4Ta%0ATTrV+BbwPbSMAoHA3H5se4Hau5+I0dt4C+Eur+E0tLOw8UanYxaprv8AZg2RRgzRxiIKCcBgSMDC%0A8OQMNivI/hZ/ydZ4L/7EiP8A9JHr8+4moUcFCrh8MmoSg5LmtzWakkm10VnY9Dh/M6maY7FVMRCC%0AqLD1OZwjZSkmvef96z1Z658R/wDkrnhL/sFzf+gXFfHPjD/j4+AP/Yyv/wClVjX2N8R/+SueEv8A%0AsFzf+gXFfHPjD/j4+AP/AGMr/wDpVY138H/x8o/7B3/6bictT/kVYz/r5D85Ht3i3/kVtV/7G6b/%0AANESUUeLf+RW1X/sbpv/AERJRWPGn/I9r/8Abv8A6RE/GcN/Ah/XVny/4y/5I1p//Y8Q/wDpA1fS%0AXxD/AOQL8Tf+wra/+hz182+Mv+SNaf8A9jxD/wCkDV9JfEP/AJAvxN/7Ctr/AOhz1Ocf8k3gfSt+%0AZ+95n/yXMP8AHD/02jrNX/5DHj3/ALB1n/7a19V/Bm6Sw+Cvhq5kDGOHTFkbaMnAUk4/KvlTV/8A%0AkMePf+wdZ/8AtrX1T8HbMah8EfDlqW2CfS1iLAZxuUjP61+lZh/y4/690/8A0lH5lgdq3/Xyf/pR%0A5FYf8FC/htqPwi8JfEWLSfE39ieJvEg8L2VubOD7St0S2GdRPtEeFJyGLf7OeK+gbbx54ZvNUh02%0A38RaTPqM8k0UVnHfRNNI8RxKqoGyShBDAD5cc4r8xvh7+x/8ftP034b/AAY1XwTp9r4N8H+P18Vz%0AeO49XheK6t0P3Ut8+YGIMhAIySyAhACx3vBv7EfxB0nxV4V8Wy+AorPxPB8bZPEN5qIvbU3Efh0t%0AE4YuJeU3CQ+UMtkn5ea8k9I+5fgt+0d4U+N+jS32mpe6DOt9dWMem+IBFbXk/wBnIEsscSyMWjBP%0A3vY5AxXXXHxO8HWel2mpT+LNDh068mNtbXkmpQrDPKDgxo5bDNn+EHNfmha/scfHTwP8K/DniHwz%0A4Nhl+JGg+K/EKRaXJqNqvm6TqVr5Xml/NCEKwbClgw35wKsfF39gLx7ptj8M7TTPCt14y8PaV8PW%0A8P3GjaRdaZHJZ6zIZJZ5s3yPGiSyzEmeIGVduQw2qSAfppqHjTw/pN89lfa7ptneIYt1vcXkaSDz%0AX2RZUnPzt8q/3jwMmqNx8SvDKNr0FrrVjqupaHBJcX2l6fdRTXcIQElWiDZVuMANjkiviL4XfsN6%0A437Rng7WviD4Y/tvwz4b+HVhp9pd3+pxSrHrMLrsjJjKvJ5SM6rL5YHyqRyBXCfAX9kf4oeBfi9B%0AOvwsXRtFjtddW8vtavtNvp7Z7iGZIPsF9CUuJzJ5gU/akIVS3QnNAH21pv7Vngq8+Adt8WbpNQ0f%0ARrrTbzVLfR9SSGHVJ47bf5qxw+aQ74QkAMeGUkjNdB4H+Pngvxt8P/B/i46vb+H7HxXbJc6Xa69c%0Aw2tzLv6IE3kM/I4Ut1r8z5v2FfjFb+FPAcGpfC218a7fAGpeGv7HvdatYV8Oak91cSxXgbeyuSJU%0AceWckkglcA1p/Fn9j343eKvAnhHw4PhhY6jNpvw3stGt9Qtn0uS6gvY5d8ltcTXLt5apmUo1qAxL%0AoPNwZAAD9EPj/wDtHeDv2cPA+p+JvE9xLdLYRxTPpOmNFJfyRyTLEHSF5EyoZhliQBg81N8UP2iP%0ABnwd+Do+Jfim8msfDr28E8KLFvuZmmUGKJIweZDnpnAwSSACR+b3xi/Yi+Mviq+8aPJ8MLfxxqXi%0ATwpoCaZrl9rVtDN4eubSGBbq2VXf55GMbplWCENu3HLCvrj9sD9mfxd8cv2RPDPhHw6tsnjDw6+m%0A6lDp95KqxXM1vA0bwF87QSJGwSdpKgEgHcADt/gJ+2n4H+PnijVvC9tpniPwX4r020XUJND8YaeL%0AG6ktWCkToA7Aph0PJBw4OCOa9ctPiL4Uv9Ek1m18T6Nc6RHMLd9Qh1CJrdZCQAhkDbQ2SBjOckV8%0AN+P/AIZftOftR+EPik+ueEPD/wAKF1DQItM03RxcW1zqOozLJE8yNfxDckEgjkXYxA+dFOV3OfHt%0AW/Yr+MXiX4W/Gg6F8Lovh9D4jsPD+n2Hga11WzkF5cWc0BnvGcSLEnCSsCSGYyt1ySQD9RofiH4V%0AuWt1h8TaPK1xeNp8KpfxMZbpRloFw3MgHVB8w9KktfHnhm+1SLTbbxFpNxqMsksUdnFfRNM7xf61%0AQgbJKfxDHy98V+bnjr/gn74ls/H3xS1Lwb8N7KytP+Es8NXnhCW1uraLyLKEOb94gZQYvm8osGwz%0AY4Brz/4M/BvxP8ZPj1rV94S8C2obw/8AHK71rVPiM2pRRz21jFKXax+znEjK33wVyCzBWAGTQB+k%0AnwL/AGn/AAT+0B4ZOtaHNcaTG2rXOiwWuueTb3FzPAFaTykWRt64dTwc46gVb8W/tNfDTwT4k8G6%0AHqfiyx+2+LbmW00lraQTxSyRlQ4aRMqgDMFyxHPHUGvgzwf+yv8AG74cWvwp8TWXw5Grar4U+IGv%0AatN4f/tm0gd7O9jtlhl87eyKoMLAjlhx8uOmH4U/Yg+J/hHwB8Ar7VPhRZ+KdZ8H+K9Sm13RHv7Q%0ANPYzTRPC29nKPGGSRtpJILcqAzYAP1IXxhoLeJG8OjW9OPiBYvPbSRdx/ahH/fMWd233xioNN8f+%0AGNav7ay0/wASaRfXtysjwW1tfRSSSqh2yFVViWCkEEjoRzX5reFf2Gfinpv7Q0d/qujardXcXj+T%0AxIPH9pqemwQGxJVwzsYnvnkOGRrbcIstxjJcy/CH9hv4i+A9Y+CfiWDwDDo/ifTPGmq3/iO9h1C2%0AWVNNkMawK8iSkmMp5ihY9zKGY7cnkA/SnSPGvh7xBq1/pel69pmpanp523llZ3kcs1sc4xIisWTn%0A1Ap2i+MNB8SXl/aaRrenard6fJ5V5BZXccz2z8/LIqklDweDjpX5ofAL9jX4seEfHV3p2nfD6DwH%0Apk2h65p58Ra1d2N7c6TcXEcyW72N5alJ5wd8eTcRnYu8DBC56T9h39jnx/8ACj4z+Dte1zwnqfhF%0AfDuh3WnatqDahpYtdVkkkk2xxxWsXnTp80Unm3Em8GMDJCqoAP0jr4z+O3/JffFv/Yrzf+kr19mV%0A8Z/Hb/kvvi3/ALFeb/0levm8+/3aP+L9GTH/AHrDf9fIfmcb4I/48fh9/wBeeqfzuK80+DP/ACJP%0Aww/7GOX/ANGWlel+CP8Ajx+H3/Xnqn87ivNPgz/yJPww/wCxjl/9GWledn//ACJ8s/68w/8AS0fq%0AfDX+95x/2Ef+2TPpH9nD/V+Ov+w4n/tWvG/2jv8AkUfiv/2HbL/0onr2T9nD/V+Ov+w4n/tWvG/2%0Ajv8AkUfiv/2HbL/0onr5bKP96zX/AAUvymfH8I/7xl3+P/24858O/wDJynxL/wCxQT/0n0+r6/8A%0AJ1nhL/sna/8ApHdVQ8O/8nKfEv8A7FBP/SfT6vr/AMnWeEv+ydr/AOkd1X7tgf8Akd0/+wWP/pSP%0Ah8y/3rEf9vf+lM9z8A/8jF8Iv+v6b/0qavsjxN4u0PwXp6X/AIg1nT9DsXkEK3OpXSW8ZkIJCBnI%0AGSAeOvBr438A/wDIxfCL/r+m/wDSpq6f/gpxsH7PellwNg8R2pORnH7meuPOqjo4jEVF0lL8z6Dh%0AbAxzOpg8HOVlPlV100PfP+F+fDL/AKKH4W/8HNv/APF0f8L8+GX/AEUPwt/4Obf/AOLr84vh7+xX%0A4i17wykOsaRHY654msBeeH5GlUpEqASZlZchSwKBkPzbJAy5ZGWvLbX4KvDa+LrHU/8AR/GPh+5l%0At5fD8ckQkKxpl5o2IK3CoxAeONg6owcBhwPlJZhXik3T39T9hpcF5JWnOFPGtuNtlF7u11rte6b6%0ANeh+t/8Awvz4Zf8ARQ/C3/g5t/8A4uj/AIX58Mv+ih+Fv/Bzb/8AxdfkZdfAPxBZpdtM+jR/Z9jF%0AftfzSo0SS70GzkLG4Y5wflYAE8VJdfs/65bTXh+06I9ja6ndaXJqBuGSESW8cskj8pu2bYJcHBJK%0AEY6VH9pVv+fZ1/6hZRv9df3I/W//AIX58Mv+ih+Fv/Bzb/8AxdB+PvwyXr8Q/CoH/YZtv/i6/KHT%0A/wBnfUZNN162u4rceJbeW1XTrOG4UxyxvNJHJM5248vEbFWyD8v3TkVw/ir4fXHhTSdP1C5utIuo%0ANQnkjtv7PuRcGRY3CtKCq7dm75Qc5zxjrSlmVaKu4FUuAMqrT9nTxkm722Wul9Pl+T7H7oqwdQwI%0AKkZBHSnVX0//AI8bb/rmv8hVivoz8JejsFFFFAgooooAK/On9rL/AI/vjr/15Q/+jrOv0Wr86f2s%0Av+P746/9eUP/AKOs645f79gv+vsTz8ZtD1/Rnn3wj/5Gn4a/9k7H/pPdV7h4R/4+vhr9NR/9Dlrw%0A/wCEf/I0/DX/ALJ2P/Se6r3Dwj/x9fDX6aj/AOhy17VH/csw/wCwmX/pLPps8/5GGWf9gkP/AEpn%0ABeCv+RR8Df8AYyj/ANta3fG3/Io+J/8AsZ2/9AuKwvBX/Io+Bv8AsZR/7a1u+Nv+RR8T/wDYzt/6%0ABcV+T5Z/yKq/+GBxcTf8jTMPWP5IZ/wUP1O28QeD/DHw5u/tun6d4g1OzutR1uCAyx2cEOeNgx5j%0AHltisrfKCM9K4e28X3nhLQtPj8WafB4p8FxLHZ6d4y8MurS2yIAscUhIVXKgAeVcLHKMYVzX0l48%0A+HGuax4p13WNGurfVIby3t7W78N6nGr29wiRjChX+R+5wdrAk7WFfP8AcfDltF1q7uvAmoTeBfEb%0ADybzwzrUhaxux/zyDzAjB5xFcqy84WQdaw4f9s8v5sFU5lCdS6i9Ytzk2pR6+S0fVaH6DlVfJ5U/%0AqmYU1GUlH3pfC9NGppc1N62vrGy1O5j1y08UaD9vvZY/HPh2ICL+3tOOzUbEdknDjcuP+edwCv8A%0AdkrU0/4T23xs1Cw0PVDa+L/D+0odbEhttT0mEDJVmOZFB+6I38yNs/KVxXz/ABtFoPi5zC1z8FPi%0AHajDRSGSPSrgHtk7mtkb0bzbc+q19aeA7688BeCfDUeraZpdh488bHN+umIvlRWahiGUKzIpcFc+%0AWdhZ2IHFfa4XGLHxlRrQu19346pnJm2Tz4fqQxuCrtJvTpNX10a92UbbtO2qTR8yftyfE7Ttd07w%0AFqelWMZ8M+FfEz2Gj2cCkCWCCG2PHfDsuB6KAa5fT/FXj628QeJfE3hLVk+J+k61fzatq3gnWYz9%0AutiWJLQxodxCLhRNZtkADdFwadD4Tg+KmqeDdJ1RptM8J+HdYm1SfVo0aRJbn7PCIoQEOSNyDcVJ%0AZQrHbXrnxA+HeneI7iHU/EMP9jatcS+baeNvDKq8NzKOQ8sce1ZHB/ij8uYY6NXVgsZiK2BwOLUI%0A1HCM7xkv55fZf2Wkkl0S/DgxGGyuGPxWDxUpQ1iozWtrR15o/aTera1v6syfhf8AF7w38TbM6R4c%0AuI5J5mLXHgHxQVZ3kH3jaSDaszA55jMcwwMoxrodN0a4065u4/BN61tPO5S98GeIdrpcMOqIX2pM%0Aw7K4jmGOCa8Y+KXgA3EKXPxJ0v8AtKCdhHafEbwvseV2H3RcghUuGHHyziKdcHa7GtfwTr/xGj1L%0AQfD2rWMfxl8Landw6Tp3ibS5SNQsnc4RJpJBvQIMsYbxSAFO2XpXXUwWWZ5Lnw0nSrw15W+WpG38%0AsvtJefTXQzqUszyGneVq2Gn1Xv0peq6P7nfTU+oP2e7OCO+8Q+Ml07VPDiaHDLBd6HdO32e4vAm5%0AVRnw52jPyyAspdcMRXgVrdXXxO8YaPqja2ujXOgTX08H9pACzvrqedZDuYghR1wZVMbAKMjOa9S/%0AaW8cXXhPVvB/ws0Ge71SO2spvtFxHcg3M0rwzQtMxO4gR/N1BCs2DjaK4Pwb4VvPh/4FstI0cQ/E%0APwbp8PmTWjq0Wo2LMP3koC5kiBP8cfmREAZArD+2qdbB1MPm8Z1oqSjKrCykuVXTceqXNZvyvrof%0ANYzhn6zXg8tcKLlHnjTk3Ztu1lLo3y3S6XtoXLqxh0vxCHYTfDDxjEu5Zotw024B74G4wo3qvmQH%0AuBVXUY10zW7V9bgl8A+J8edZ6/o6k2F3n/lpsiJ2g95LclefmjroNBvotd0n7J4flj8XaKoMreGN%0AVULfWw7vBsOTj/npbH6x1BptmWsbi38Lzx61pTlpLrwbryq8mRyzQ42iRhyd0RjlGOVavlMdwzL2%0AH17LKir0N+aC2/xw3i/ONmt2ehgeLswyiv8AUc7pS5lprpO3lL4akfW9+5R0X4Kn4rePtKs9S02T%0Aw/rUjf2ivjLwq6LaXMMbAySvsIjDsPlEsRjkDMNyHmrv7UXxP07xRo/jnUbbUI38IWvgS6TSJNxC%0AyrKkfzjccs0jAAdyFX1q98Z5ofgT+yl4tttBlvND8WeMLW3vLnTri4Ms2nWMs0cDBWwuCRIyhmG/%0ALnOSmR4SsY+Il14R8E6bqFpaWtn4O0+HU7a8ZYoLstbx7bXe/wAgJwF2Ntzk4YYrso4eeWZbRzCp%0AK8vaxut9Irms9rvbezu7M9DOsVW4gxmHwtG/slZq6a0e7s7tLS3ZWvornof7HHiS78FfCPQ/Emq6%0AZFremXUUluL2xkTz9Nhad5Fif+4zFg2yULkbdrGvoXxp8Nfh/wDtGaM95dIt/dRx+X/bFgBDqNqM%0AcJMrA7l/2ZQy+hFfMr+Gf7D8UTXfhW9m+FHjaJdk2j3zsmmXCnpGjuG8pD2jnEkJGAritbSviUmi%0A+JUsfFNpP8KfG0Ayl9Ajpps4P8RVdxgRv78ZkgPoK8DG0MDnuInjYTeHxL3nHWL8qkXo/wDt6z68%0Ax9KsjxuUtV8pm6iWvLtUXdqzfMvOLa6NGb8Wvgh4o8E6MLbxZo8fxU8BWilLbV7UvFqWkxn+7KN0%0Atuvqj+bAcAYUVpfst+C4PDdtqXji78U/8JV8HPCEDXunaXrViBe2eqjaYoYzysZUEfNA/lOXX5FI%0ANfRPgr4qanNrmlaL4h05odV1FlXT9X0oCS3vN3R8ISrLjkvESo/iUV5n+0R8RNA1G38cfDbwtZWV%0ArpnhGaxu9SmsYliWbU7l5jKuEwp2qFZuM73x/DXr4DG5/l+BxWHxsFKlThzJpqUHrZOKl70Gnund%0AdU9jhWJwWcYuiqlPkxEpJOcPdbX2uZLRtrS6t56Kzd451GfWNd+JV/c5E9zZ2srIWLeXua2YID6L%0AnA+lc78LP+TqvBn/AGJEf/pJJW14o/4/fiB/2DrL/wBtaxfhZ/ydV4M/7EiP/wBJJK6uNm5Ti3/0%0ADw/9JkfJcEJLHZil/wA+q/8A6Wj1z4j/APJXPCX/AGC5v/QLivjnxh/x8fAH/sZX/wDSqxr7G+I/%0A/JXPCX/YLm/9AuK+OfGH/Hx8Af8AsZX/APSqxpcH/wAfKP8AsHf/AKbierU/5FWM/wCvkPzke3eL%0Af+RW1X/sbpv/AERJRR4t/wCRW1X/ALG6b/0RJRWPGn/I9r/9u/8ApET8Zw38CH9dWfL/AIy/5I1p%0A/wD2PEP/AKQNX0l8Q/8AkC/E3/sK2v8A6HPX0fqP7Bvwl1Tw7Fok+n6sbCPUV1VVXVZw3nrGYwd2%0A7ONpPFdbqn7L/gTWLfWIbm1vmTVp0uLrbfSDLoWIxz8o+duBXoZhgKuKyjDYGFuen7S/b39rfqfs%0A+MzKhiOJY5tC/slKL87KCjte267nzfq//IY8e/8AYOs//bWvqL4Wa3a+GfgHomr3zsllp+jfa52U%0AZIjjQsxA78A1Hcfs8eDbmfVJntrwyalFHDcYvJBlU2bcc8f6tenv612mj+EtM0Pwrb+HYIPM0mG3%0A+yCC4YyboiCCrE9cgnrX2GLrQrez5PswjF+qVmfGYWjKiqnN9qcpfJu6Pz88Jft6eOPid8d/g/4l%0AuNCvvAHwk1jTPEd+9qb63vv7Yt7C3uGaZlVBJE6PDjYepxgsDmvUP2bf+Cj2m/H74maL4Wm8FS6H%0Aa6/FPJpeoWupC/MbxmQiG9QQoLaR44mdQHfOVGec12vw1/4J6/CP4WeKtI13SYNcupdIF/HYWOqa%0AtJdWdvBdxvHNbrC3yiMrLJ7ksSxY81vfBv8AYx8B/A/xRb61oF/4ovFsElh0jS9W12e6sNHik3eZ%0AHbQk4AO5j8+85JOc1wnYfKf7ZP7T/wAT/hH+2dpVhovi6fTPh3otno2ra5pQgiaN7WS+ENwxZkLA%0AEOoOCMZyMdawv2bf2xvid4g+PfjzXte8SzeI/h+vh7X/ABNovh12trWP7Pb33lQL9odVVQArLvds%0AAAk5PX7X+JX7IPw6+LPjDxP4m8RWd7c6n4i8OjwxebLnbGLQTJMDGuPlkDxoQ3t0rmW/4J+/CB9J%0Ag02TTdRktIfCjeDkQ3zD/Qjcm638AfvhMxbf+BBHFAHj3h3/AIKraLefD/4j67q/guKDUvCOn2V/%0AFZ6NryajbX32qRIli+0iFBG6SSKr4VwMMQTjB4ay/b2+I/ww+JHxs8T/ABE8NX0Oj6FbaAbbwF/a%0AVvINO+2iPdJHdRxkSZUmTBAyX2nYQcfRmlf8E7fhPZaX4mstQl8S+I/+Ej0WDQ9SuNb1h7maWKB4%0A3gkDEDZJGYogu3CARqNuM5gj/wCCb/wh/wCEd8Q6RcP4l1CPxBFp8epXV9rMk9xcGzbMLGRgSCeA%0AQMLgAKFAoA898YftheKfBnxY8Ma1400PW/BGnx+BtY8R33gcXltdLKkMji1d5FjyJZVC/KGAjOA3%0A8VRfs2/tRfE74zftiadZeJNIuPBPg/Wvh1H4l0/ww19BfRuJJ4hFdrMiKw3ozfIwBXkEdK+lPiL+%0AzD4E+KvjqPxV4ks7q+vl8P3Xhl7cXBSCWyuAwkVlHO752wwIIOD1AI5r4G/sS/Dr9n7xha+KPDcu%0Av3muW+kNoaXOsaq93/ohkV1jCsNqhdiqoQKAB0ySSAe/UUUUAFFFFABVaz02z03zvslrDa+c5kk8%0AmMJvc9WbA5Puas0UAFFFFABRRRQAUUUUAFfGfx2/5L74t/7Feb/0levsyvPPE3wK8J+LvFF94g1G%0A3u31K9smsJmju3RDEUKEBQcA7SeeteRmmFqYyiqdO17319GKOlajU6RnGT9E7s+RPBH/AB4/D7/r%0Az1T+dxXmnwZ/5En4Yf8AYxy/+jLSvvbTv2bfBOlx6UlvbXqrpkc0VvuvZDhZd+/PPP3269KyPD/7%0AInw58M6fo9lY2WoJBpN219ah9QlYrKxjJJJPIzEnB46+tcmaZfVxmAwWFptc1KnGEr7XUk9PKyPt%0AsnzjDYCvmFWsnavV542XTlktddHdrueY/s4f6vx1/wBhxP8A2rXjf7R3/Io/Ff8A7Dtl/wClE9fc%0AHhH4K+GPBI1IaXDdINRuRdz+bcvJmQbsEZPA+Y8CsDxZ+y74D8aWOuWmqWl9JDrNzHd3YjvpEJkR%0AmZSpB+UZduBXh5fkeKw1fHVKjVq0YKNn1ipXvp5q254GQ4qnltXCTr3tSld210vfTY/Pjw7/AMnK%0AfEv/ALFBP/SfT6vr/wAnWeEv+ydr/wCkd1X3Da/sa/DOy8Yax4mistSGq6tYDTbpzqcxQwhIkwFz%0AgHEEfI54PrUv/DHvw3XxtYeK/sWo/wBsWOlf2LDJ/aMuwW3lvHgrnBbbI3zHnnNfp2FxEKOZQxcv%0AhVCNPz5k0/u8/wAD5rGUJV69WpDaXNb5ts8M8A/8jF8Iv+v6b/0qaup/4Kbf8m+6V/2Mdr/6Jnr2%0A7S/2fvB+j3eg3Ntb3iy6JI0tnuvJGCszlzuBPzfMe9X/AIwfBrwz8cvC8Hh/xVBcXGmw3aXqLbXD%0AQt5iqyg7l5xh24rjzWSxk60qX227X82fQ8MYiGT4rCVsTtSte2uy6bH5B6D8dPiR4V0OPRtG8e+I%0ANM0qJdkVpb37qkK/3Y+6D2Uio/CN5Jf6XqNre+PJvDkM92tw8EvmSfaJsZ88kHIORgsOeBnNfpB/%0Aw7r+DH/QL1b/AMG03+NH/Duv4Mf9AvVv/BtN/jXyX9nYrS7T+bP3yXHfD9pezpzi5O7ahC7fd3ev%0AzPz4k1aTULW7+2fFe7lM8LFopBIfN3gI0bZPBKlg38OABk5qy2ozzTeTJ8Xp3hyzszzSFZC4IlOC%0AcAkM4y2N249mNff3/Duv4Mf9AvVv/BtN/jR/w7r+DH/QL1b/AMG03+NP+z8T5fezD/XjI/8Ap5/4%0ALpn5x+IfFms6ekJ0/wCIOoayDeG4by7iSNllUIyTYznqO/Rk6c5rktZ17U9ahgTUL+4vUhkZ4Umf%0AKxNJIHkKjtub5jjqa/Un/h3X8GP+gXq3/g2m/wAaQ/8ABOr4MHrperf+Dab/ABqXluJfVfe/8jsp%0Acf5FSStCd115Ip/g0fSen/8AHjbf9c1/kKsUyKNYY0jX7qgKPoBT6+qP5teruFFFFAgooooAK/On%0A9rL/AI/vjr/15Q/+jrOv0WryXx1+y/4D+IkniZ9ZtL6VvEUaxX/k38kW5VaNhtwfl5iTp6H1rnlT%0AbxOGrdKc4yfou3mcuIpyqcvL0Z8BfCP/AJGn4a/9k7H/AKT3Ve4eEf8Aj6+Gv01H/wBDlr3nQ/2P%0Afhv4dvdHurKy1FZtK0r+xrYtqMrAW2x0wQTycSN8x5rorH9nrwdp0mjtDb3gOk+cLXdeSHHmFi+e%0AeeWPXpXo06kY4fF0nvUrOa/wtW18z2MzrRxeKwVantSoRpyv/Mnd28vPT0PifwV/yKPgb/sZR/7a%0A1u+Nv+RR8Tn/AKmdv/QLivqnT/2WfAOl2Om2cFpfiDT7z7dAGv5SRL8nJOeR+7Xj6+tWNS/Zn8D6%0ArY3tncWt8YLu9N/KFvpATKQ4yDngfO3FfC4PKcRh8DVw82uaSilr236HPnM1j8bi8RR+Go1a++iS%0A1PEtc+IPin4d+OvFjXNpH4n8JR3cUrxwyg3GmpJCjKCw5jGOQJAYz2YV2lreeDPjhpOI2XVnhT7j%0AfuNSslP5kr9N8ZqL9oz4d2HhC7tviHp2q3fh28jjjsLzUVV3t44wT5bzlQWRMnaXKsgDDcuOR4jq%0AWn2n9oWdxfx/8IZrzD7RZa9ovzafdf8ATQLETtB7yW5I5+ZO1ebDgfEVKSxmXVVHFx5nJU3aaXM2%0AtGlGrFqzaa391M8irmGKy+V68G6Eno5fC31Sl9lrs+muzR1fjn4Q39nov2K7sIviB4Qgy0cEgZL3%0ATx3aJkzJD/vRFoz3SvL76Hxzpdh4fl+HmrW/izTvD0LxW2kalaD+2LW15JjUxsBcImTtkiy6jGU4%0Ar2TQ/jbrPhKaztfHtk1xb3H/AB5+JtJ2yLOB/F8mEm9ym2Qd0rrtf8A+F/idYprmnXUMNxK+6LXd%0AHwVeQdPNjGPnH/AJB615tPP6uFm6WeQ9nJae2gnb0qQ3g9ujjfZpI+vy7NlKCpUbVKad/ZT7949v%0AWLV+qex8V/Clbnw3ZGz+G2uG8vLg51XwP4oRD9vmX7xiDERzsOcKDFcLj+KvTvA/xM03VL650/TJ%0Am8HeIZX8i98J+Im3Wd2//PNZJgAW9I7gJJ/dc1u/Fj4Ui+Unx9pLXm7EcHjLRdv2jj7omLALP/uz%0AhX9JCa8w8Y6Fq+k6OH8ZWa/ErwZbqIIvFWluY9T01OySu4LoB/zxug8Z/hkHFfRU5YjBQVahNTpP%0AVNPmi130vb1V0fpHtMo4p9yquSv20U/RPSNReUrTSuevwRwQ6ld21gx8Ha5Ivk3mg6x81hdg/wDL%0APMoIAPZJwV5+Vx1rW8N+B9L+Afgfxr8ZLbQP+Ea8TW+lXNrY6O9yfsq7WXfcRxtkqmcHy9zqAhKk%0ABq85+B+ieIfHniPRfCmmavZ/ELwFK22ea+ZrfUvD9vgk8EmWEnG1VBkgkPTb296/aUsfDWvNB4Fs%0ALJdels9KNrqfh601B4ZodNfaR5USfMWYxpl1DFVQZXDV7kKlLMKSqOPLJaJu2jt0fX+tD42thsVw%0A/inh1U56UrOajdXhfXnjvF9Nej3sz897HT5/FniDQ/F+peJdX8CeM7WwEfh/X5jI1pcIJpWaV3T5%0A4tzSNmWLzI8lt69a9S0745aj4S1rT7D4s6RN4X1mb97p3jrw1GHtb0f89mjgOyUHqZbUhucvF2r1%0A7TfDem6l4Xg0Dw/bweJvDNvGAng/VkH2m2VRjfbFCCWHJ8y3Kvk5ZCa88n+GV3b2V7aeBZY/Emi3%0ATlr34feKEWVpHHUw52rM45w0ZiuBjkNXdhMTVy2ksPiaftqK6x0qR9P5l5foisVHLeIK0q1Gf1av%0AJ7Sd6c/n9hvrpa+2rO41Sz0jxVZ2es6k0IF24ex8b+FWWa2uZB0aRE2q7+pXyphjlTXbfDfwve+I%0ANcm1Px3Fp2teHNBg/tRvFlpPzciI5WGUgDzW4yVlVZF2gbjnn5F8NaTqnhfXLuf4RavdeHfENxL5%0AF78O/EriWDUJcgeQjygJOScARXCpMP4ZDX6Z+F/gfpjfCO38Na/aR2M1+sd5rMOk3EkcT3JUGRFc%0AsXMSsMKGY8KtEMHgqVeOZZTXtfflfK35Tj+ul3qeTmEsfQovLM4ocyXw86vbzhL/AILXTuj8+/2s%0APGt1qmsfH7Ub+Wa5dRpNnYxBPmjiF1A0UYHQY3EnPVmPrXU/D3wHc+FvhXo8Gu6Xb+MLKKwtxqV5%0AYyFdR0qQRgeWzY3IqDjbIrwnnla7P4tfDrwjq3xg1LWNEur3wz4gguorqCXV52fTtQeMqY58kHyx%0AuQbS6tEwUHiqjayNK8QRx65bz/Drxag8yPUrNWFhcA/xlUJMat3eIvEc8qK8ubwFTD/2ZmspUXzy%0AlCo1zU3zdJdtutrb3saZxRx2PqUcyyKXNKnCEXCL5aicY2bS2lH03va25UjtbqTQ9lls+IvhK1Tf%0A9hmDRappaHum3dJGv+1GZITjlVFUrWxj17Q/sGjCPx94ZjBmPhjVV2ajYj+KS3MZ3DH/AD0tiRz8%0A0fWuk1Wxt/7QtLnVoj4U1uT9/ZeJNCG6zuj/AM9CsRxz3ktyDz80daGi/Da/+JXjLStL1fTWt9Su%0A2N1D4y8NughmjTBeSQriNn6LvXy5QzDKnmvlsx4dx+WVIy5bxlpGUXeMk9uWeu/8s7rfY6cl44hW%0Al9XzGPLNP4knv/eho4y/vQtr6HcfsgfDe28C6PqPi+x1TV5PD+qusGj6FqoX/RpNxWab5flYk/KJ%0AFVCyhty5NfInhkf8Tr9orkk/8JFGST1J+23vNfq7J4bsZbWytjG4is8CICQ5GBjk9T079a8ds/2L%0APhhYXHiyeKx1PzPFF2L3Us6nMQ0okkkBTn5Bulfgeo9K+iw+ExsMHj8DUkuSpCnGnb+ZNubkul20%0AklfRLYylm0a+b0syr30ld7XslZdru276s8D8Uf8AH78QP+wdZf8AtrWL8LP+TqvBn/YkR/8ApJJX%0A19ffs5+C9Qk1V5ra9LalDHBcbb2QZVNm3HPB/dr09/Wq+i/szeBvD/jXTvFVna3y6xYacNKgd72R%0AkEAjMYBUnBO0nnrW/EeCq5q08PbSjGGunvJNPvprv+B4fDdWOVYrF1sRtVhUira6zkmr7dFqeS/E%0Af/krnhL/ALBc3/oFxXxz4w/4+PgD/wBjK/8A6VWNfp7q/wAGfDOua9YaxdQ3LXtjC1vCy3LqoRg4%0AOQDg/wCsbmuA1D9in4X6lJ4Xeex1Mt4bvDfaft1OYbZS8bktz8wzCnB9D60cP4KrllTATr2/c0nC%0AVtdXBR02urryO2eMpywOIw6vzTnGS7WTd7/efN/i3/kVtV/7G6b/ANESUV9Z3/7M/gbUrKe1ntb4%0AwzX7akwW+kB85lKk5z0wx46UVnxFgK2aZnVxeHtyS5bX0ekUvPqj88o5ZXp04wdrrz8/Q9Wooor6%0AE+qCiiigAooooAKKKKACiiigAooooAKKKKACiiigAooooAKKKKACiiigAooooAKKKKACiiigAooo%0AoAKKKKACiiigAooooAKKKKACiiigAooooAKKKKACiiigAooooAKKKKACiiigDlfit/yS7xj/ANga%0A8/8ARD1+fPwJ/wCTTYf+xlb/ANANFFTl3/JQYP8A7e/Jn0WI/wCSNzL/AB0vzO70X/kgfjX/ALDd%0AvW/+yX/yGPH3/XpD/MUUV8t4hf8AI1xX/XqX/pqR+XZL/Ewv9dWe36x/yJ/iz/sGv/I189fBP/kc%0AtT/7F28/9ANFFfK+Gv8AyT8v8dT9D9Gx3+9L/t380M/4Js/8jJ48/wCvW0/9Dlry/wCMX/J9h/7G%0Aiz/9J4qKK9WX/Isof4n/AO3H7Zh/+Snx/wD15/SB6J8QP+Sq3/8A2Hl/9GCrXx8/5KV4i/6+If5J%0ARRX6H1P596FPx1/yft4F/wB/T/8A0Q9fbvxB/wCRB8S/9gy5/wDRTUUV4uV/x6//AF8Z9nxF/uuX%0Af9eI/qfnv8Lf+TUvgr/2D7j/ANDFdR44/wCTffAH/YSu6KK6OLv90xnr/wC3o8vhr/kZ4f5/+ksg%0A8Bf8m66z/wBjIv8AI17f+xb/AKnxp/19w/8AoBoor6Thf/ki4+r/APTh8rxV/wAllU+X/pB9MUUU%0AV5R1BRRRQAUUUUAFFFFAH//Z%0A" id="0" name="Picture"/>
                    <pic:cNvPicPr>
                      <a:picLocks noChangeArrowheads="1" noChangeAspect="1"/>
                    </pic:cNvPicPr>
                  </pic:nvPicPr>
                  <pic:blipFill>
                    <a:blip r:embed="rId38"/>
                    <a:stretch>
                      <a:fillRect/>
                    </a:stretch>
                  </pic:blipFill>
                  <pic:spPr bwMode="auto">
                    <a:xfrm>
                      <a:off x="0" y="0"/>
                      <a:ext cx="5334000" cy="862330"/>
                    </a:xfrm>
                    <a:prstGeom prst="rect">
                      <a:avLst/>
                    </a:prstGeom>
                    <a:noFill/>
                    <a:ln w="9525">
                      <a:noFill/>
                      <a:headEnd/>
                      <a:tailEnd/>
                    </a:ln>
                  </pic:spPr>
                </pic:pic>
              </a:graphicData>
            </a:graphic>
          </wp:inline>
        </w:drawing>
      </w:r>
    </w:p>
    <w:p>
      <w:pPr>
        <w:pStyle w:val="Heading3"/>
      </w:pPr>
      <w:bookmarkStart w:id="39" w:name="Incrustar-vídeos"/>
      <w:bookmarkEnd w:id="39"/>
      <w:r>
        <w:t xml:space="preserve">Incrustar vídeos</w:t>
      </w:r>
      <w:hyperlink w:anchor="Incrustar-vídeos">
        <w:r>
          <w:rPr>
            <w:rStyle w:val="Hyperlink"/>
          </w:rPr>
          <w:t xml:space="preserve">¶</w:t>
        </w:r>
      </w:hyperlink>
    </w:p>
    <w:p>
      <w:pPr>
        <w:pStyle w:val="Compact"/>
      </w:pPr>
      <w:r>
        <w:t xml:space="preserve">In [7]:</w:t>
      </w:r>
    </w:p>
    <w:p>
      <w:pPr>
        <w:pStyle w:val="SourceCode"/>
      </w:pPr>
      <w:r>
        <w:rPr>
          <w:rStyle w:val="VerbatimChar"/>
        </w:rPr>
        <w:t xml:space="preserve">from IPython.display import YouTubeVideo</w:t>
      </w:r>
      <w:r>
        <w:br w:type="textWrapping"/>
      </w:r>
      <w:r>
        <w:rPr>
          <w:rStyle w:val="VerbatimChar"/>
        </w:rPr>
        <w:t xml:space="preserve">YouTubeVideo('C6hVKQL5SVo')</w:t>
      </w:r>
    </w:p>
    <w:p>
      <w:pPr>
        <w:pStyle w:val="Compact"/>
      </w:pPr>
      <w:r>
        <w:t xml:space="preserve">Out[7]:</w:t>
      </w:r>
    </w:p>
    <w:p>
      <w:r>
        <w:pict>
          <v:rect style="width:0;height:1.5pt" o:hralign="center" o:hrstd="t" o:hr="t"/>
        </w:pict>
      </w:r>
    </w:p>
    <w:p>
      <w:pPr>
        <w:pStyle w:val="Heading1"/>
      </w:pPr>
      <w:bookmarkStart w:id="40" w:name="References"/>
      <w:bookmarkEnd w:id="40"/>
      <w:r>
        <w:t xml:space="preserve">References</w:t>
      </w:r>
      <w:hyperlink w:anchor="References">
        <w:r>
          <w:rPr>
            <w:rStyle w:val="Hyperlink"/>
          </w:rPr>
          <w:t xml:space="preserve">¶</w:t>
        </w:r>
      </w:hyperlink>
    </w:p>
    <w:p>
      <w:pPr>
        <w:pStyle w:val="Compact"/>
        <w:numPr>
          <w:numId w:val="1005"/>
          <w:ilvl w:val="0"/>
        </w:numPr>
      </w:pPr>
      <w:hyperlink r:id="rId41">
        <w:r>
          <w:rPr>
            <w:rStyle w:val="Hyperlink"/>
          </w:rPr>
          <w:t xml:space="preserve">jupyter</w:t>
        </w:r>
      </w:hyperlink>
      <w:r>
        <w:t xml:space="preserve"> </w:t>
      </w:r>
      <w:r>
        <w:t xml:space="preserve">(</w:t>
      </w:r>
      <w:hyperlink r:id="rId41">
        <w:r>
          <w:rPr>
            <w:rStyle w:val="Hyperlink"/>
          </w:rPr>
          <w:t xml:space="preserve">http://jupyter-notebook.readthedocs.io/en/latest/</w:t>
        </w:r>
      </w:hyperlink>
      <w:r>
        <w:t xml:space="preserve">)</w:t>
      </w:r>
    </w:p>
    <w:p>
      <w:pPr>
        <w:pStyle w:val="Compact"/>
        <w:numPr>
          <w:numId w:val="1005"/>
          <w:ilvl w:val="0"/>
        </w:numPr>
      </w:pPr>
      <w:hyperlink r:id="rId42">
        <w:r>
          <w:rPr>
            <w:rStyle w:val="Hyperlink"/>
          </w:rPr>
          <w:t xml:space="preserve">Jupyter notebook documentation</w:t>
        </w:r>
      </w:hyperlink>
      <w:r>
        <w:t xml:space="preserve"> </w:t>
      </w:r>
      <w:r>
        <w:t xml:space="preserve">(</w:t>
      </w:r>
      <w:hyperlink r:id="rId42">
        <w:r>
          <w:rPr>
            <w:rStyle w:val="Hyperlink"/>
          </w:rPr>
          <w:t xml:space="preserve">http://jupyter.readthedocs.org/en/latest/index.html</w:t>
        </w:r>
      </w:hyperlink>
      <w:r>
        <w:t xml:space="preserv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c33f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6fbf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jpg" /><Relationship Type="http://schemas.openxmlformats.org/officeDocument/2006/relationships/image" Id="rId36" Target="media/rId36.png" /><Relationship Type="http://schemas.openxmlformats.org/officeDocument/2006/relationships/hyperlink" Id="rId41" Target="http://jupyter-notebook.readthedocs.io/en/latest/" TargetMode="External" /><Relationship Type="http://schemas.openxmlformats.org/officeDocument/2006/relationships/hyperlink" Id="rId22" Target="http://jupyter.org" TargetMode="External" /><Relationship Type="http://schemas.openxmlformats.org/officeDocument/2006/relationships/hyperlink" Id="rId42" Target="http://jupyter.readthedocs.org/en/latest/index.html" TargetMode="External" /><Relationship Type="http://schemas.openxmlformats.org/officeDocument/2006/relationships/hyperlink" Id="rId23" Target="https://github.com/BuzzFeedNews/2016-01-tennis-betting-analysis/blob/master/notebooks/tennis-analysis.ipynb" TargetMode="External" /><Relationship Type="http://schemas.openxmlformats.org/officeDocument/2006/relationships/hyperlink" Id="rId24" Target="https://github.com/datadesk/la-vacant-building-complaints-analysis/blob/master/la-vacant-building-complaints-analysis.ipynb" TargetMode="External" /><Relationship Type="http://schemas.openxmlformats.org/officeDocument/2006/relationships/hyperlink" Id="rId25" Target="https://github.com/propublica/compas-analysis/blob/master/Compas%20Analysis.ipynb" TargetMode="External" /><Relationship Type="http://schemas.openxmlformats.org/officeDocument/2006/relationships/hyperlink" Id="rId27" Target="https://www.continuum.io/downloads" TargetMode="External" /></Relationships>
</file>

<file path=word/_rels/footnotes.xml.rels><?xml version="1.0" encoding="UTF-8"?>
<Relationships xmlns="http://schemas.openxmlformats.org/package/2006/relationships"><Relationship Type="http://schemas.openxmlformats.org/officeDocument/2006/relationships/hyperlink" Id="rId41" Target="http://jupyter-notebook.readthedocs.io/en/latest/" TargetMode="External" /><Relationship Type="http://schemas.openxmlformats.org/officeDocument/2006/relationships/hyperlink" Id="rId22" Target="http://jupyter.org" TargetMode="External" /><Relationship Type="http://schemas.openxmlformats.org/officeDocument/2006/relationships/hyperlink" Id="rId42" Target="http://jupyter.readthedocs.org/en/latest/index.html" TargetMode="External" /><Relationship Type="http://schemas.openxmlformats.org/officeDocument/2006/relationships/hyperlink" Id="rId23" Target="https://github.com/BuzzFeedNews/2016-01-tennis-betting-analysis/blob/master/notebooks/tennis-analysis.ipynb" TargetMode="External" /><Relationship Type="http://schemas.openxmlformats.org/officeDocument/2006/relationships/hyperlink" Id="rId24" Target="https://github.com/datadesk/la-vacant-building-complaints-analysis/blob/master/la-vacant-building-complaints-analysis.ipynb" TargetMode="External" /><Relationship Type="http://schemas.openxmlformats.org/officeDocument/2006/relationships/hyperlink" Id="rId25" Target="https://github.com/propublica/compas-analysis/blob/master/Compas%20Analysis.ipynb" TargetMode="External" /><Relationship Type="http://schemas.openxmlformats.org/officeDocument/2006/relationships/hyperlink" Id="rId27" Target="https://www.continuum.io/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_JupyterNotebook</dc:title>
  <dc:creator/>
  <dcterms:created xsi:type="dcterms:W3CDTF">2017-06-28T04:47:38Z</dcterms:created>
  <dcterms:modified xsi:type="dcterms:W3CDTF">2017-06-28T04:47:38Z</dcterms:modified>
</cp:coreProperties>
</file>